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B853A1" w14:textId="3E9EBD08" w:rsidR="00040E5D" w:rsidRPr="005032E9" w:rsidRDefault="00000000" w:rsidP="00B4702D">
      <w:pPr>
        <w:spacing w:after="0" w:line="240" w:lineRule="auto"/>
        <w:ind w:left="0" w:right="1748" w:firstLine="0"/>
        <w:rPr>
          <w:b/>
          <w:sz w:val="20"/>
          <w:szCs w:val="20"/>
        </w:rPr>
      </w:pPr>
      <w:bookmarkStart w:id="0" w:name="_Hlk189083500"/>
      <w:r w:rsidRPr="005032E9">
        <w:rPr>
          <w:b/>
          <w:color w:val="4472C4" w:themeColor="accent1"/>
          <w:sz w:val="20"/>
          <w:szCs w:val="20"/>
        </w:rPr>
        <w:t>Education</w:t>
      </w:r>
      <w:r w:rsidRPr="005032E9">
        <w:rPr>
          <w:b/>
          <w:color w:val="000000" w:themeColor="text1"/>
          <w:sz w:val="20"/>
          <w:szCs w:val="20"/>
        </w:rPr>
        <w:t xml:space="preserve"> </w:t>
      </w:r>
    </w:p>
    <w:p w14:paraId="316D38C8" w14:textId="77777777" w:rsidR="00040E5D" w:rsidRPr="005032E9" w:rsidRDefault="00000000" w:rsidP="00B4702D">
      <w:pPr>
        <w:spacing w:after="47" w:line="240" w:lineRule="auto"/>
        <w:ind w:left="-30" w:right="-25" w:firstLine="0"/>
        <w:rPr>
          <w:sz w:val="20"/>
          <w:szCs w:val="20"/>
        </w:rPr>
      </w:pPr>
      <w:r w:rsidRPr="005032E9">
        <w:rPr>
          <w:rFonts w:eastAsia="Calibri"/>
          <w:noProof/>
          <w:sz w:val="20"/>
          <w:szCs w:val="20"/>
        </w:rPr>
        <mc:AlternateContent>
          <mc:Choice Requires="wpg">
            <w:drawing>
              <wp:inline distT="0" distB="0" distL="0" distR="0" wp14:anchorId="6DEAE783" wp14:editId="46B40DDC">
                <wp:extent cx="6682740" cy="6350"/>
                <wp:effectExtent l="0" t="0" r="0" b="0"/>
                <wp:docPr id="6250" name="Group 62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82740" cy="6350"/>
                          <a:chOff x="0" y="0"/>
                          <a:chExt cx="6682740" cy="6350"/>
                        </a:xfrm>
                      </wpg:grpSpPr>
                      <wps:wsp>
                        <wps:cNvPr id="7003" name="Shape 7003"/>
                        <wps:cNvSpPr/>
                        <wps:spPr>
                          <a:xfrm>
                            <a:off x="0" y="0"/>
                            <a:ext cx="668274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82740" h="9144">
                                <a:moveTo>
                                  <a:pt x="0" y="0"/>
                                </a:moveTo>
                                <a:lnTo>
                                  <a:pt x="6682740" y="0"/>
                                </a:lnTo>
                                <a:lnTo>
                                  <a:pt x="668274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662F58D" id="Group 6250" o:spid="_x0000_s1026" style="width:526.2pt;height:.5pt;mso-position-horizontal-relative:char;mso-position-vertical-relative:line" coordsize="66827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">
                <v:shape id="Shape 7003" o:spid="_x0000_s1027" style="position:absolute;width:66827;height:91;visibility:visible;mso-wrap-style:square;v-text-anchor:top" coordsize="668274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" path="m,l6682740,r,9144l,9144,,e" fillcolor="black" stroked="f" strokeweight="0">
                  <v:stroke miterlimit="83231f" joinstyle="miter"/>
                  <v:path arrowok="t" textboxrect="0,0,6682740,9144"/>
                </v:shape>
                <w10:anchorlock/>
              </v:group>
            </w:pict>
          </mc:Fallback>
        </mc:AlternateContent>
      </w:r>
    </w:p>
    <w:p w14:paraId="155E4252" w14:textId="15A912C5" w:rsidR="003B1D1F" w:rsidRPr="005032E9" w:rsidRDefault="00CC40E3" w:rsidP="003B1D1F">
      <w:pPr>
        <w:spacing w:after="47" w:line="259" w:lineRule="auto"/>
        <w:ind w:left="-30" w:right="-25" w:firstLine="0"/>
        <w:rPr>
          <w:sz w:val="20"/>
          <w:szCs w:val="20"/>
        </w:rPr>
      </w:pPr>
      <w:r w:rsidRPr="005032E9">
        <w:rPr>
          <w:b/>
          <w:bCs/>
          <w:sz w:val="20"/>
          <w:szCs w:val="20"/>
        </w:rPr>
        <w:t>Iowa State University, Ames, IA</w:t>
      </w:r>
      <w:r w:rsidRPr="005032E9">
        <w:rPr>
          <w:b/>
          <w:bCs/>
          <w:sz w:val="20"/>
          <w:szCs w:val="20"/>
        </w:rPr>
        <w:tab/>
      </w:r>
      <w:r w:rsidRPr="005032E9">
        <w:rPr>
          <w:sz w:val="20"/>
          <w:szCs w:val="20"/>
        </w:rPr>
        <w:t xml:space="preserve">                        </w:t>
      </w:r>
      <w:r w:rsidR="003B1D1F" w:rsidRPr="005032E9">
        <w:rPr>
          <w:sz w:val="20"/>
          <w:szCs w:val="20"/>
        </w:rPr>
        <w:tab/>
      </w:r>
      <w:r w:rsidR="003B1D1F" w:rsidRPr="005032E9">
        <w:rPr>
          <w:sz w:val="20"/>
          <w:szCs w:val="20"/>
        </w:rPr>
        <w:tab/>
      </w:r>
      <w:r w:rsidR="003B1D1F" w:rsidRPr="005032E9">
        <w:rPr>
          <w:sz w:val="20"/>
          <w:szCs w:val="20"/>
        </w:rPr>
        <w:tab/>
      </w:r>
      <w:r w:rsidR="003B1D1F" w:rsidRPr="005032E9">
        <w:rPr>
          <w:sz w:val="20"/>
          <w:szCs w:val="20"/>
        </w:rPr>
        <w:tab/>
      </w:r>
      <w:r w:rsidR="00D77094" w:rsidRPr="005032E9">
        <w:rPr>
          <w:sz w:val="20"/>
          <w:szCs w:val="20"/>
        </w:rPr>
        <w:tab/>
      </w:r>
      <w:r w:rsidR="00905186" w:rsidRPr="005032E9">
        <w:rPr>
          <w:sz w:val="20"/>
          <w:szCs w:val="20"/>
        </w:rPr>
        <w:t xml:space="preserve">                  </w:t>
      </w:r>
      <w:r w:rsidR="003B1D1F" w:rsidRPr="005032E9">
        <w:rPr>
          <w:b/>
          <w:bCs/>
          <w:sz w:val="20"/>
          <w:szCs w:val="20"/>
        </w:rPr>
        <w:t>Graduat</w:t>
      </w:r>
      <w:r w:rsidR="00905186" w:rsidRPr="005032E9">
        <w:rPr>
          <w:b/>
          <w:bCs/>
          <w:sz w:val="20"/>
          <w:szCs w:val="20"/>
        </w:rPr>
        <w:t>ed</w:t>
      </w:r>
      <w:r w:rsidR="003B1D1F" w:rsidRPr="005032E9">
        <w:rPr>
          <w:b/>
          <w:bCs/>
          <w:sz w:val="20"/>
          <w:szCs w:val="20"/>
        </w:rPr>
        <w:t xml:space="preserve">: </w:t>
      </w:r>
      <w:r w:rsidR="00D77094" w:rsidRPr="005032E9">
        <w:rPr>
          <w:b/>
          <w:bCs/>
          <w:sz w:val="20"/>
          <w:szCs w:val="20"/>
        </w:rPr>
        <w:t>December</w:t>
      </w:r>
      <w:r w:rsidR="003B1D1F" w:rsidRPr="005032E9">
        <w:rPr>
          <w:b/>
          <w:bCs/>
          <w:sz w:val="20"/>
          <w:szCs w:val="20"/>
        </w:rPr>
        <w:t xml:space="preserve"> 202</w:t>
      </w:r>
      <w:r w:rsidR="00D77094" w:rsidRPr="005032E9">
        <w:rPr>
          <w:b/>
          <w:bCs/>
          <w:sz w:val="20"/>
          <w:szCs w:val="20"/>
        </w:rPr>
        <w:t>4</w:t>
      </w:r>
      <w:r w:rsidRPr="005032E9">
        <w:rPr>
          <w:sz w:val="20"/>
          <w:szCs w:val="20"/>
        </w:rPr>
        <w:t xml:space="preserve">  </w:t>
      </w:r>
    </w:p>
    <w:p w14:paraId="1784329B" w14:textId="4F44CC2E" w:rsidR="00CC40E3" w:rsidRPr="005032E9" w:rsidRDefault="00905186" w:rsidP="003B1D1F">
      <w:pPr>
        <w:spacing w:after="47" w:line="259" w:lineRule="auto"/>
        <w:ind w:left="-30" w:right="-25" w:firstLine="0"/>
        <w:rPr>
          <w:b/>
          <w:bCs/>
          <w:sz w:val="20"/>
          <w:szCs w:val="20"/>
        </w:rPr>
      </w:pPr>
      <w:proofErr w:type="gramStart"/>
      <w:r w:rsidRPr="005032E9">
        <w:rPr>
          <w:b/>
          <w:bCs/>
          <w:sz w:val="20"/>
          <w:szCs w:val="20"/>
        </w:rPr>
        <w:t>Bachelors</w:t>
      </w:r>
      <w:r w:rsidR="009B3E8B" w:rsidRPr="005032E9">
        <w:rPr>
          <w:b/>
          <w:bCs/>
          <w:sz w:val="20"/>
          <w:szCs w:val="20"/>
        </w:rPr>
        <w:t xml:space="preserve"> in </w:t>
      </w:r>
      <w:r w:rsidRPr="005032E9">
        <w:rPr>
          <w:b/>
          <w:bCs/>
          <w:sz w:val="20"/>
          <w:szCs w:val="20"/>
        </w:rPr>
        <w:t>C</w:t>
      </w:r>
      <w:r w:rsidR="009B3E8B" w:rsidRPr="005032E9">
        <w:rPr>
          <w:b/>
          <w:bCs/>
          <w:sz w:val="20"/>
          <w:szCs w:val="20"/>
        </w:rPr>
        <w:t xml:space="preserve">omputer </w:t>
      </w:r>
      <w:r w:rsidRPr="005032E9">
        <w:rPr>
          <w:b/>
          <w:bCs/>
          <w:sz w:val="20"/>
          <w:szCs w:val="20"/>
        </w:rPr>
        <w:t>S</w:t>
      </w:r>
      <w:r w:rsidR="009B3E8B" w:rsidRPr="005032E9">
        <w:rPr>
          <w:b/>
          <w:bCs/>
          <w:sz w:val="20"/>
          <w:szCs w:val="20"/>
        </w:rPr>
        <w:t>cience</w:t>
      </w:r>
      <w:proofErr w:type="gramEnd"/>
    </w:p>
    <w:p w14:paraId="741F1ADD" w14:textId="5DC83C6E" w:rsidR="009B3E8B" w:rsidRPr="005032E9" w:rsidRDefault="009B3E8B" w:rsidP="003B1D1F">
      <w:pPr>
        <w:spacing w:after="47" w:line="259" w:lineRule="auto"/>
        <w:ind w:left="-30" w:right="-25" w:firstLine="0"/>
        <w:rPr>
          <w:sz w:val="20"/>
          <w:szCs w:val="20"/>
        </w:rPr>
      </w:pPr>
      <w:r w:rsidRPr="005032E9">
        <w:rPr>
          <w:b/>
          <w:bCs/>
          <w:sz w:val="20"/>
          <w:szCs w:val="20"/>
        </w:rPr>
        <w:t xml:space="preserve">Honors: </w:t>
      </w:r>
      <w:r w:rsidRPr="005032E9">
        <w:rPr>
          <w:sz w:val="20"/>
          <w:szCs w:val="20"/>
        </w:rPr>
        <w:t>Phi Beta Kappa</w:t>
      </w:r>
      <w:r w:rsidR="00145D93" w:rsidRPr="005032E9">
        <w:rPr>
          <w:sz w:val="20"/>
          <w:szCs w:val="20"/>
        </w:rPr>
        <w:t xml:space="preserve"> </w:t>
      </w:r>
      <w:r w:rsidR="00E73F3A" w:rsidRPr="005032E9">
        <w:rPr>
          <w:sz w:val="20"/>
          <w:szCs w:val="20"/>
        </w:rPr>
        <w:t>H</w:t>
      </w:r>
      <w:r w:rsidR="00145D93" w:rsidRPr="005032E9">
        <w:rPr>
          <w:sz w:val="20"/>
          <w:szCs w:val="20"/>
        </w:rPr>
        <w:t xml:space="preserve">onor </w:t>
      </w:r>
      <w:r w:rsidR="00E73F3A" w:rsidRPr="005032E9">
        <w:rPr>
          <w:sz w:val="20"/>
          <w:szCs w:val="20"/>
        </w:rPr>
        <w:t>S</w:t>
      </w:r>
      <w:r w:rsidR="00145D93" w:rsidRPr="005032E9">
        <w:rPr>
          <w:sz w:val="20"/>
          <w:szCs w:val="20"/>
        </w:rPr>
        <w:t>ociety</w:t>
      </w:r>
      <w:r w:rsidRPr="005032E9">
        <w:rPr>
          <w:sz w:val="20"/>
          <w:szCs w:val="20"/>
        </w:rPr>
        <w:t xml:space="preserve">, </w:t>
      </w:r>
      <w:r w:rsidR="008F663F" w:rsidRPr="005032E9">
        <w:rPr>
          <w:sz w:val="20"/>
          <w:szCs w:val="20"/>
        </w:rPr>
        <w:t>President’s</w:t>
      </w:r>
      <w:r w:rsidR="00905186" w:rsidRPr="005032E9">
        <w:rPr>
          <w:sz w:val="20"/>
          <w:szCs w:val="20"/>
        </w:rPr>
        <w:t xml:space="preserve"> mention, </w:t>
      </w:r>
      <w:r w:rsidRPr="005032E9">
        <w:rPr>
          <w:sz w:val="20"/>
          <w:szCs w:val="20"/>
        </w:rPr>
        <w:t>Dean’s List 2021</w:t>
      </w:r>
      <w:r w:rsidR="00CB050C" w:rsidRPr="005032E9">
        <w:rPr>
          <w:sz w:val="20"/>
          <w:szCs w:val="20"/>
        </w:rPr>
        <w:t>-</w:t>
      </w:r>
      <w:r w:rsidRPr="005032E9">
        <w:rPr>
          <w:sz w:val="20"/>
          <w:szCs w:val="20"/>
        </w:rPr>
        <w:t xml:space="preserve">2024, Top </w:t>
      </w:r>
      <w:r w:rsidR="00962BA4">
        <w:rPr>
          <w:sz w:val="20"/>
          <w:szCs w:val="20"/>
        </w:rPr>
        <w:t>1</w:t>
      </w:r>
      <w:r w:rsidRPr="005032E9">
        <w:rPr>
          <w:sz w:val="20"/>
          <w:szCs w:val="20"/>
        </w:rPr>
        <w:t>% of class</w:t>
      </w:r>
    </w:p>
    <w:p w14:paraId="7AF3CA77" w14:textId="48D19252" w:rsidR="0012292C" w:rsidRPr="005032E9" w:rsidRDefault="00CC40E3" w:rsidP="0012292C">
      <w:pPr>
        <w:spacing w:after="47" w:line="259" w:lineRule="auto"/>
        <w:ind w:left="-30" w:right="-25" w:firstLine="0"/>
        <w:rPr>
          <w:sz w:val="20"/>
          <w:szCs w:val="20"/>
        </w:rPr>
      </w:pPr>
      <w:r w:rsidRPr="005032E9">
        <w:rPr>
          <w:b/>
          <w:bCs/>
          <w:sz w:val="20"/>
          <w:szCs w:val="20"/>
        </w:rPr>
        <w:t>Cu</w:t>
      </w:r>
      <w:r w:rsidR="00394BC7" w:rsidRPr="005032E9">
        <w:rPr>
          <w:b/>
          <w:bCs/>
          <w:sz w:val="20"/>
          <w:szCs w:val="20"/>
        </w:rPr>
        <w:t>mulative</w:t>
      </w:r>
      <w:r w:rsidRPr="005032E9">
        <w:rPr>
          <w:b/>
          <w:bCs/>
          <w:sz w:val="20"/>
          <w:szCs w:val="20"/>
        </w:rPr>
        <w:t xml:space="preserve"> GPA</w:t>
      </w:r>
      <w:r w:rsidRPr="005032E9">
        <w:rPr>
          <w:sz w:val="20"/>
          <w:szCs w:val="20"/>
        </w:rPr>
        <w:t xml:space="preserve">: </w:t>
      </w:r>
      <w:r w:rsidR="00664130" w:rsidRPr="005032E9">
        <w:rPr>
          <w:sz w:val="20"/>
          <w:szCs w:val="20"/>
        </w:rPr>
        <w:t>4.00</w:t>
      </w:r>
      <w:r w:rsidR="003A631B" w:rsidRPr="005032E9">
        <w:rPr>
          <w:sz w:val="20"/>
          <w:szCs w:val="20"/>
        </w:rPr>
        <w:t xml:space="preserve"> </w:t>
      </w:r>
    </w:p>
    <w:p w14:paraId="2AB0A940" w14:textId="77777777" w:rsidR="00AA4A59" w:rsidRPr="005032E9" w:rsidRDefault="00AA4A59" w:rsidP="00AA4A59">
      <w:pPr>
        <w:spacing w:after="47" w:line="259" w:lineRule="auto"/>
        <w:ind w:left="0" w:right="-25" w:firstLine="0"/>
        <w:rPr>
          <w:sz w:val="20"/>
          <w:szCs w:val="20"/>
        </w:rPr>
      </w:pPr>
    </w:p>
    <w:p w14:paraId="239490FA" w14:textId="51830702" w:rsidR="00040E5D" w:rsidRPr="005032E9" w:rsidRDefault="00000000" w:rsidP="00B4702D">
      <w:pPr>
        <w:spacing w:after="47" w:line="240" w:lineRule="auto"/>
        <w:ind w:left="0" w:right="-25" w:firstLine="0"/>
        <w:rPr>
          <w:sz w:val="20"/>
          <w:szCs w:val="20"/>
        </w:rPr>
      </w:pPr>
      <w:r w:rsidRPr="005032E9">
        <w:rPr>
          <w:b/>
          <w:bCs/>
          <w:color w:val="4472C4" w:themeColor="accent1"/>
          <w:sz w:val="20"/>
          <w:szCs w:val="20"/>
        </w:rPr>
        <w:t xml:space="preserve">Skills </w:t>
      </w:r>
      <w:r w:rsidR="0012292C" w:rsidRPr="005032E9">
        <w:rPr>
          <w:rFonts w:eastAsia="Calibri"/>
          <w:noProof/>
          <w:sz w:val="20"/>
          <w:szCs w:val="20"/>
        </w:rPr>
        <mc:AlternateContent>
          <mc:Choice Requires="wpg">
            <w:drawing>
              <wp:inline distT="0" distB="0" distL="0" distR="0" wp14:anchorId="0FE6AF8F" wp14:editId="35E4CC73">
                <wp:extent cx="6682740" cy="6350"/>
                <wp:effectExtent l="0" t="0" r="0" b="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82740" cy="6350"/>
                          <a:chOff x="0" y="0"/>
                          <a:chExt cx="6682740" cy="6350"/>
                        </a:xfrm>
                      </wpg:grpSpPr>
                      <wps:wsp>
                        <wps:cNvPr id="4" name="Shape 7003"/>
                        <wps:cNvSpPr/>
                        <wps:spPr>
                          <a:xfrm>
                            <a:off x="0" y="0"/>
                            <a:ext cx="668274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82740" h="9144">
                                <a:moveTo>
                                  <a:pt x="0" y="0"/>
                                </a:moveTo>
                                <a:lnTo>
                                  <a:pt x="6682740" y="0"/>
                                </a:lnTo>
                                <a:lnTo>
                                  <a:pt x="668274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F865EE5" id="Group 3" o:spid="_x0000_s1026" style="width:526.2pt;height:.5pt;mso-position-horizontal-relative:char;mso-position-vertical-relative:line" coordsize="66827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">
                <v:shape id="Shape 7003" o:spid="_x0000_s1027" style="position:absolute;width:66827;height:91;visibility:visible;mso-wrap-style:square;v-text-anchor:top" coordsize="668274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" path="m,l6682740,r,9144l,9144,,e" fillcolor="black" stroked="f" strokeweight="0">
                  <v:stroke miterlimit="83231f" joinstyle="miter"/>
                  <v:path arrowok="t" textboxrect="0,0,6682740,9144"/>
                </v:shape>
                <w10:anchorlock/>
              </v:group>
            </w:pict>
          </mc:Fallback>
        </mc:AlternateContent>
      </w:r>
    </w:p>
    <w:p w14:paraId="25CE31ED" w14:textId="394FC2CC" w:rsidR="000F7E59" w:rsidRPr="005032E9" w:rsidRDefault="00735175" w:rsidP="000F7E59">
      <w:pPr>
        <w:ind w:left="2865" w:hanging="2880"/>
        <w:rPr>
          <w:sz w:val="20"/>
          <w:szCs w:val="20"/>
        </w:rPr>
      </w:pPr>
      <w:r w:rsidRPr="005032E9">
        <w:rPr>
          <w:b/>
          <w:bCs/>
          <w:sz w:val="20"/>
          <w:szCs w:val="20"/>
        </w:rPr>
        <w:t>Languages</w:t>
      </w:r>
      <w:r w:rsidR="00A228E9" w:rsidRPr="005032E9">
        <w:rPr>
          <w:b/>
          <w:bCs/>
          <w:sz w:val="20"/>
          <w:szCs w:val="20"/>
        </w:rPr>
        <w:t>:</w:t>
      </w:r>
      <w:r w:rsidR="006E3A4A" w:rsidRPr="005032E9">
        <w:rPr>
          <w:sz w:val="20"/>
          <w:szCs w:val="20"/>
        </w:rPr>
        <w:t xml:space="preserve">                                      </w:t>
      </w:r>
      <w:r w:rsidR="00145D93" w:rsidRPr="005032E9">
        <w:rPr>
          <w:sz w:val="20"/>
          <w:szCs w:val="20"/>
        </w:rPr>
        <w:t xml:space="preserve"> </w:t>
      </w:r>
      <w:r w:rsidR="001D7D11" w:rsidRPr="005032E9">
        <w:rPr>
          <w:sz w:val="20"/>
          <w:szCs w:val="20"/>
        </w:rPr>
        <w:t>Golang, TypeScript, Java, Python,</w:t>
      </w:r>
      <w:r w:rsidR="00C041A5" w:rsidRPr="005032E9">
        <w:rPr>
          <w:sz w:val="20"/>
          <w:szCs w:val="20"/>
        </w:rPr>
        <w:t xml:space="preserve"> </w:t>
      </w:r>
      <w:r w:rsidR="001D7D11" w:rsidRPr="005032E9">
        <w:rPr>
          <w:sz w:val="20"/>
          <w:szCs w:val="20"/>
        </w:rPr>
        <w:t>C/C++</w:t>
      </w:r>
    </w:p>
    <w:p w14:paraId="4F2BAF75" w14:textId="0F1B1B04" w:rsidR="00145D93" w:rsidRPr="005032E9" w:rsidRDefault="00145D93" w:rsidP="00292BB4">
      <w:pPr>
        <w:ind w:left="2865" w:hanging="2880"/>
        <w:rPr>
          <w:sz w:val="20"/>
          <w:szCs w:val="20"/>
        </w:rPr>
      </w:pPr>
      <w:r w:rsidRPr="005032E9">
        <w:rPr>
          <w:b/>
          <w:bCs/>
          <w:sz w:val="20"/>
          <w:szCs w:val="20"/>
        </w:rPr>
        <w:t xml:space="preserve">Cloud and DevOps:                         </w:t>
      </w:r>
      <w:r w:rsidRPr="005032E9">
        <w:rPr>
          <w:sz w:val="20"/>
          <w:szCs w:val="20"/>
        </w:rPr>
        <w:t xml:space="preserve">AWS, GCP, Jenkins, Terraform, Docker, GitHub Actions, Kubernetes, </w:t>
      </w:r>
      <w:proofErr w:type="spellStart"/>
      <w:r w:rsidRPr="005032E9">
        <w:rPr>
          <w:sz w:val="20"/>
          <w:szCs w:val="20"/>
        </w:rPr>
        <w:t>ArgoCD</w:t>
      </w:r>
      <w:proofErr w:type="spellEnd"/>
    </w:p>
    <w:p w14:paraId="12E055D5" w14:textId="3EBEF0BC" w:rsidR="00145D93" w:rsidRPr="005032E9" w:rsidRDefault="00145D93" w:rsidP="00521C24">
      <w:pPr>
        <w:tabs>
          <w:tab w:val="left" w:pos="8064"/>
        </w:tabs>
        <w:ind w:left="2865" w:hanging="2880"/>
        <w:rPr>
          <w:sz w:val="20"/>
          <w:szCs w:val="20"/>
        </w:rPr>
      </w:pPr>
      <w:r w:rsidRPr="005032E9">
        <w:rPr>
          <w:b/>
          <w:bCs/>
          <w:sz w:val="20"/>
          <w:szCs w:val="20"/>
        </w:rPr>
        <w:t>Development</w:t>
      </w:r>
      <w:r w:rsidR="0079474A" w:rsidRPr="005032E9">
        <w:rPr>
          <w:b/>
          <w:bCs/>
          <w:sz w:val="20"/>
          <w:szCs w:val="20"/>
        </w:rPr>
        <w:t>,</w:t>
      </w:r>
      <w:r w:rsidRPr="005032E9">
        <w:rPr>
          <w:b/>
          <w:bCs/>
          <w:sz w:val="20"/>
          <w:szCs w:val="20"/>
        </w:rPr>
        <w:t xml:space="preserve"> Frameworks:          </w:t>
      </w:r>
      <w:proofErr w:type="spellStart"/>
      <w:r w:rsidRPr="005032E9">
        <w:rPr>
          <w:sz w:val="20"/>
          <w:szCs w:val="20"/>
        </w:rPr>
        <w:t>NextJS</w:t>
      </w:r>
      <w:proofErr w:type="spellEnd"/>
      <w:r w:rsidRPr="005032E9">
        <w:rPr>
          <w:sz w:val="20"/>
          <w:szCs w:val="20"/>
        </w:rPr>
        <w:t>, MERN, Android Studio</w:t>
      </w:r>
      <w:r w:rsidR="00E73F3A" w:rsidRPr="005032E9">
        <w:rPr>
          <w:sz w:val="20"/>
          <w:szCs w:val="20"/>
        </w:rPr>
        <w:t>, Linux</w:t>
      </w:r>
      <w:r w:rsidR="00AA45B4">
        <w:rPr>
          <w:sz w:val="20"/>
          <w:szCs w:val="20"/>
        </w:rPr>
        <w:t>, Airflow</w:t>
      </w:r>
      <w:r w:rsidR="00521C24" w:rsidRPr="005032E9">
        <w:rPr>
          <w:sz w:val="20"/>
          <w:szCs w:val="20"/>
        </w:rPr>
        <w:tab/>
      </w:r>
    </w:p>
    <w:p w14:paraId="3AB4018F" w14:textId="3BEA0977" w:rsidR="00145D93" w:rsidRPr="005032E9" w:rsidRDefault="00145D93" w:rsidP="00145D93">
      <w:pPr>
        <w:ind w:left="2865" w:hanging="2880"/>
        <w:rPr>
          <w:sz w:val="20"/>
          <w:szCs w:val="20"/>
        </w:rPr>
      </w:pPr>
      <w:r w:rsidRPr="005032E9">
        <w:rPr>
          <w:b/>
          <w:bCs/>
          <w:sz w:val="20"/>
          <w:szCs w:val="20"/>
        </w:rPr>
        <w:t>Databases</w:t>
      </w:r>
      <w:r w:rsidR="0079474A" w:rsidRPr="005032E9">
        <w:rPr>
          <w:b/>
          <w:bCs/>
          <w:sz w:val="20"/>
          <w:szCs w:val="20"/>
        </w:rPr>
        <w:t>, ORM</w:t>
      </w:r>
      <w:r w:rsidR="0039308B" w:rsidRPr="005032E9">
        <w:rPr>
          <w:b/>
          <w:bCs/>
          <w:sz w:val="20"/>
          <w:szCs w:val="20"/>
        </w:rPr>
        <w:t>’s</w:t>
      </w:r>
      <w:r w:rsidRPr="005032E9">
        <w:rPr>
          <w:b/>
          <w:bCs/>
          <w:sz w:val="20"/>
          <w:szCs w:val="20"/>
        </w:rPr>
        <w:t xml:space="preserve">:                         </w:t>
      </w:r>
      <w:r w:rsidR="006D6085" w:rsidRPr="005032E9">
        <w:rPr>
          <w:b/>
          <w:bCs/>
          <w:sz w:val="20"/>
          <w:szCs w:val="20"/>
        </w:rPr>
        <w:t xml:space="preserve"> </w:t>
      </w:r>
      <w:r w:rsidRPr="005032E9">
        <w:rPr>
          <w:sz w:val="20"/>
          <w:szCs w:val="20"/>
        </w:rPr>
        <w:t>SQL, Neo4j, MongoDB</w:t>
      </w:r>
      <w:r w:rsidR="0079474A" w:rsidRPr="005032E9">
        <w:rPr>
          <w:sz w:val="20"/>
          <w:szCs w:val="20"/>
        </w:rPr>
        <w:t>, Prisma, GORM</w:t>
      </w:r>
      <w:r w:rsidR="00AA45B4">
        <w:rPr>
          <w:sz w:val="20"/>
          <w:szCs w:val="20"/>
        </w:rPr>
        <w:t xml:space="preserve">, </w:t>
      </w:r>
      <w:proofErr w:type="spellStart"/>
      <w:r w:rsidR="00AA45B4">
        <w:rPr>
          <w:sz w:val="20"/>
          <w:szCs w:val="20"/>
        </w:rPr>
        <w:t>BigQuery</w:t>
      </w:r>
      <w:proofErr w:type="spellEnd"/>
    </w:p>
    <w:p w14:paraId="1AF34CCD" w14:textId="038384D8" w:rsidR="00040E5D" w:rsidRPr="005032E9" w:rsidRDefault="004C622B" w:rsidP="0012292C">
      <w:pPr>
        <w:ind w:left="2877" w:right="1214" w:hanging="2892"/>
        <w:rPr>
          <w:sz w:val="20"/>
          <w:szCs w:val="20"/>
        </w:rPr>
      </w:pPr>
      <w:r w:rsidRPr="005032E9">
        <w:rPr>
          <w:b/>
          <w:bCs/>
          <w:sz w:val="20"/>
          <w:szCs w:val="20"/>
        </w:rPr>
        <w:t>Relevant Coursework</w:t>
      </w:r>
      <w:r w:rsidR="00CC40E3" w:rsidRPr="005032E9">
        <w:rPr>
          <w:b/>
          <w:bCs/>
          <w:sz w:val="20"/>
          <w:szCs w:val="20"/>
        </w:rPr>
        <w:t>:</w:t>
      </w:r>
      <w:r w:rsidR="00CC40E3" w:rsidRPr="005032E9">
        <w:rPr>
          <w:sz w:val="20"/>
          <w:szCs w:val="20"/>
        </w:rPr>
        <w:t xml:space="preserve">  </w:t>
      </w:r>
      <w:r w:rsidR="0003388E" w:rsidRPr="005032E9">
        <w:rPr>
          <w:sz w:val="20"/>
          <w:szCs w:val="20"/>
        </w:rPr>
        <w:t xml:space="preserve">                 </w:t>
      </w:r>
      <w:r w:rsidR="00145D93" w:rsidRPr="005032E9">
        <w:rPr>
          <w:sz w:val="20"/>
          <w:szCs w:val="20"/>
        </w:rPr>
        <w:t xml:space="preserve"> </w:t>
      </w:r>
      <w:r w:rsidRPr="005032E9">
        <w:rPr>
          <w:sz w:val="20"/>
          <w:szCs w:val="20"/>
        </w:rPr>
        <w:t xml:space="preserve">OOP, </w:t>
      </w:r>
      <w:r w:rsidR="00145D93" w:rsidRPr="005032E9">
        <w:rPr>
          <w:sz w:val="20"/>
          <w:szCs w:val="20"/>
        </w:rPr>
        <w:t>DSA</w:t>
      </w:r>
      <w:r w:rsidRPr="005032E9">
        <w:rPr>
          <w:sz w:val="20"/>
          <w:szCs w:val="20"/>
        </w:rPr>
        <w:t>,</w:t>
      </w:r>
      <w:r w:rsidR="0079474A" w:rsidRPr="005032E9">
        <w:rPr>
          <w:sz w:val="20"/>
          <w:szCs w:val="20"/>
        </w:rPr>
        <w:t xml:space="preserve"> UI, </w:t>
      </w:r>
      <w:r w:rsidRPr="005032E9">
        <w:rPr>
          <w:sz w:val="20"/>
          <w:szCs w:val="20"/>
        </w:rPr>
        <w:t>DBMS,</w:t>
      </w:r>
      <w:r w:rsidR="0079474A" w:rsidRPr="005032E9">
        <w:rPr>
          <w:sz w:val="20"/>
          <w:szCs w:val="20"/>
        </w:rPr>
        <w:t xml:space="preserve"> Software</w:t>
      </w:r>
      <w:r w:rsidRPr="005032E9">
        <w:rPr>
          <w:sz w:val="20"/>
          <w:szCs w:val="20"/>
        </w:rPr>
        <w:t xml:space="preserve"> Development,</w:t>
      </w:r>
      <w:r w:rsidR="0079474A" w:rsidRPr="005032E9">
        <w:rPr>
          <w:sz w:val="20"/>
          <w:szCs w:val="20"/>
        </w:rPr>
        <w:t xml:space="preserve"> Cloud Computing, OS, AI.</w:t>
      </w:r>
    </w:p>
    <w:p w14:paraId="57ADF413" w14:textId="77777777" w:rsidR="00186541" w:rsidRPr="005032E9" w:rsidRDefault="00186541" w:rsidP="00B4702D">
      <w:pPr>
        <w:spacing w:line="240" w:lineRule="auto"/>
        <w:ind w:left="-5" w:right="1214"/>
        <w:rPr>
          <w:sz w:val="20"/>
          <w:szCs w:val="20"/>
        </w:rPr>
      </w:pPr>
    </w:p>
    <w:p w14:paraId="02D60268" w14:textId="67645315" w:rsidR="00040E5D" w:rsidRPr="005032E9" w:rsidRDefault="00000000" w:rsidP="00B4702D">
      <w:pPr>
        <w:pStyle w:val="Heading1"/>
        <w:spacing w:line="240" w:lineRule="auto"/>
        <w:ind w:left="-5"/>
        <w:rPr>
          <w:color w:val="auto"/>
          <w:sz w:val="20"/>
          <w:szCs w:val="20"/>
        </w:rPr>
      </w:pPr>
      <w:r w:rsidRPr="005032E9">
        <w:rPr>
          <w:color w:val="4472C4" w:themeColor="accent1"/>
          <w:sz w:val="20"/>
          <w:szCs w:val="20"/>
        </w:rPr>
        <w:t xml:space="preserve">Professional </w:t>
      </w:r>
      <w:r w:rsidR="00B73646" w:rsidRPr="005032E9">
        <w:rPr>
          <w:color w:val="4472C4" w:themeColor="accent1"/>
          <w:sz w:val="20"/>
          <w:szCs w:val="20"/>
        </w:rPr>
        <w:t xml:space="preserve">Experience </w:t>
      </w:r>
      <w:r w:rsidR="00B73646" w:rsidRPr="005032E9">
        <w:rPr>
          <w:color w:val="A5A5A5" w:themeColor="accent3"/>
          <w:sz w:val="20"/>
          <w:szCs w:val="20"/>
        </w:rPr>
        <w:t>(</w:t>
      </w:r>
      <w:r w:rsidR="008C674B" w:rsidRPr="005032E9">
        <w:rPr>
          <w:color w:val="A5A5A5" w:themeColor="accent3"/>
          <w:sz w:val="20"/>
          <w:szCs w:val="20"/>
        </w:rPr>
        <w:t>Most Recent)</w:t>
      </w:r>
    </w:p>
    <w:p w14:paraId="67271084" w14:textId="07D1193E" w:rsidR="00040E5D" w:rsidRPr="005032E9" w:rsidRDefault="00000000" w:rsidP="00B4702D">
      <w:pPr>
        <w:spacing w:after="42" w:line="240" w:lineRule="auto"/>
        <w:ind w:left="-30" w:right="-25" w:firstLine="0"/>
        <w:rPr>
          <w:sz w:val="20"/>
          <w:szCs w:val="20"/>
        </w:rPr>
      </w:pPr>
      <w:r w:rsidRPr="005032E9">
        <w:rPr>
          <w:rFonts w:eastAsia="Calibri"/>
          <w:noProof/>
          <w:sz w:val="20"/>
          <w:szCs w:val="20"/>
        </w:rPr>
        <mc:AlternateContent>
          <mc:Choice Requires="wpg">
            <w:drawing>
              <wp:inline distT="0" distB="0" distL="0" distR="0" wp14:anchorId="116B533F" wp14:editId="5D655494">
                <wp:extent cx="6682740" cy="6350"/>
                <wp:effectExtent l="0" t="0" r="0" b="0"/>
                <wp:docPr id="6252" name="Group 62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82740" cy="6350"/>
                          <a:chOff x="0" y="0"/>
                          <a:chExt cx="6682740" cy="6350"/>
                        </a:xfrm>
                      </wpg:grpSpPr>
                      <wps:wsp>
                        <wps:cNvPr id="7007" name="Shape 7007"/>
                        <wps:cNvSpPr/>
                        <wps:spPr>
                          <a:xfrm>
                            <a:off x="0" y="0"/>
                            <a:ext cx="668274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82740" h="9144">
                                <a:moveTo>
                                  <a:pt x="0" y="0"/>
                                </a:moveTo>
                                <a:lnTo>
                                  <a:pt x="6682740" y="0"/>
                                </a:lnTo>
                                <a:lnTo>
                                  <a:pt x="668274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2CE0BA3" id="Group 6252" o:spid="_x0000_s1026" style="width:526.2pt;height:.5pt;mso-position-horizontal-relative:char;mso-position-vertical-relative:line" coordsize="66827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">
                <v:shape id="Shape 7007" o:spid="_x0000_s1027" style="position:absolute;width:66827;height:91;visibility:visible;mso-wrap-style:square;v-text-anchor:top" coordsize="668274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" path="m,l6682740,r,9144l,9144,,e" fillcolor="black" stroked="f" strokeweight="0">
                  <v:stroke miterlimit="83231f" joinstyle="miter"/>
                  <v:path arrowok="t" textboxrect="0,0,6682740,9144"/>
                </v:shape>
                <w10:anchorlock/>
              </v:group>
            </w:pict>
          </mc:Fallback>
        </mc:AlternateContent>
      </w:r>
    </w:p>
    <w:p w14:paraId="467D87AE" w14:textId="7A3373F5" w:rsidR="00905186" w:rsidRDefault="00905186" w:rsidP="00AD2E64">
      <w:pPr>
        <w:pStyle w:val="Heading2"/>
        <w:tabs>
          <w:tab w:val="center" w:pos="3361"/>
          <w:tab w:val="center" w:pos="3782"/>
          <w:tab w:val="center" w:pos="4202"/>
          <w:tab w:val="center" w:pos="4622"/>
          <w:tab w:val="center" w:pos="5042"/>
          <w:tab w:val="center" w:pos="5462"/>
          <w:tab w:val="center" w:pos="5883"/>
          <w:tab w:val="center" w:pos="6303"/>
          <w:tab w:val="center" w:pos="6723"/>
          <w:tab w:val="center" w:pos="7143"/>
          <w:tab w:val="center" w:pos="7563"/>
          <w:tab w:val="center" w:pos="8413"/>
        </w:tabs>
        <w:ind w:left="-15" w:firstLine="0"/>
        <w:rPr>
          <w:sz w:val="20"/>
          <w:szCs w:val="20"/>
        </w:rPr>
      </w:pPr>
      <w:r w:rsidRPr="005032E9">
        <w:rPr>
          <w:sz w:val="20"/>
          <w:szCs w:val="20"/>
        </w:rPr>
        <w:t>GENERAL MILLS</w:t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  <w:t xml:space="preserve">       </w:t>
      </w:r>
      <w:r w:rsidR="00847DB4">
        <w:rPr>
          <w:sz w:val="20"/>
          <w:szCs w:val="20"/>
        </w:rPr>
        <w:t xml:space="preserve"> </w:t>
      </w:r>
      <w:r w:rsidRPr="005032E9">
        <w:rPr>
          <w:sz w:val="20"/>
          <w:szCs w:val="20"/>
        </w:rPr>
        <w:tab/>
        <w:t xml:space="preserve">Dallas, Texas </w:t>
      </w:r>
      <w:r w:rsidR="00391056" w:rsidRPr="005032E9">
        <w:rPr>
          <w:sz w:val="20"/>
          <w:szCs w:val="20"/>
        </w:rPr>
        <w:t>(Remote)</w:t>
      </w:r>
    </w:p>
    <w:p w14:paraId="7B2B20EC" w14:textId="304887AF" w:rsidR="00847DB4" w:rsidRDefault="00847DB4" w:rsidP="00847DB4">
      <w:pPr>
        <w:pStyle w:val="Heading2"/>
        <w:tabs>
          <w:tab w:val="center" w:pos="3361"/>
          <w:tab w:val="center" w:pos="3782"/>
          <w:tab w:val="center" w:pos="4202"/>
          <w:tab w:val="center" w:pos="4622"/>
          <w:tab w:val="center" w:pos="5042"/>
          <w:tab w:val="center" w:pos="5462"/>
          <w:tab w:val="center" w:pos="5883"/>
          <w:tab w:val="center" w:pos="6303"/>
          <w:tab w:val="center" w:pos="6723"/>
          <w:tab w:val="center" w:pos="7143"/>
          <w:tab w:val="center" w:pos="7563"/>
          <w:tab w:val="center" w:pos="8413"/>
        </w:tabs>
        <w:ind w:left="-15" w:firstLine="0"/>
        <w:rPr>
          <w:sz w:val="20"/>
          <w:szCs w:val="20"/>
        </w:rPr>
      </w:pPr>
      <w:r>
        <w:rPr>
          <w:sz w:val="20"/>
          <w:szCs w:val="20"/>
          <w:u w:val="single"/>
        </w:rPr>
        <w:t>Data Engineer – Ecommerce</w:t>
      </w:r>
      <w:r>
        <w:rPr>
          <w:sz w:val="20"/>
          <w:szCs w:val="20"/>
        </w:rPr>
        <w:t xml:space="preserve">                                                                                                      Mar 2026 – Present</w:t>
      </w:r>
    </w:p>
    <w:p w14:paraId="6E40613D" w14:textId="6F91037C" w:rsidR="00847DB4" w:rsidRPr="00847DB4" w:rsidRDefault="00962BA4" w:rsidP="00847DB4">
      <w:r w:rsidRPr="005032E9">
        <w:rPr>
          <w:sz w:val="20"/>
          <w:szCs w:val="20"/>
        </w:rPr>
        <w:t>•</w:t>
      </w:r>
      <w:r>
        <w:rPr>
          <w:sz w:val="20"/>
          <w:szCs w:val="20"/>
        </w:rPr>
        <w:t xml:space="preserve"> </w:t>
      </w:r>
      <w:r w:rsidRPr="00962BA4">
        <w:rPr>
          <w:sz w:val="20"/>
          <w:szCs w:val="20"/>
        </w:rPr>
        <w:t xml:space="preserve">Refactored </w:t>
      </w:r>
      <w:r w:rsidRPr="002B428E">
        <w:rPr>
          <w:b/>
          <w:bCs/>
          <w:sz w:val="20"/>
          <w:szCs w:val="20"/>
        </w:rPr>
        <w:t>Airflow DAGs</w:t>
      </w:r>
      <w:r w:rsidRPr="00962BA4">
        <w:rPr>
          <w:sz w:val="20"/>
          <w:szCs w:val="20"/>
        </w:rPr>
        <w:t xml:space="preserve"> on Cloud </w:t>
      </w:r>
      <w:r w:rsidRPr="002B428E">
        <w:rPr>
          <w:b/>
          <w:bCs/>
          <w:sz w:val="20"/>
          <w:szCs w:val="20"/>
        </w:rPr>
        <w:t>Composer</w:t>
      </w:r>
      <w:r>
        <w:rPr>
          <w:sz w:val="20"/>
          <w:szCs w:val="20"/>
        </w:rPr>
        <w:t xml:space="preserve"> - </w:t>
      </w:r>
      <w:r w:rsidRPr="00962BA4">
        <w:rPr>
          <w:sz w:val="20"/>
          <w:szCs w:val="20"/>
        </w:rPr>
        <w:t xml:space="preserve">replacing </w:t>
      </w:r>
      <w:r w:rsidRPr="002B428E">
        <w:rPr>
          <w:sz w:val="20"/>
          <w:szCs w:val="20"/>
        </w:rPr>
        <w:t>duplicated</w:t>
      </w:r>
      <w:r w:rsidRPr="002B428E">
        <w:rPr>
          <w:b/>
          <w:bCs/>
          <w:sz w:val="20"/>
          <w:szCs w:val="20"/>
        </w:rPr>
        <w:t xml:space="preserve"> </w:t>
      </w:r>
      <w:proofErr w:type="spellStart"/>
      <w:r w:rsidRPr="002B428E">
        <w:rPr>
          <w:b/>
          <w:bCs/>
          <w:sz w:val="20"/>
          <w:szCs w:val="20"/>
        </w:rPr>
        <w:t>BigQuery</w:t>
      </w:r>
      <w:proofErr w:type="spellEnd"/>
      <w:r w:rsidRPr="00962BA4">
        <w:rPr>
          <w:sz w:val="20"/>
          <w:szCs w:val="20"/>
        </w:rPr>
        <w:t xml:space="preserve"> queries with a reusable</w:t>
      </w:r>
      <w:r>
        <w:rPr>
          <w:sz w:val="20"/>
          <w:szCs w:val="20"/>
        </w:rPr>
        <w:t xml:space="preserve"> python </w:t>
      </w:r>
      <w:r w:rsidRPr="00962BA4">
        <w:rPr>
          <w:sz w:val="20"/>
          <w:szCs w:val="20"/>
        </w:rPr>
        <w:t xml:space="preserve">utility </w:t>
      </w:r>
      <w:r>
        <w:rPr>
          <w:sz w:val="20"/>
          <w:szCs w:val="20"/>
        </w:rPr>
        <w:t xml:space="preserve">– enabling </w:t>
      </w:r>
      <w:r w:rsidRPr="00962BA4">
        <w:rPr>
          <w:sz w:val="20"/>
          <w:szCs w:val="20"/>
        </w:rPr>
        <w:t>dynamic schedule configuration</w:t>
      </w:r>
      <w:r>
        <w:rPr>
          <w:sz w:val="20"/>
          <w:szCs w:val="20"/>
        </w:rPr>
        <w:t xml:space="preserve"> and reducing DAG startup overhead.</w:t>
      </w:r>
    </w:p>
    <w:p w14:paraId="64CEA575" w14:textId="09A9119F" w:rsidR="00B70499" w:rsidRDefault="00B70499" w:rsidP="00962BA4">
      <w:pPr>
        <w:ind w:left="0" w:firstLine="0"/>
      </w:pPr>
    </w:p>
    <w:p w14:paraId="7DB81045" w14:textId="40BAE83D" w:rsidR="00B70499" w:rsidRPr="005032E9" w:rsidRDefault="00B70499" w:rsidP="00B70499">
      <w:pPr>
        <w:pStyle w:val="Heading2"/>
        <w:tabs>
          <w:tab w:val="center" w:pos="3361"/>
          <w:tab w:val="center" w:pos="3782"/>
          <w:tab w:val="center" w:pos="4202"/>
          <w:tab w:val="center" w:pos="4622"/>
          <w:tab w:val="center" w:pos="5042"/>
          <w:tab w:val="center" w:pos="5462"/>
          <w:tab w:val="center" w:pos="5883"/>
          <w:tab w:val="center" w:pos="6303"/>
          <w:tab w:val="center" w:pos="6723"/>
          <w:tab w:val="center" w:pos="7143"/>
          <w:tab w:val="center" w:pos="7563"/>
          <w:tab w:val="center" w:pos="8413"/>
        </w:tabs>
        <w:ind w:left="-15" w:firstLine="0"/>
        <w:rPr>
          <w:sz w:val="20"/>
          <w:szCs w:val="20"/>
        </w:rPr>
      </w:pPr>
      <w:r w:rsidRPr="005032E9">
        <w:rPr>
          <w:sz w:val="20"/>
          <w:szCs w:val="20"/>
          <w:u w:val="single"/>
        </w:rPr>
        <w:t>Infrastructure Engineer</w:t>
      </w:r>
      <w:r w:rsidR="00847DB4">
        <w:rPr>
          <w:sz w:val="20"/>
          <w:szCs w:val="20"/>
          <w:u w:val="single"/>
        </w:rPr>
        <w:t xml:space="preserve"> - Hosting</w:t>
      </w:r>
      <w:r w:rsidRPr="005032E9">
        <w:rPr>
          <w:sz w:val="20"/>
          <w:szCs w:val="20"/>
        </w:rPr>
        <w:t xml:space="preserve">                                                                                           </w:t>
      </w:r>
      <w:r>
        <w:rPr>
          <w:sz w:val="20"/>
          <w:szCs w:val="20"/>
        </w:rPr>
        <w:t xml:space="preserve"> </w:t>
      </w:r>
      <w:r w:rsidR="00F1119C">
        <w:rPr>
          <w:sz w:val="20"/>
          <w:szCs w:val="20"/>
        </w:rPr>
        <w:t xml:space="preserve">  </w:t>
      </w:r>
      <w:r>
        <w:rPr>
          <w:sz w:val="20"/>
          <w:szCs w:val="20"/>
        </w:rPr>
        <w:t>Nov 2026</w:t>
      </w:r>
      <w:r w:rsidRPr="005032E9">
        <w:rPr>
          <w:sz w:val="20"/>
          <w:szCs w:val="20"/>
        </w:rPr>
        <w:t xml:space="preserve"> – </w:t>
      </w:r>
      <w:r>
        <w:rPr>
          <w:sz w:val="20"/>
          <w:szCs w:val="20"/>
        </w:rPr>
        <w:t>Mar 2026</w:t>
      </w:r>
    </w:p>
    <w:p w14:paraId="6C82129C" w14:textId="77777777" w:rsidR="00847DB4" w:rsidRDefault="00B70499" w:rsidP="00F1119C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 xml:space="preserve">• </w:t>
      </w:r>
      <w:r w:rsidR="00167D02" w:rsidRPr="00167D02">
        <w:rPr>
          <w:sz w:val="20"/>
          <w:szCs w:val="20"/>
        </w:rPr>
        <w:t xml:space="preserve">Built a </w:t>
      </w:r>
      <w:r w:rsidR="00167D02" w:rsidRPr="002B428E">
        <w:rPr>
          <w:b/>
          <w:bCs/>
          <w:sz w:val="20"/>
          <w:szCs w:val="20"/>
        </w:rPr>
        <w:t>microservices</w:t>
      </w:r>
      <w:r w:rsidR="00167D02" w:rsidRPr="00167D02">
        <w:rPr>
          <w:sz w:val="20"/>
          <w:szCs w:val="20"/>
        </w:rPr>
        <w:t xml:space="preserve"> domain inventory platform serving as single source of truth for </w:t>
      </w:r>
      <w:r w:rsidR="00167D02" w:rsidRPr="002B428E">
        <w:rPr>
          <w:b/>
          <w:bCs/>
          <w:sz w:val="20"/>
          <w:szCs w:val="20"/>
        </w:rPr>
        <w:t>2,700+ domains</w:t>
      </w:r>
      <w:r w:rsidR="00167D02" w:rsidRPr="00167D02">
        <w:rPr>
          <w:sz w:val="20"/>
          <w:szCs w:val="20"/>
        </w:rPr>
        <w:t xml:space="preserve"> across Kubernetes and </w:t>
      </w:r>
      <w:r w:rsidR="00847DB4">
        <w:rPr>
          <w:sz w:val="20"/>
          <w:szCs w:val="20"/>
        </w:rPr>
        <w:t xml:space="preserve">  </w:t>
      </w:r>
    </w:p>
    <w:p w14:paraId="585D5C04" w14:textId="0E0B8F38" w:rsidR="00A278B4" w:rsidRDefault="00847DB4" w:rsidP="00F1119C">
      <w:pPr>
        <w:ind w:right="156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proofErr w:type="spellStart"/>
      <w:r w:rsidR="00167D02" w:rsidRPr="00167D02">
        <w:rPr>
          <w:sz w:val="20"/>
          <w:szCs w:val="20"/>
        </w:rPr>
        <w:t>WPEngine</w:t>
      </w:r>
      <w:proofErr w:type="spellEnd"/>
      <w:r w:rsidR="00167D02" w:rsidRPr="00167D02">
        <w:rPr>
          <w:sz w:val="20"/>
          <w:szCs w:val="20"/>
        </w:rPr>
        <w:t>, eliminating brute-force cross-system searches and cutting incident troubleshooting time significantly</w:t>
      </w:r>
      <w:r w:rsidR="00167D02">
        <w:rPr>
          <w:sz w:val="20"/>
          <w:szCs w:val="20"/>
        </w:rPr>
        <w:t>.</w:t>
      </w:r>
    </w:p>
    <w:p w14:paraId="6FA11FBF" w14:textId="0ED5EDFC" w:rsidR="00A278B4" w:rsidRDefault="00A278B4" w:rsidP="00F1119C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>•</w:t>
      </w:r>
      <w:r>
        <w:rPr>
          <w:sz w:val="20"/>
          <w:szCs w:val="20"/>
        </w:rPr>
        <w:t xml:space="preserve"> </w:t>
      </w:r>
      <w:r w:rsidRPr="00A278B4">
        <w:rPr>
          <w:sz w:val="20"/>
          <w:szCs w:val="20"/>
        </w:rPr>
        <w:t xml:space="preserve">Engineered a hybrid consistency model combining </w:t>
      </w:r>
      <w:r w:rsidRPr="002B428E">
        <w:rPr>
          <w:b/>
          <w:bCs/>
          <w:sz w:val="20"/>
          <w:szCs w:val="20"/>
        </w:rPr>
        <w:t xml:space="preserve">event-driven </w:t>
      </w:r>
      <w:r w:rsidR="006B57B4" w:rsidRPr="002B428E">
        <w:rPr>
          <w:b/>
          <w:bCs/>
          <w:sz w:val="20"/>
          <w:szCs w:val="20"/>
        </w:rPr>
        <w:t xml:space="preserve">k8s </w:t>
      </w:r>
      <w:r w:rsidRPr="002B428E">
        <w:rPr>
          <w:b/>
          <w:bCs/>
          <w:sz w:val="20"/>
          <w:szCs w:val="20"/>
        </w:rPr>
        <w:t>reconciliation</w:t>
      </w:r>
      <w:r w:rsidRPr="00A278B4">
        <w:rPr>
          <w:sz w:val="20"/>
          <w:szCs w:val="20"/>
        </w:rPr>
        <w:t xml:space="preserve"> with scheduled full-cluster batch sync</w:t>
      </w:r>
      <w:r>
        <w:rPr>
          <w:sz w:val="20"/>
          <w:szCs w:val="20"/>
        </w:rPr>
        <w:t>.</w:t>
      </w:r>
    </w:p>
    <w:p w14:paraId="573B0426" w14:textId="6505D97D" w:rsidR="00A278B4" w:rsidRDefault="006B57B4" w:rsidP="00F1119C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>•</w:t>
      </w:r>
      <w:r>
        <w:rPr>
          <w:sz w:val="20"/>
          <w:szCs w:val="20"/>
        </w:rPr>
        <w:t xml:space="preserve"> </w:t>
      </w:r>
      <w:r w:rsidR="00A278B4" w:rsidRPr="00A278B4">
        <w:rPr>
          <w:sz w:val="20"/>
          <w:szCs w:val="20"/>
        </w:rPr>
        <w:t>Developed end-to-end WP Engine domain integration: Go API client, relational schema</w:t>
      </w:r>
      <w:r w:rsidR="00167D02">
        <w:rPr>
          <w:sz w:val="20"/>
          <w:szCs w:val="20"/>
        </w:rPr>
        <w:t xml:space="preserve"> and </w:t>
      </w:r>
      <w:r w:rsidR="00A278B4" w:rsidRPr="002B428E">
        <w:rPr>
          <w:b/>
          <w:bCs/>
          <w:sz w:val="20"/>
          <w:szCs w:val="20"/>
        </w:rPr>
        <w:t>River-based scheduled workers</w:t>
      </w:r>
      <w:r w:rsidR="00167D02">
        <w:rPr>
          <w:sz w:val="20"/>
          <w:szCs w:val="20"/>
        </w:rPr>
        <w:t>.</w:t>
      </w:r>
    </w:p>
    <w:p w14:paraId="3214CCEB" w14:textId="33C29860" w:rsidR="00167D02" w:rsidRDefault="00167D02" w:rsidP="00167D02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>•</w:t>
      </w:r>
      <w:r>
        <w:rPr>
          <w:sz w:val="20"/>
          <w:szCs w:val="20"/>
        </w:rPr>
        <w:t xml:space="preserve"> </w:t>
      </w:r>
      <w:r w:rsidRPr="00A278B4">
        <w:rPr>
          <w:sz w:val="20"/>
          <w:szCs w:val="20"/>
        </w:rPr>
        <w:t xml:space="preserve">Enabled sub-millisecond domain lookups </w:t>
      </w:r>
      <w:r>
        <w:rPr>
          <w:sz w:val="20"/>
          <w:szCs w:val="20"/>
        </w:rPr>
        <w:t xml:space="preserve">cross-platform </w:t>
      </w:r>
      <w:r w:rsidRPr="00A278B4">
        <w:rPr>
          <w:sz w:val="20"/>
          <w:szCs w:val="20"/>
        </w:rPr>
        <w:t xml:space="preserve">by converting the Redis backend from streams to a </w:t>
      </w:r>
      <w:proofErr w:type="spellStart"/>
      <w:r w:rsidRPr="002B428E">
        <w:rPr>
          <w:b/>
          <w:bCs/>
          <w:sz w:val="20"/>
          <w:szCs w:val="20"/>
        </w:rPr>
        <w:t>hashtable</w:t>
      </w:r>
      <w:proofErr w:type="spellEnd"/>
      <w:r w:rsidRPr="002B428E">
        <w:rPr>
          <w:b/>
          <w:bCs/>
          <w:sz w:val="20"/>
          <w:szCs w:val="20"/>
        </w:rPr>
        <w:t>-cache.</w:t>
      </w:r>
    </w:p>
    <w:p w14:paraId="608732D6" w14:textId="5DE5E22A" w:rsidR="00167D02" w:rsidRDefault="00167D02" w:rsidP="00F1119C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>•</w:t>
      </w:r>
      <w:r>
        <w:rPr>
          <w:sz w:val="20"/>
          <w:szCs w:val="20"/>
        </w:rPr>
        <w:t xml:space="preserve"> </w:t>
      </w:r>
      <w:r w:rsidRPr="00167D02">
        <w:rPr>
          <w:sz w:val="20"/>
          <w:szCs w:val="20"/>
        </w:rPr>
        <w:t>Automated K8s dev env</w:t>
      </w:r>
      <w:r w:rsidR="002B428E">
        <w:rPr>
          <w:sz w:val="20"/>
          <w:szCs w:val="20"/>
        </w:rPr>
        <w:t xml:space="preserve"> </w:t>
      </w:r>
      <w:r w:rsidRPr="00167D02">
        <w:rPr>
          <w:sz w:val="20"/>
          <w:szCs w:val="20"/>
        </w:rPr>
        <w:t xml:space="preserve">teardown via an </w:t>
      </w:r>
      <w:r w:rsidRPr="002B428E">
        <w:rPr>
          <w:b/>
          <w:bCs/>
          <w:sz w:val="20"/>
          <w:szCs w:val="20"/>
        </w:rPr>
        <w:t>Argo-workflow</w:t>
      </w:r>
      <w:r w:rsidRPr="00167D02">
        <w:rPr>
          <w:sz w:val="20"/>
          <w:szCs w:val="20"/>
        </w:rPr>
        <w:t>, eliminating manual cleanup and preventing resource waste</w:t>
      </w:r>
      <w:r>
        <w:rPr>
          <w:sz w:val="20"/>
          <w:szCs w:val="20"/>
        </w:rPr>
        <w:t>.</w:t>
      </w:r>
    </w:p>
    <w:p w14:paraId="3B212BA5" w14:textId="5E789E63" w:rsidR="00167D02" w:rsidRPr="002B428E" w:rsidRDefault="00167D02" w:rsidP="00F1119C">
      <w:pPr>
        <w:ind w:right="156"/>
        <w:rPr>
          <w:b/>
          <w:bCs/>
          <w:sz w:val="20"/>
          <w:szCs w:val="20"/>
        </w:rPr>
      </w:pPr>
      <w:r w:rsidRPr="005032E9">
        <w:rPr>
          <w:sz w:val="20"/>
          <w:szCs w:val="20"/>
        </w:rPr>
        <w:t>•</w:t>
      </w:r>
      <w:r>
        <w:rPr>
          <w:sz w:val="20"/>
          <w:szCs w:val="20"/>
        </w:rPr>
        <w:t xml:space="preserve"> </w:t>
      </w:r>
      <w:r w:rsidRPr="00167D02">
        <w:rPr>
          <w:sz w:val="20"/>
          <w:szCs w:val="20"/>
        </w:rPr>
        <w:t xml:space="preserve">Resolved </w:t>
      </w:r>
      <w:r w:rsidRPr="002B428E">
        <w:rPr>
          <w:b/>
          <w:bCs/>
          <w:sz w:val="20"/>
          <w:szCs w:val="20"/>
        </w:rPr>
        <w:t>50+</w:t>
      </w:r>
      <w:r w:rsidRPr="00167D02">
        <w:rPr>
          <w:sz w:val="20"/>
          <w:szCs w:val="20"/>
        </w:rPr>
        <w:t xml:space="preserve"> SNOW tickets across </w:t>
      </w:r>
      <w:r w:rsidRPr="002B428E">
        <w:rPr>
          <w:b/>
          <w:bCs/>
          <w:sz w:val="20"/>
          <w:szCs w:val="20"/>
        </w:rPr>
        <w:t>DNS, Firewall, Network Policy, GHA, Vault</w:t>
      </w:r>
      <w:r w:rsidRPr="00167D02">
        <w:rPr>
          <w:sz w:val="20"/>
          <w:szCs w:val="20"/>
        </w:rPr>
        <w:t xml:space="preserve">, and </w:t>
      </w:r>
      <w:r w:rsidRPr="002B428E">
        <w:rPr>
          <w:b/>
          <w:bCs/>
          <w:sz w:val="20"/>
          <w:szCs w:val="20"/>
        </w:rPr>
        <w:t>GKE</w:t>
      </w:r>
      <w:r w:rsidR="002B428E">
        <w:rPr>
          <w:b/>
          <w:bCs/>
          <w:sz w:val="20"/>
          <w:szCs w:val="20"/>
        </w:rPr>
        <w:t xml:space="preserve">, </w:t>
      </w:r>
      <w:r w:rsidRPr="00167D02">
        <w:rPr>
          <w:sz w:val="20"/>
          <w:szCs w:val="20"/>
        </w:rPr>
        <w:t>collaborat</w:t>
      </w:r>
      <w:r w:rsidR="002B428E">
        <w:rPr>
          <w:sz w:val="20"/>
          <w:szCs w:val="20"/>
        </w:rPr>
        <w:t>ed</w:t>
      </w:r>
      <w:r w:rsidRPr="00167D02">
        <w:rPr>
          <w:sz w:val="20"/>
          <w:szCs w:val="20"/>
        </w:rPr>
        <w:t xml:space="preserve"> with </w:t>
      </w:r>
      <w:r w:rsidRPr="002B428E">
        <w:rPr>
          <w:b/>
          <w:bCs/>
          <w:sz w:val="20"/>
          <w:szCs w:val="20"/>
        </w:rPr>
        <w:t>global teams</w:t>
      </w:r>
    </w:p>
    <w:p w14:paraId="16E65B82" w14:textId="4C16CF1E" w:rsidR="006B57B4" w:rsidRDefault="006B57B4" w:rsidP="00F1119C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>•</w:t>
      </w:r>
      <w:r>
        <w:rPr>
          <w:sz w:val="20"/>
          <w:szCs w:val="20"/>
        </w:rPr>
        <w:t xml:space="preserve"> </w:t>
      </w:r>
      <w:r w:rsidRPr="006B57B4">
        <w:rPr>
          <w:sz w:val="20"/>
          <w:szCs w:val="20"/>
        </w:rPr>
        <w:t xml:space="preserve">Migrated </w:t>
      </w:r>
      <w:r w:rsidRPr="002B428E">
        <w:rPr>
          <w:b/>
          <w:bCs/>
          <w:sz w:val="20"/>
          <w:szCs w:val="20"/>
        </w:rPr>
        <w:t>on-prem IIS</w:t>
      </w:r>
      <w:r w:rsidR="00167D02" w:rsidRPr="002B428E">
        <w:rPr>
          <w:b/>
          <w:bCs/>
          <w:sz w:val="20"/>
          <w:szCs w:val="20"/>
        </w:rPr>
        <w:t xml:space="preserve"> </w:t>
      </w:r>
      <w:r w:rsidRPr="002B428E">
        <w:rPr>
          <w:b/>
          <w:bCs/>
          <w:sz w:val="20"/>
          <w:szCs w:val="20"/>
        </w:rPr>
        <w:t>sites</w:t>
      </w:r>
      <w:r w:rsidRPr="006B57B4">
        <w:rPr>
          <w:sz w:val="20"/>
          <w:szCs w:val="20"/>
        </w:rPr>
        <w:t xml:space="preserve"> </w:t>
      </w:r>
      <w:r w:rsidR="00167D02">
        <w:rPr>
          <w:sz w:val="20"/>
          <w:szCs w:val="20"/>
        </w:rPr>
        <w:t xml:space="preserve">to </w:t>
      </w:r>
      <w:r w:rsidR="00167D02" w:rsidRPr="002B428E">
        <w:rPr>
          <w:b/>
          <w:bCs/>
          <w:sz w:val="20"/>
          <w:szCs w:val="20"/>
        </w:rPr>
        <w:t>GKE</w:t>
      </w:r>
      <w:r w:rsidRPr="006B57B4">
        <w:rPr>
          <w:sz w:val="20"/>
          <w:szCs w:val="20"/>
        </w:rPr>
        <w:t>, modernizing legacy infrastructure and improving reliability and scalability</w:t>
      </w:r>
      <w:r w:rsidR="00167D02">
        <w:rPr>
          <w:sz w:val="20"/>
          <w:szCs w:val="20"/>
        </w:rPr>
        <w:t>.</w:t>
      </w:r>
    </w:p>
    <w:p w14:paraId="771CFD92" w14:textId="77777777" w:rsidR="00B70499" w:rsidRPr="00B70499" w:rsidRDefault="00B70499" w:rsidP="006B57B4">
      <w:pPr>
        <w:ind w:left="0" w:firstLine="0"/>
      </w:pPr>
    </w:p>
    <w:p w14:paraId="0DCB1026" w14:textId="19BA55F4" w:rsidR="00905186" w:rsidRPr="005032E9" w:rsidRDefault="008F663F" w:rsidP="00905186">
      <w:pPr>
        <w:pStyle w:val="Heading2"/>
        <w:tabs>
          <w:tab w:val="center" w:pos="3361"/>
          <w:tab w:val="center" w:pos="3782"/>
          <w:tab w:val="center" w:pos="4202"/>
          <w:tab w:val="center" w:pos="4622"/>
          <w:tab w:val="center" w:pos="5042"/>
          <w:tab w:val="center" w:pos="5462"/>
          <w:tab w:val="center" w:pos="5883"/>
          <w:tab w:val="center" w:pos="6303"/>
          <w:tab w:val="center" w:pos="6723"/>
          <w:tab w:val="center" w:pos="7143"/>
          <w:tab w:val="center" w:pos="7563"/>
          <w:tab w:val="center" w:pos="8413"/>
        </w:tabs>
        <w:ind w:left="-15" w:firstLine="0"/>
        <w:rPr>
          <w:sz w:val="20"/>
          <w:szCs w:val="20"/>
        </w:rPr>
      </w:pPr>
      <w:r w:rsidRPr="005032E9">
        <w:rPr>
          <w:sz w:val="20"/>
          <w:szCs w:val="20"/>
          <w:u w:val="single"/>
        </w:rPr>
        <w:t xml:space="preserve">Associate </w:t>
      </w:r>
      <w:r w:rsidR="00905186" w:rsidRPr="005032E9">
        <w:rPr>
          <w:sz w:val="20"/>
          <w:szCs w:val="20"/>
          <w:u w:val="single"/>
        </w:rPr>
        <w:t>Infrastructure Engineer</w:t>
      </w:r>
      <w:r w:rsidR="00847DB4">
        <w:rPr>
          <w:sz w:val="20"/>
          <w:szCs w:val="20"/>
          <w:u w:val="single"/>
        </w:rPr>
        <w:t xml:space="preserve"> - Hosting</w:t>
      </w:r>
      <w:r w:rsidR="00905186" w:rsidRPr="005032E9">
        <w:rPr>
          <w:sz w:val="20"/>
          <w:szCs w:val="20"/>
        </w:rPr>
        <w:t xml:space="preserve">                                                                               J</w:t>
      </w:r>
      <w:r w:rsidR="005875E9">
        <w:rPr>
          <w:sz w:val="20"/>
          <w:szCs w:val="20"/>
        </w:rPr>
        <w:t>a</w:t>
      </w:r>
      <w:r w:rsidR="00905186" w:rsidRPr="005032E9">
        <w:rPr>
          <w:sz w:val="20"/>
          <w:szCs w:val="20"/>
        </w:rPr>
        <w:t xml:space="preserve">n 2025 – </w:t>
      </w:r>
      <w:r w:rsidR="00620300">
        <w:rPr>
          <w:sz w:val="20"/>
          <w:szCs w:val="20"/>
        </w:rPr>
        <w:t>Nov 2026</w:t>
      </w:r>
    </w:p>
    <w:p w14:paraId="486735E4" w14:textId="23D433F6" w:rsidR="00883D8E" w:rsidRDefault="00905186" w:rsidP="00905186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 xml:space="preserve">• </w:t>
      </w:r>
      <w:r w:rsidR="00883D8E" w:rsidRPr="00883D8E">
        <w:rPr>
          <w:sz w:val="20"/>
          <w:szCs w:val="20"/>
        </w:rPr>
        <w:t xml:space="preserve">Managed </w:t>
      </w:r>
      <w:r w:rsidR="00883D8E" w:rsidRPr="002B428E">
        <w:rPr>
          <w:b/>
          <w:bCs/>
          <w:sz w:val="20"/>
          <w:szCs w:val="20"/>
        </w:rPr>
        <w:t>production-grade Kubernetes infrastructure</w:t>
      </w:r>
      <w:r w:rsidR="00883D8E" w:rsidRPr="00883D8E">
        <w:rPr>
          <w:sz w:val="20"/>
          <w:szCs w:val="20"/>
        </w:rPr>
        <w:t xml:space="preserve"> in GKE using </w:t>
      </w:r>
      <w:proofErr w:type="spellStart"/>
      <w:r w:rsidR="00883D8E" w:rsidRPr="002B428E">
        <w:rPr>
          <w:b/>
          <w:bCs/>
          <w:sz w:val="20"/>
          <w:szCs w:val="20"/>
        </w:rPr>
        <w:t>GitOps</w:t>
      </w:r>
      <w:proofErr w:type="spellEnd"/>
      <w:r w:rsidR="00883D8E" w:rsidRPr="00883D8E">
        <w:rPr>
          <w:sz w:val="20"/>
          <w:szCs w:val="20"/>
        </w:rPr>
        <w:t xml:space="preserve"> (Flux/</w:t>
      </w:r>
      <w:proofErr w:type="spellStart"/>
      <w:r w:rsidR="00883D8E">
        <w:rPr>
          <w:sz w:val="20"/>
          <w:szCs w:val="20"/>
        </w:rPr>
        <w:t>ArgoCD</w:t>
      </w:r>
      <w:proofErr w:type="spellEnd"/>
      <w:r w:rsidR="00883D8E">
        <w:rPr>
          <w:sz w:val="20"/>
          <w:szCs w:val="20"/>
        </w:rPr>
        <w:t>)</w:t>
      </w:r>
      <w:r w:rsidR="00883D8E" w:rsidRPr="00883D8E">
        <w:rPr>
          <w:sz w:val="20"/>
          <w:szCs w:val="20"/>
        </w:rPr>
        <w:t xml:space="preserve">, </w:t>
      </w:r>
      <w:r w:rsidR="00883D8E" w:rsidRPr="002B428E">
        <w:rPr>
          <w:b/>
          <w:bCs/>
          <w:sz w:val="20"/>
          <w:szCs w:val="20"/>
        </w:rPr>
        <w:t>Terraform and Istio</w:t>
      </w:r>
      <w:r w:rsidR="00883D8E" w:rsidRPr="00883D8E">
        <w:rPr>
          <w:sz w:val="20"/>
          <w:szCs w:val="20"/>
        </w:rPr>
        <w:t>.</w:t>
      </w:r>
    </w:p>
    <w:p w14:paraId="138DB838" w14:textId="3DD3BC91" w:rsidR="00883D8E" w:rsidRDefault="00883D8E" w:rsidP="00883D8E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>•</w:t>
      </w:r>
      <w:r>
        <w:rPr>
          <w:sz w:val="20"/>
          <w:szCs w:val="20"/>
        </w:rPr>
        <w:t xml:space="preserve"> Overhauled</w:t>
      </w:r>
      <w:r w:rsidRPr="00883D8E">
        <w:rPr>
          <w:sz w:val="20"/>
          <w:szCs w:val="20"/>
        </w:rPr>
        <w:t xml:space="preserve"> DNS audit platform to </w:t>
      </w:r>
      <w:r w:rsidRPr="002B428E">
        <w:rPr>
          <w:b/>
          <w:bCs/>
          <w:sz w:val="20"/>
          <w:szCs w:val="20"/>
        </w:rPr>
        <w:t>reduce latency ~50%</w:t>
      </w:r>
      <w:r w:rsidRPr="00883D8E">
        <w:rPr>
          <w:sz w:val="20"/>
          <w:szCs w:val="20"/>
        </w:rPr>
        <w:t xml:space="preserve"> via </w:t>
      </w:r>
      <w:r w:rsidRPr="002B428E">
        <w:rPr>
          <w:b/>
          <w:bCs/>
          <w:sz w:val="20"/>
          <w:szCs w:val="20"/>
        </w:rPr>
        <w:t>parallelized data fetching</w:t>
      </w:r>
      <w:r>
        <w:rPr>
          <w:sz w:val="20"/>
          <w:szCs w:val="20"/>
        </w:rPr>
        <w:t xml:space="preserve">, batch </w:t>
      </w:r>
      <w:proofErr w:type="spellStart"/>
      <w:r>
        <w:rPr>
          <w:sz w:val="20"/>
          <w:szCs w:val="20"/>
        </w:rPr>
        <w:t>upserts</w:t>
      </w:r>
      <w:proofErr w:type="spellEnd"/>
      <w:r>
        <w:rPr>
          <w:sz w:val="20"/>
          <w:szCs w:val="20"/>
        </w:rPr>
        <w:t xml:space="preserve"> and </w:t>
      </w:r>
      <w:proofErr w:type="spellStart"/>
      <w:r w:rsidRPr="002B428E">
        <w:rPr>
          <w:b/>
          <w:bCs/>
          <w:sz w:val="20"/>
          <w:szCs w:val="20"/>
        </w:rPr>
        <w:t>memoization</w:t>
      </w:r>
      <w:proofErr w:type="spellEnd"/>
      <w:r>
        <w:rPr>
          <w:sz w:val="20"/>
          <w:szCs w:val="20"/>
        </w:rPr>
        <w:t>.</w:t>
      </w:r>
    </w:p>
    <w:p w14:paraId="5A7F9D84" w14:textId="4DBD486B" w:rsidR="00620300" w:rsidRDefault="00620300" w:rsidP="00905186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>•</w:t>
      </w:r>
      <w:r>
        <w:rPr>
          <w:sz w:val="20"/>
          <w:szCs w:val="20"/>
        </w:rPr>
        <w:t xml:space="preserve"> </w:t>
      </w:r>
      <w:r w:rsidR="00883D8E">
        <w:rPr>
          <w:sz w:val="20"/>
          <w:szCs w:val="20"/>
        </w:rPr>
        <w:t>Hardened</w:t>
      </w:r>
      <w:r w:rsidR="00883D8E" w:rsidRPr="00883D8E">
        <w:rPr>
          <w:sz w:val="20"/>
          <w:szCs w:val="20"/>
        </w:rPr>
        <w:t xml:space="preserve"> GKE security by enforcing modern TLS</w:t>
      </w:r>
      <w:r w:rsidR="00883D8E">
        <w:rPr>
          <w:sz w:val="20"/>
          <w:szCs w:val="20"/>
        </w:rPr>
        <w:t xml:space="preserve"> </w:t>
      </w:r>
      <w:r w:rsidR="00F1119C">
        <w:rPr>
          <w:sz w:val="20"/>
          <w:szCs w:val="20"/>
        </w:rPr>
        <w:t>standards</w:t>
      </w:r>
      <w:r w:rsidR="00883D8E" w:rsidRPr="00883D8E">
        <w:rPr>
          <w:sz w:val="20"/>
          <w:szCs w:val="20"/>
        </w:rPr>
        <w:t xml:space="preserve"> and </w:t>
      </w:r>
      <w:r w:rsidR="00883D8E">
        <w:rPr>
          <w:sz w:val="20"/>
          <w:szCs w:val="20"/>
        </w:rPr>
        <w:t>blocking</w:t>
      </w:r>
      <w:r w:rsidR="00A278B4">
        <w:rPr>
          <w:sz w:val="20"/>
          <w:szCs w:val="20"/>
        </w:rPr>
        <w:t xml:space="preserve"> violators</w:t>
      </w:r>
      <w:r w:rsidR="00883D8E">
        <w:rPr>
          <w:sz w:val="20"/>
          <w:szCs w:val="20"/>
        </w:rPr>
        <w:t xml:space="preserve"> </w:t>
      </w:r>
      <w:r w:rsidR="00883D8E" w:rsidRPr="00883D8E">
        <w:rPr>
          <w:sz w:val="20"/>
          <w:szCs w:val="20"/>
        </w:rPr>
        <w:t xml:space="preserve">via </w:t>
      </w:r>
      <w:r w:rsidR="00883D8E" w:rsidRPr="002B428E">
        <w:rPr>
          <w:b/>
          <w:bCs/>
          <w:sz w:val="20"/>
          <w:szCs w:val="20"/>
        </w:rPr>
        <w:t>Gatekeeper</w:t>
      </w:r>
      <w:r w:rsidR="00883D8E">
        <w:rPr>
          <w:sz w:val="20"/>
          <w:szCs w:val="20"/>
        </w:rPr>
        <w:t>.</w:t>
      </w:r>
    </w:p>
    <w:p w14:paraId="5E6385FD" w14:textId="77777777" w:rsidR="00883D8E" w:rsidRDefault="00620300" w:rsidP="00905186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>•</w:t>
      </w:r>
      <w:r>
        <w:rPr>
          <w:sz w:val="20"/>
          <w:szCs w:val="20"/>
        </w:rPr>
        <w:t xml:space="preserve"> </w:t>
      </w:r>
      <w:r w:rsidR="00883D8E" w:rsidRPr="00883D8E">
        <w:rPr>
          <w:sz w:val="20"/>
          <w:szCs w:val="20"/>
        </w:rPr>
        <w:t xml:space="preserve">Delivered an org-wide </w:t>
      </w:r>
      <w:proofErr w:type="spellStart"/>
      <w:r w:rsidR="00883D8E" w:rsidRPr="002B428E">
        <w:rPr>
          <w:b/>
          <w:bCs/>
          <w:sz w:val="20"/>
          <w:szCs w:val="20"/>
        </w:rPr>
        <w:t>Sourcegraph</w:t>
      </w:r>
      <w:proofErr w:type="spellEnd"/>
      <w:r w:rsidR="00883D8E" w:rsidRPr="00883D8E">
        <w:rPr>
          <w:sz w:val="20"/>
          <w:szCs w:val="20"/>
        </w:rPr>
        <w:t xml:space="preserve"> batch change across </w:t>
      </w:r>
      <w:r w:rsidR="00883D8E" w:rsidRPr="002B428E">
        <w:rPr>
          <w:b/>
          <w:bCs/>
          <w:sz w:val="20"/>
          <w:szCs w:val="20"/>
        </w:rPr>
        <w:t>250+ applications</w:t>
      </w:r>
      <w:r w:rsidR="00883D8E" w:rsidRPr="00883D8E">
        <w:rPr>
          <w:sz w:val="20"/>
          <w:szCs w:val="20"/>
        </w:rPr>
        <w:t xml:space="preserve">, </w:t>
      </w:r>
      <w:r w:rsidR="00883D8E" w:rsidRPr="002B428E">
        <w:rPr>
          <w:b/>
          <w:bCs/>
          <w:sz w:val="20"/>
          <w:szCs w:val="20"/>
        </w:rPr>
        <w:t>remediating</w:t>
      </w:r>
      <w:r w:rsidR="00883D8E" w:rsidRPr="00883D8E">
        <w:rPr>
          <w:sz w:val="20"/>
          <w:szCs w:val="20"/>
        </w:rPr>
        <w:t xml:space="preserve"> TLS and cipher suite violations.</w:t>
      </w:r>
    </w:p>
    <w:p w14:paraId="7488CCA1" w14:textId="3DA0D6F7" w:rsidR="00620300" w:rsidRDefault="00620300" w:rsidP="00905186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>•</w:t>
      </w:r>
      <w:r>
        <w:rPr>
          <w:sz w:val="20"/>
          <w:szCs w:val="20"/>
        </w:rPr>
        <w:t xml:space="preserve"> </w:t>
      </w:r>
      <w:r w:rsidRPr="00620300">
        <w:rPr>
          <w:sz w:val="20"/>
          <w:szCs w:val="20"/>
        </w:rPr>
        <w:t xml:space="preserve">Audited and cleaned up </w:t>
      </w:r>
      <w:r w:rsidRPr="00620300">
        <w:rPr>
          <w:b/>
          <w:bCs/>
          <w:sz w:val="20"/>
          <w:szCs w:val="20"/>
        </w:rPr>
        <w:t>35+ outdated K</w:t>
      </w:r>
      <w:r w:rsidR="00AF4D34">
        <w:rPr>
          <w:b/>
          <w:bCs/>
          <w:sz w:val="20"/>
          <w:szCs w:val="20"/>
        </w:rPr>
        <w:t>8s</w:t>
      </w:r>
      <w:r w:rsidRPr="00620300">
        <w:rPr>
          <w:b/>
          <w:bCs/>
          <w:sz w:val="20"/>
          <w:szCs w:val="20"/>
        </w:rPr>
        <w:t xml:space="preserve"> workloads</w:t>
      </w:r>
      <w:r w:rsidRPr="00620300">
        <w:rPr>
          <w:sz w:val="20"/>
          <w:szCs w:val="20"/>
        </w:rPr>
        <w:t xml:space="preserve">, removing </w:t>
      </w:r>
      <w:r w:rsidRPr="00620300">
        <w:rPr>
          <w:b/>
          <w:bCs/>
          <w:sz w:val="20"/>
          <w:szCs w:val="20"/>
        </w:rPr>
        <w:t>179K+ lines of unused code/c</w:t>
      </w:r>
      <w:r w:rsidR="00AF4D34">
        <w:rPr>
          <w:b/>
          <w:bCs/>
          <w:sz w:val="20"/>
          <w:szCs w:val="20"/>
        </w:rPr>
        <w:t>onfig</w:t>
      </w:r>
      <w:r w:rsidRPr="0062030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reducing </w:t>
      </w:r>
      <w:r w:rsidRPr="00620300">
        <w:rPr>
          <w:sz w:val="20"/>
          <w:szCs w:val="20"/>
        </w:rPr>
        <w:t>cluster bloat.</w:t>
      </w:r>
    </w:p>
    <w:p w14:paraId="1FD5314C" w14:textId="5510DE83" w:rsidR="00620300" w:rsidRPr="005032E9" w:rsidRDefault="00663C42" w:rsidP="00847DB4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>•</w:t>
      </w:r>
      <w:r>
        <w:rPr>
          <w:sz w:val="20"/>
          <w:szCs w:val="20"/>
        </w:rPr>
        <w:t xml:space="preserve"> </w:t>
      </w:r>
      <w:r w:rsidR="00883D8E" w:rsidRPr="002B428E">
        <w:rPr>
          <w:b/>
          <w:bCs/>
          <w:sz w:val="20"/>
          <w:szCs w:val="20"/>
        </w:rPr>
        <w:t>Automated</w:t>
      </w:r>
      <w:r w:rsidR="00883D8E" w:rsidRPr="00883D8E">
        <w:rPr>
          <w:sz w:val="20"/>
          <w:szCs w:val="20"/>
        </w:rPr>
        <w:t xml:space="preserve"> DNS </w:t>
      </w:r>
      <w:r w:rsidR="00A278B4">
        <w:rPr>
          <w:sz w:val="20"/>
          <w:szCs w:val="20"/>
        </w:rPr>
        <w:t>management</w:t>
      </w:r>
      <w:r w:rsidR="00883D8E" w:rsidRPr="00883D8E">
        <w:rPr>
          <w:sz w:val="20"/>
          <w:szCs w:val="20"/>
        </w:rPr>
        <w:t xml:space="preserve"> by adding </w:t>
      </w:r>
      <w:r w:rsidR="00883D8E" w:rsidRPr="002B428E">
        <w:rPr>
          <w:b/>
          <w:bCs/>
          <w:sz w:val="20"/>
          <w:szCs w:val="20"/>
        </w:rPr>
        <w:t>Terraform support</w:t>
      </w:r>
      <w:r w:rsidR="00883D8E" w:rsidRPr="00883D8E">
        <w:rPr>
          <w:sz w:val="20"/>
          <w:szCs w:val="20"/>
        </w:rPr>
        <w:t xml:space="preserve"> for Infoblox</w:t>
      </w:r>
      <w:r w:rsidR="00F1119C">
        <w:rPr>
          <w:sz w:val="20"/>
          <w:szCs w:val="20"/>
        </w:rPr>
        <w:t xml:space="preserve"> record creation</w:t>
      </w:r>
      <w:r w:rsidR="00883D8E" w:rsidRPr="00883D8E">
        <w:rPr>
          <w:sz w:val="20"/>
          <w:szCs w:val="20"/>
        </w:rPr>
        <w:t xml:space="preserve">, eliminating manual </w:t>
      </w:r>
      <w:r w:rsidR="00883D8E">
        <w:rPr>
          <w:sz w:val="20"/>
          <w:szCs w:val="20"/>
        </w:rPr>
        <w:t>workflow.</w:t>
      </w:r>
    </w:p>
    <w:p w14:paraId="3B1EB563" w14:textId="77777777" w:rsidR="00905186" w:rsidRPr="005032E9" w:rsidRDefault="00905186" w:rsidP="00905186">
      <w:pPr>
        <w:pStyle w:val="Heading2"/>
        <w:tabs>
          <w:tab w:val="center" w:pos="3361"/>
          <w:tab w:val="center" w:pos="3782"/>
          <w:tab w:val="center" w:pos="4202"/>
          <w:tab w:val="center" w:pos="4622"/>
          <w:tab w:val="center" w:pos="5042"/>
          <w:tab w:val="center" w:pos="5462"/>
          <w:tab w:val="center" w:pos="5883"/>
          <w:tab w:val="center" w:pos="6303"/>
          <w:tab w:val="center" w:pos="6723"/>
          <w:tab w:val="center" w:pos="7143"/>
          <w:tab w:val="center" w:pos="7563"/>
          <w:tab w:val="center" w:pos="8413"/>
        </w:tabs>
        <w:ind w:left="0" w:firstLine="0"/>
        <w:rPr>
          <w:sz w:val="20"/>
          <w:szCs w:val="20"/>
        </w:rPr>
      </w:pPr>
    </w:p>
    <w:p w14:paraId="75FB8033" w14:textId="3C6B5666" w:rsidR="00AD2E64" w:rsidRPr="005032E9" w:rsidRDefault="00AD2E64" w:rsidP="00AD2E64">
      <w:pPr>
        <w:pStyle w:val="Heading2"/>
        <w:tabs>
          <w:tab w:val="center" w:pos="3361"/>
          <w:tab w:val="center" w:pos="3782"/>
          <w:tab w:val="center" w:pos="4202"/>
          <w:tab w:val="center" w:pos="4622"/>
          <w:tab w:val="center" w:pos="5042"/>
          <w:tab w:val="center" w:pos="5462"/>
          <w:tab w:val="center" w:pos="5883"/>
          <w:tab w:val="center" w:pos="6303"/>
          <w:tab w:val="center" w:pos="6723"/>
          <w:tab w:val="center" w:pos="7143"/>
          <w:tab w:val="center" w:pos="7563"/>
          <w:tab w:val="center" w:pos="8413"/>
        </w:tabs>
        <w:ind w:left="-15" w:firstLine="0"/>
        <w:rPr>
          <w:sz w:val="20"/>
          <w:szCs w:val="20"/>
        </w:rPr>
      </w:pPr>
      <w:r w:rsidRPr="005032E9">
        <w:rPr>
          <w:sz w:val="20"/>
          <w:szCs w:val="20"/>
        </w:rPr>
        <w:t>JOHN DEERE FINANCIAL</w:t>
      </w: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  <w:t xml:space="preserve">     </w:t>
      </w:r>
      <w:r w:rsidRPr="005032E9">
        <w:rPr>
          <w:bCs/>
          <w:sz w:val="20"/>
          <w:szCs w:val="20"/>
        </w:rPr>
        <w:t>Ames, IA</w:t>
      </w:r>
      <w:r w:rsidRPr="005032E9">
        <w:rPr>
          <w:sz w:val="20"/>
          <w:szCs w:val="20"/>
        </w:rPr>
        <w:t xml:space="preserve"> </w:t>
      </w:r>
      <w:r w:rsidR="005875E9">
        <w:rPr>
          <w:sz w:val="20"/>
          <w:szCs w:val="20"/>
        </w:rPr>
        <w:t>(May 2023 – May 2024)</w:t>
      </w:r>
    </w:p>
    <w:p w14:paraId="4C7218E4" w14:textId="612B7E2A" w:rsidR="00AD2E64" w:rsidRPr="005032E9" w:rsidRDefault="00AD2E64" w:rsidP="00AD2E64">
      <w:pPr>
        <w:ind w:right="156"/>
        <w:rPr>
          <w:b/>
          <w:bCs/>
          <w:color w:val="000000" w:themeColor="text1"/>
          <w:sz w:val="20"/>
          <w:szCs w:val="20"/>
        </w:rPr>
      </w:pPr>
      <w:r w:rsidRPr="005032E9">
        <w:rPr>
          <w:b/>
          <w:sz w:val="20"/>
          <w:szCs w:val="20"/>
          <w:u w:val="single"/>
        </w:rPr>
        <w:t>Software Engineer Intern + Part Time</w:t>
      </w:r>
      <w:r w:rsidRPr="005032E9">
        <w:rPr>
          <w:b/>
          <w:sz w:val="20"/>
          <w:szCs w:val="20"/>
        </w:rPr>
        <w:tab/>
      </w:r>
      <w:r w:rsidRPr="005032E9">
        <w:rPr>
          <w:b/>
          <w:sz w:val="20"/>
          <w:szCs w:val="20"/>
        </w:rPr>
        <w:tab/>
      </w:r>
      <w:r w:rsidRPr="005032E9">
        <w:rPr>
          <w:b/>
          <w:sz w:val="20"/>
          <w:szCs w:val="20"/>
        </w:rPr>
        <w:tab/>
      </w:r>
      <w:r w:rsidRPr="005032E9">
        <w:rPr>
          <w:b/>
          <w:sz w:val="20"/>
          <w:szCs w:val="20"/>
        </w:rPr>
        <w:tab/>
      </w:r>
      <w:r w:rsidRPr="005032E9">
        <w:rPr>
          <w:b/>
          <w:sz w:val="20"/>
          <w:szCs w:val="20"/>
        </w:rPr>
        <w:tab/>
        <w:t xml:space="preserve">                   </w:t>
      </w:r>
      <w:r w:rsidR="005875E9" w:rsidRPr="005875E9">
        <w:rPr>
          <w:b/>
          <w:bCs/>
          <w:sz w:val="20"/>
          <w:szCs w:val="20"/>
        </w:rPr>
        <w:t>August 2024 – Jan 202</w:t>
      </w:r>
      <w:r w:rsidR="005875E9">
        <w:rPr>
          <w:b/>
          <w:bCs/>
          <w:sz w:val="20"/>
          <w:szCs w:val="20"/>
        </w:rPr>
        <w:t>5</w:t>
      </w:r>
    </w:p>
    <w:p w14:paraId="5031C01D" w14:textId="1AC31E08" w:rsidR="00AD2E64" w:rsidRPr="005032E9" w:rsidRDefault="00AD2E64" w:rsidP="00AD2E64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 xml:space="preserve">• Developed </w:t>
      </w:r>
      <w:r w:rsidRPr="005032E9">
        <w:rPr>
          <w:b/>
          <w:bCs/>
          <w:sz w:val="20"/>
          <w:szCs w:val="20"/>
        </w:rPr>
        <w:t xml:space="preserve">full-stack features </w:t>
      </w:r>
      <w:r w:rsidRPr="005032E9">
        <w:rPr>
          <w:sz w:val="20"/>
          <w:szCs w:val="20"/>
        </w:rPr>
        <w:t>for an</w:t>
      </w:r>
      <w:r w:rsidR="008F663F" w:rsidRPr="005032E9">
        <w:rPr>
          <w:sz w:val="20"/>
          <w:szCs w:val="20"/>
        </w:rPr>
        <w:t xml:space="preserve"> internal</w:t>
      </w:r>
      <w:r w:rsidRPr="005032E9">
        <w:rPr>
          <w:sz w:val="20"/>
          <w:szCs w:val="20"/>
        </w:rPr>
        <w:t xml:space="preserve"> app used by </w:t>
      </w:r>
      <w:r w:rsidRPr="005032E9">
        <w:rPr>
          <w:b/>
          <w:bCs/>
          <w:sz w:val="20"/>
          <w:szCs w:val="20"/>
        </w:rPr>
        <w:t>470+</w:t>
      </w:r>
      <w:r w:rsidRPr="005032E9">
        <w:rPr>
          <w:sz w:val="20"/>
          <w:szCs w:val="20"/>
        </w:rPr>
        <w:t xml:space="preserve"> managers to manage </w:t>
      </w:r>
      <w:r w:rsidRPr="005032E9">
        <w:rPr>
          <w:b/>
          <w:bCs/>
          <w:sz w:val="20"/>
          <w:szCs w:val="20"/>
        </w:rPr>
        <w:t>2000+</w:t>
      </w:r>
      <w:r w:rsidRPr="005032E9">
        <w:rPr>
          <w:sz w:val="20"/>
          <w:szCs w:val="20"/>
        </w:rPr>
        <w:t xml:space="preserve"> employees</w:t>
      </w:r>
      <w:r w:rsidR="008F663F" w:rsidRPr="005032E9">
        <w:rPr>
          <w:sz w:val="20"/>
          <w:szCs w:val="20"/>
        </w:rPr>
        <w:t>.</w:t>
      </w:r>
    </w:p>
    <w:p w14:paraId="1FA3F7D9" w14:textId="77777777" w:rsidR="00AD2E64" w:rsidRPr="005032E9" w:rsidRDefault="00AD2E64" w:rsidP="00AD2E64">
      <w:pPr>
        <w:ind w:left="0" w:right="156" w:firstLine="0"/>
        <w:rPr>
          <w:sz w:val="20"/>
          <w:szCs w:val="20"/>
        </w:rPr>
      </w:pPr>
      <w:r w:rsidRPr="005032E9">
        <w:rPr>
          <w:sz w:val="20"/>
          <w:szCs w:val="20"/>
        </w:rPr>
        <w:t xml:space="preserve">• Created </w:t>
      </w:r>
      <w:r w:rsidRPr="005032E9">
        <w:rPr>
          <w:b/>
          <w:bCs/>
          <w:sz w:val="20"/>
          <w:szCs w:val="20"/>
        </w:rPr>
        <w:t>GitHub Actions and workflows</w:t>
      </w:r>
      <w:r w:rsidRPr="005032E9">
        <w:rPr>
          <w:sz w:val="20"/>
          <w:szCs w:val="20"/>
        </w:rPr>
        <w:t xml:space="preserve"> to </w:t>
      </w:r>
      <w:r w:rsidRPr="005032E9">
        <w:rPr>
          <w:b/>
          <w:bCs/>
          <w:sz w:val="20"/>
          <w:szCs w:val="20"/>
        </w:rPr>
        <w:t>automate</w:t>
      </w:r>
      <w:r w:rsidRPr="005032E9">
        <w:rPr>
          <w:sz w:val="20"/>
          <w:szCs w:val="20"/>
        </w:rPr>
        <w:t xml:space="preserve"> resetting employee statuses for auditing.</w:t>
      </w:r>
    </w:p>
    <w:p w14:paraId="7067F51A" w14:textId="77777777" w:rsidR="00AD2E64" w:rsidRPr="005032E9" w:rsidRDefault="00AD2E64" w:rsidP="00AD2E64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 xml:space="preserve">• Designed a </w:t>
      </w:r>
      <w:r w:rsidRPr="005032E9">
        <w:rPr>
          <w:b/>
          <w:bCs/>
          <w:sz w:val="20"/>
          <w:szCs w:val="20"/>
        </w:rPr>
        <w:t>Jenkins</w:t>
      </w:r>
      <w:r w:rsidRPr="005032E9">
        <w:rPr>
          <w:sz w:val="20"/>
          <w:szCs w:val="20"/>
        </w:rPr>
        <w:t xml:space="preserve"> pipeline to deploy </w:t>
      </w:r>
      <w:r w:rsidRPr="005032E9">
        <w:rPr>
          <w:b/>
          <w:bCs/>
          <w:sz w:val="20"/>
          <w:szCs w:val="20"/>
        </w:rPr>
        <w:t>AWS infrastructure</w:t>
      </w:r>
      <w:r w:rsidRPr="005032E9">
        <w:rPr>
          <w:sz w:val="20"/>
          <w:szCs w:val="20"/>
        </w:rPr>
        <w:t xml:space="preserve"> and log </w:t>
      </w:r>
      <w:r w:rsidRPr="005032E9">
        <w:rPr>
          <w:b/>
          <w:bCs/>
          <w:sz w:val="20"/>
          <w:szCs w:val="20"/>
        </w:rPr>
        <w:t>S3</w:t>
      </w:r>
      <w:r w:rsidRPr="005032E9">
        <w:rPr>
          <w:sz w:val="20"/>
          <w:szCs w:val="20"/>
        </w:rPr>
        <w:t xml:space="preserve"> bucket changes to </w:t>
      </w:r>
      <w:r w:rsidRPr="005032E9">
        <w:rPr>
          <w:b/>
          <w:bCs/>
          <w:sz w:val="20"/>
          <w:szCs w:val="20"/>
        </w:rPr>
        <w:t>CloudWatch</w:t>
      </w:r>
      <w:r w:rsidRPr="005032E9">
        <w:rPr>
          <w:sz w:val="20"/>
          <w:szCs w:val="20"/>
        </w:rPr>
        <w:t>.</w:t>
      </w:r>
    </w:p>
    <w:p w14:paraId="63F5B075" w14:textId="09A065AE" w:rsidR="00E42B59" w:rsidRPr="005032E9" w:rsidRDefault="00E42B59" w:rsidP="00E42B59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 xml:space="preserve">• Migrated several functions to </w:t>
      </w:r>
      <w:r w:rsidRPr="005032E9">
        <w:rPr>
          <w:b/>
          <w:bCs/>
          <w:sz w:val="20"/>
          <w:szCs w:val="20"/>
        </w:rPr>
        <w:t>serverless architecture</w:t>
      </w:r>
      <w:r w:rsidRPr="005032E9">
        <w:rPr>
          <w:sz w:val="20"/>
          <w:szCs w:val="20"/>
        </w:rPr>
        <w:t xml:space="preserve"> using </w:t>
      </w:r>
      <w:r w:rsidRPr="005032E9">
        <w:rPr>
          <w:b/>
          <w:bCs/>
          <w:sz w:val="20"/>
          <w:szCs w:val="20"/>
        </w:rPr>
        <w:t xml:space="preserve">AWS Lambda </w:t>
      </w:r>
      <w:r w:rsidRPr="005032E9">
        <w:rPr>
          <w:sz w:val="20"/>
          <w:szCs w:val="20"/>
        </w:rPr>
        <w:t>and</w:t>
      </w:r>
      <w:r w:rsidRPr="005032E9">
        <w:rPr>
          <w:b/>
          <w:bCs/>
          <w:sz w:val="20"/>
          <w:szCs w:val="20"/>
        </w:rPr>
        <w:t xml:space="preserve"> API Gateway</w:t>
      </w:r>
      <w:r w:rsidRPr="005032E9">
        <w:rPr>
          <w:sz w:val="20"/>
          <w:szCs w:val="20"/>
        </w:rPr>
        <w:t xml:space="preserve">, </w:t>
      </w:r>
      <w:r w:rsidR="00D23B90" w:rsidRPr="005032E9">
        <w:rPr>
          <w:sz w:val="20"/>
          <w:szCs w:val="20"/>
        </w:rPr>
        <w:t>reducing latency</w:t>
      </w:r>
      <w:r w:rsidRPr="005032E9">
        <w:rPr>
          <w:sz w:val="20"/>
          <w:szCs w:val="20"/>
        </w:rPr>
        <w:t>.</w:t>
      </w:r>
    </w:p>
    <w:p w14:paraId="5F32EC44" w14:textId="5E29BEB0" w:rsidR="00AD2E64" w:rsidRPr="005032E9" w:rsidRDefault="00AD2E64" w:rsidP="00AD2E64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 xml:space="preserve">• </w:t>
      </w:r>
      <w:r w:rsidRPr="005032E9">
        <w:rPr>
          <w:b/>
          <w:bCs/>
          <w:sz w:val="20"/>
          <w:szCs w:val="20"/>
        </w:rPr>
        <w:t>Automated</w:t>
      </w:r>
      <w:r w:rsidRPr="005032E9">
        <w:rPr>
          <w:sz w:val="20"/>
          <w:szCs w:val="20"/>
        </w:rPr>
        <w:t xml:space="preserve"> </w:t>
      </w:r>
      <w:r w:rsidR="009470E6" w:rsidRPr="005032E9">
        <w:rPr>
          <w:sz w:val="20"/>
          <w:szCs w:val="20"/>
        </w:rPr>
        <w:t xml:space="preserve">AWS </w:t>
      </w:r>
      <w:r w:rsidRPr="005032E9">
        <w:rPr>
          <w:sz w:val="20"/>
          <w:szCs w:val="20"/>
        </w:rPr>
        <w:t xml:space="preserve">S3 data cleanup and </w:t>
      </w:r>
      <w:r w:rsidR="00E42B59" w:rsidRPr="005032E9">
        <w:rPr>
          <w:sz w:val="20"/>
          <w:szCs w:val="20"/>
        </w:rPr>
        <w:t>l</w:t>
      </w:r>
      <w:r w:rsidRPr="005032E9">
        <w:rPr>
          <w:sz w:val="20"/>
          <w:szCs w:val="20"/>
        </w:rPr>
        <w:t>ambda function</w:t>
      </w:r>
      <w:r w:rsidR="00B660CE" w:rsidRPr="005032E9">
        <w:rPr>
          <w:sz w:val="20"/>
          <w:szCs w:val="20"/>
        </w:rPr>
        <w:t xml:space="preserve"> </w:t>
      </w:r>
      <w:r w:rsidRPr="005032E9">
        <w:rPr>
          <w:sz w:val="20"/>
          <w:szCs w:val="20"/>
        </w:rPr>
        <w:t>deployment processes.</w:t>
      </w:r>
    </w:p>
    <w:p w14:paraId="3F9ED66D" w14:textId="77777777" w:rsidR="00AD2E64" w:rsidRPr="005032E9" w:rsidRDefault="00AD2E64" w:rsidP="00AD2E64">
      <w:pPr>
        <w:ind w:left="0" w:right="156" w:firstLine="0"/>
        <w:rPr>
          <w:b/>
          <w:bCs/>
          <w:sz w:val="20"/>
          <w:szCs w:val="20"/>
        </w:rPr>
      </w:pPr>
      <w:r w:rsidRPr="005032E9">
        <w:rPr>
          <w:sz w:val="20"/>
          <w:szCs w:val="20"/>
        </w:rPr>
        <w:t xml:space="preserve">• Interacted with </w:t>
      </w:r>
      <w:r w:rsidRPr="005032E9">
        <w:rPr>
          <w:b/>
          <w:bCs/>
          <w:sz w:val="20"/>
          <w:szCs w:val="20"/>
        </w:rPr>
        <w:t xml:space="preserve">databases, </w:t>
      </w:r>
      <w:r w:rsidRPr="005032E9">
        <w:rPr>
          <w:sz w:val="20"/>
          <w:szCs w:val="20"/>
        </w:rPr>
        <w:t xml:space="preserve">worked on </w:t>
      </w:r>
      <w:r w:rsidRPr="005032E9">
        <w:rPr>
          <w:b/>
          <w:bCs/>
          <w:sz w:val="20"/>
          <w:szCs w:val="20"/>
        </w:rPr>
        <w:t>code migrations</w:t>
      </w:r>
      <w:r w:rsidRPr="005032E9">
        <w:rPr>
          <w:sz w:val="20"/>
          <w:szCs w:val="20"/>
        </w:rPr>
        <w:t xml:space="preserve">, refactored </w:t>
      </w:r>
      <w:r w:rsidRPr="005032E9">
        <w:rPr>
          <w:b/>
          <w:bCs/>
          <w:sz w:val="20"/>
          <w:szCs w:val="20"/>
        </w:rPr>
        <w:t>React</w:t>
      </w:r>
      <w:r w:rsidRPr="005032E9">
        <w:rPr>
          <w:sz w:val="20"/>
          <w:szCs w:val="20"/>
        </w:rPr>
        <w:t xml:space="preserve"> components</w:t>
      </w:r>
      <w:r w:rsidRPr="005032E9">
        <w:rPr>
          <w:b/>
          <w:bCs/>
          <w:sz w:val="20"/>
          <w:szCs w:val="20"/>
        </w:rPr>
        <w:t>,</w:t>
      </w:r>
      <w:r w:rsidRPr="005032E9">
        <w:rPr>
          <w:sz w:val="20"/>
          <w:szCs w:val="20"/>
        </w:rPr>
        <w:t xml:space="preserve"> and practiced </w:t>
      </w:r>
      <w:r w:rsidRPr="005032E9">
        <w:rPr>
          <w:b/>
          <w:bCs/>
          <w:sz w:val="20"/>
          <w:szCs w:val="20"/>
        </w:rPr>
        <w:t>TDD.</w:t>
      </w:r>
    </w:p>
    <w:p w14:paraId="69B4B1D9" w14:textId="0EE8AD69" w:rsidR="00AD2E64" w:rsidRDefault="00AD2E64" w:rsidP="00AD2E64">
      <w:pPr>
        <w:ind w:left="0" w:right="156" w:firstLine="0"/>
        <w:rPr>
          <w:b/>
          <w:bCs/>
          <w:sz w:val="20"/>
          <w:szCs w:val="20"/>
        </w:rPr>
      </w:pPr>
      <w:r w:rsidRPr="005032E9">
        <w:rPr>
          <w:sz w:val="20"/>
          <w:szCs w:val="20"/>
        </w:rPr>
        <w:t xml:space="preserve">• Tech Stack: </w:t>
      </w:r>
      <w:proofErr w:type="spellStart"/>
      <w:r w:rsidRPr="005032E9">
        <w:rPr>
          <w:b/>
          <w:bCs/>
          <w:sz w:val="20"/>
          <w:szCs w:val="20"/>
        </w:rPr>
        <w:t>NextJS</w:t>
      </w:r>
      <w:proofErr w:type="spellEnd"/>
      <w:r w:rsidRPr="005032E9">
        <w:rPr>
          <w:b/>
          <w:bCs/>
          <w:sz w:val="20"/>
          <w:szCs w:val="20"/>
        </w:rPr>
        <w:t xml:space="preserve">, TypeScript, React, </w:t>
      </w:r>
      <w:proofErr w:type="spellStart"/>
      <w:r w:rsidRPr="005032E9">
        <w:rPr>
          <w:b/>
          <w:bCs/>
          <w:sz w:val="20"/>
          <w:szCs w:val="20"/>
        </w:rPr>
        <w:t>pgSQL</w:t>
      </w:r>
      <w:proofErr w:type="spellEnd"/>
      <w:r w:rsidRPr="005032E9">
        <w:rPr>
          <w:b/>
          <w:bCs/>
          <w:sz w:val="20"/>
          <w:szCs w:val="20"/>
        </w:rPr>
        <w:t>, Prisma Terraform, Jenkins, Docker and AWS.</w:t>
      </w:r>
    </w:p>
    <w:p w14:paraId="786008F6" w14:textId="77777777" w:rsidR="00962BA4" w:rsidRDefault="00962BA4" w:rsidP="00AD2E64">
      <w:pPr>
        <w:ind w:left="0" w:right="156" w:firstLine="0"/>
        <w:rPr>
          <w:b/>
          <w:bCs/>
          <w:sz w:val="20"/>
          <w:szCs w:val="20"/>
        </w:rPr>
      </w:pPr>
    </w:p>
    <w:p w14:paraId="41CFC111" w14:textId="77777777" w:rsidR="00962BA4" w:rsidRDefault="00962BA4" w:rsidP="00AD2E64">
      <w:pPr>
        <w:ind w:left="0" w:right="156" w:firstLine="0"/>
        <w:rPr>
          <w:b/>
          <w:bCs/>
          <w:sz w:val="20"/>
          <w:szCs w:val="20"/>
        </w:rPr>
      </w:pPr>
    </w:p>
    <w:p w14:paraId="478A096C" w14:textId="77777777" w:rsidR="00962BA4" w:rsidRDefault="00962BA4" w:rsidP="00AD2E64">
      <w:pPr>
        <w:ind w:left="0" w:right="156" w:firstLine="0"/>
        <w:rPr>
          <w:b/>
          <w:bCs/>
          <w:sz w:val="20"/>
          <w:szCs w:val="20"/>
        </w:rPr>
      </w:pPr>
    </w:p>
    <w:p w14:paraId="11ACC169" w14:textId="77777777" w:rsidR="00962BA4" w:rsidRDefault="00962BA4" w:rsidP="00AD2E64">
      <w:pPr>
        <w:ind w:left="0" w:right="156" w:firstLine="0"/>
        <w:rPr>
          <w:b/>
          <w:bCs/>
          <w:sz w:val="20"/>
          <w:szCs w:val="20"/>
        </w:rPr>
      </w:pPr>
    </w:p>
    <w:p w14:paraId="17A61AD7" w14:textId="77777777" w:rsidR="00962BA4" w:rsidRDefault="00962BA4" w:rsidP="00AD2E64">
      <w:pPr>
        <w:ind w:left="0" w:right="156" w:firstLine="0"/>
        <w:rPr>
          <w:b/>
          <w:bCs/>
          <w:sz w:val="20"/>
          <w:szCs w:val="20"/>
        </w:rPr>
      </w:pPr>
    </w:p>
    <w:p w14:paraId="40E12D0C" w14:textId="77777777" w:rsidR="00962BA4" w:rsidRPr="005032E9" w:rsidRDefault="00962BA4" w:rsidP="00AD2E64">
      <w:pPr>
        <w:ind w:left="0" w:right="156" w:firstLine="0"/>
        <w:rPr>
          <w:sz w:val="20"/>
          <w:szCs w:val="20"/>
        </w:rPr>
      </w:pPr>
    </w:p>
    <w:p w14:paraId="2FB96243" w14:textId="77777777" w:rsidR="00AD2E64" w:rsidRPr="005032E9" w:rsidRDefault="00AD2E64">
      <w:pPr>
        <w:pStyle w:val="Heading2"/>
        <w:tabs>
          <w:tab w:val="center" w:pos="3361"/>
          <w:tab w:val="center" w:pos="3782"/>
          <w:tab w:val="center" w:pos="4202"/>
          <w:tab w:val="center" w:pos="4622"/>
          <w:tab w:val="center" w:pos="5042"/>
          <w:tab w:val="center" w:pos="5462"/>
          <w:tab w:val="center" w:pos="5883"/>
          <w:tab w:val="center" w:pos="6303"/>
          <w:tab w:val="center" w:pos="6723"/>
          <w:tab w:val="center" w:pos="7143"/>
          <w:tab w:val="center" w:pos="7563"/>
          <w:tab w:val="center" w:pos="8413"/>
        </w:tabs>
        <w:ind w:left="-15" w:firstLine="0"/>
        <w:rPr>
          <w:sz w:val="20"/>
          <w:szCs w:val="20"/>
        </w:rPr>
      </w:pPr>
    </w:p>
    <w:p w14:paraId="0AB4ABFC" w14:textId="5417CA51" w:rsidR="00BD6E30" w:rsidRPr="005032E9" w:rsidRDefault="00BD6E30">
      <w:pPr>
        <w:pStyle w:val="Heading2"/>
        <w:tabs>
          <w:tab w:val="center" w:pos="3361"/>
          <w:tab w:val="center" w:pos="3782"/>
          <w:tab w:val="center" w:pos="4202"/>
          <w:tab w:val="center" w:pos="4622"/>
          <w:tab w:val="center" w:pos="5042"/>
          <w:tab w:val="center" w:pos="5462"/>
          <w:tab w:val="center" w:pos="5883"/>
          <w:tab w:val="center" w:pos="6303"/>
          <w:tab w:val="center" w:pos="6723"/>
          <w:tab w:val="center" w:pos="7143"/>
          <w:tab w:val="center" w:pos="7563"/>
          <w:tab w:val="center" w:pos="8413"/>
        </w:tabs>
        <w:ind w:left="-15" w:firstLine="0"/>
        <w:rPr>
          <w:sz w:val="20"/>
          <w:szCs w:val="20"/>
        </w:rPr>
      </w:pPr>
      <w:r w:rsidRPr="005032E9">
        <w:rPr>
          <w:sz w:val="20"/>
          <w:szCs w:val="20"/>
        </w:rPr>
        <w:t>GENERAL MILLS</w:t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  <w:t xml:space="preserve">        Minneapolis, MN</w:t>
      </w:r>
    </w:p>
    <w:p w14:paraId="75BBCB8B" w14:textId="4AE40C65" w:rsidR="00BD6E30" w:rsidRPr="005032E9" w:rsidRDefault="00164101" w:rsidP="00BD6E30">
      <w:pPr>
        <w:rPr>
          <w:b/>
          <w:bCs/>
          <w:sz w:val="20"/>
          <w:szCs w:val="20"/>
        </w:rPr>
      </w:pPr>
      <w:r w:rsidRPr="005032E9">
        <w:rPr>
          <w:b/>
          <w:bCs/>
          <w:sz w:val="20"/>
          <w:szCs w:val="20"/>
          <w:u w:val="single"/>
        </w:rPr>
        <w:t>Platform</w:t>
      </w:r>
      <w:r w:rsidR="00BD6E30" w:rsidRPr="005032E9">
        <w:rPr>
          <w:b/>
          <w:bCs/>
          <w:sz w:val="20"/>
          <w:szCs w:val="20"/>
          <w:u w:val="single"/>
        </w:rPr>
        <w:t xml:space="preserve"> Engineer</w:t>
      </w:r>
      <w:r w:rsidR="003154CD" w:rsidRPr="005032E9">
        <w:rPr>
          <w:b/>
          <w:bCs/>
          <w:sz w:val="20"/>
          <w:szCs w:val="20"/>
          <w:u w:val="single"/>
        </w:rPr>
        <w:t>ing</w:t>
      </w:r>
      <w:r w:rsidR="00BD6E30" w:rsidRPr="005032E9">
        <w:rPr>
          <w:b/>
          <w:bCs/>
          <w:sz w:val="20"/>
          <w:szCs w:val="20"/>
          <w:u w:val="single"/>
        </w:rPr>
        <w:t xml:space="preserve"> Intern</w:t>
      </w:r>
      <w:r w:rsidR="00BD6E30" w:rsidRPr="005032E9">
        <w:rPr>
          <w:b/>
          <w:bCs/>
          <w:sz w:val="20"/>
          <w:szCs w:val="20"/>
        </w:rPr>
        <w:t xml:space="preserve">                                                                                  </w:t>
      </w:r>
      <w:r w:rsidR="003154CD" w:rsidRPr="005032E9">
        <w:rPr>
          <w:b/>
          <w:bCs/>
          <w:sz w:val="20"/>
          <w:szCs w:val="20"/>
        </w:rPr>
        <w:t xml:space="preserve">                    </w:t>
      </w:r>
      <w:r w:rsidR="00BD6E30" w:rsidRPr="005032E9">
        <w:rPr>
          <w:b/>
          <w:bCs/>
          <w:sz w:val="20"/>
          <w:szCs w:val="20"/>
        </w:rPr>
        <w:t xml:space="preserve">May 2024 – </w:t>
      </w:r>
      <w:r w:rsidR="00D003B4" w:rsidRPr="005032E9">
        <w:rPr>
          <w:b/>
          <w:bCs/>
          <w:sz w:val="20"/>
          <w:szCs w:val="20"/>
        </w:rPr>
        <w:t>August 2024</w:t>
      </w:r>
    </w:p>
    <w:p w14:paraId="17C9A2FE" w14:textId="70472BD8" w:rsidR="00164101" w:rsidRPr="005032E9" w:rsidRDefault="00164101" w:rsidP="00164101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>• Built a</w:t>
      </w:r>
      <w:r w:rsidR="00C041A5" w:rsidRPr="005032E9">
        <w:rPr>
          <w:sz w:val="20"/>
          <w:szCs w:val="20"/>
        </w:rPr>
        <w:t>n application</w:t>
      </w:r>
      <w:r w:rsidR="002865ED" w:rsidRPr="005032E9">
        <w:rPr>
          <w:sz w:val="20"/>
          <w:szCs w:val="20"/>
        </w:rPr>
        <w:t xml:space="preserve"> </w:t>
      </w:r>
      <w:r w:rsidR="001D7D11" w:rsidRPr="005032E9">
        <w:rPr>
          <w:sz w:val="20"/>
          <w:szCs w:val="20"/>
        </w:rPr>
        <w:t xml:space="preserve">for centralized </w:t>
      </w:r>
      <w:r w:rsidR="002865ED" w:rsidRPr="005032E9">
        <w:rPr>
          <w:sz w:val="20"/>
          <w:szCs w:val="20"/>
        </w:rPr>
        <w:t>domain management</w:t>
      </w:r>
      <w:r w:rsidR="0079474A" w:rsidRPr="005032E9">
        <w:rPr>
          <w:sz w:val="20"/>
          <w:szCs w:val="20"/>
        </w:rPr>
        <w:t xml:space="preserve"> </w:t>
      </w:r>
      <w:r w:rsidR="00312810" w:rsidRPr="005032E9">
        <w:rPr>
          <w:sz w:val="20"/>
          <w:szCs w:val="20"/>
        </w:rPr>
        <w:t>saving</w:t>
      </w:r>
      <w:r w:rsidR="00CB050C" w:rsidRPr="005032E9">
        <w:rPr>
          <w:sz w:val="20"/>
          <w:szCs w:val="20"/>
        </w:rPr>
        <w:t xml:space="preserve"> the business</w:t>
      </w:r>
      <w:r w:rsidR="002865ED" w:rsidRPr="005032E9">
        <w:rPr>
          <w:sz w:val="20"/>
          <w:szCs w:val="20"/>
        </w:rPr>
        <w:t xml:space="preserve"> up to </w:t>
      </w:r>
      <w:r w:rsidR="002865ED" w:rsidRPr="005032E9">
        <w:rPr>
          <w:b/>
          <w:bCs/>
          <w:sz w:val="20"/>
          <w:szCs w:val="20"/>
        </w:rPr>
        <w:t>$32-64k/year</w:t>
      </w:r>
      <w:r w:rsidR="00CB050C" w:rsidRPr="005032E9">
        <w:rPr>
          <w:b/>
          <w:bCs/>
          <w:sz w:val="20"/>
          <w:szCs w:val="20"/>
        </w:rPr>
        <w:t>.</w:t>
      </w:r>
    </w:p>
    <w:p w14:paraId="590C601A" w14:textId="30CF82ED" w:rsidR="000E75B5" w:rsidRPr="005032E9" w:rsidRDefault="000E75B5" w:rsidP="000E75B5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 xml:space="preserve">• </w:t>
      </w:r>
      <w:r w:rsidRPr="005032E9">
        <w:rPr>
          <w:b/>
          <w:bCs/>
          <w:sz w:val="20"/>
          <w:szCs w:val="20"/>
        </w:rPr>
        <w:t>Automated</w:t>
      </w:r>
      <w:r w:rsidRPr="005032E9">
        <w:rPr>
          <w:sz w:val="20"/>
          <w:szCs w:val="20"/>
        </w:rPr>
        <w:t xml:space="preserve"> domain auditing via </w:t>
      </w:r>
      <w:r w:rsidRPr="005032E9">
        <w:rPr>
          <w:b/>
          <w:bCs/>
          <w:sz w:val="20"/>
          <w:szCs w:val="20"/>
        </w:rPr>
        <w:t xml:space="preserve">API </w:t>
      </w:r>
      <w:r w:rsidR="00905186" w:rsidRPr="005032E9">
        <w:rPr>
          <w:b/>
          <w:bCs/>
          <w:sz w:val="20"/>
          <w:szCs w:val="20"/>
        </w:rPr>
        <w:t>integrations,</w:t>
      </w:r>
      <w:r w:rsidRPr="005032E9">
        <w:rPr>
          <w:sz w:val="20"/>
          <w:szCs w:val="20"/>
        </w:rPr>
        <w:t xml:space="preserve"> reducing </w:t>
      </w:r>
      <w:r w:rsidR="00A66108" w:rsidRPr="005032E9">
        <w:rPr>
          <w:sz w:val="20"/>
          <w:szCs w:val="20"/>
        </w:rPr>
        <w:t xml:space="preserve">a </w:t>
      </w:r>
      <w:r w:rsidR="00C041A5" w:rsidRPr="005032E9">
        <w:rPr>
          <w:sz w:val="20"/>
          <w:szCs w:val="20"/>
        </w:rPr>
        <w:t>month’s long</w:t>
      </w:r>
      <w:r w:rsidR="00CB050C" w:rsidRPr="005032E9">
        <w:rPr>
          <w:sz w:val="20"/>
          <w:szCs w:val="20"/>
        </w:rPr>
        <w:t xml:space="preserve"> process to a week.</w:t>
      </w:r>
    </w:p>
    <w:p w14:paraId="54D7DE54" w14:textId="79273251" w:rsidR="00C041A5" w:rsidRPr="005032E9" w:rsidRDefault="00C041A5" w:rsidP="000E75B5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 xml:space="preserve">• </w:t>
      </w:r>
      <w:r w:rsidR="009470E6" w:rsidRPr="005032E9">
        <w:rPr>
          <w:b/>
          <w:bCs/>
          <w:sz w:val="20"/>
          <w:szCs w:val="20"/>
        </w:rPr>
        <w:t>Architected</w:t>
      </w:r>
      <w:r w:rsidR="00091222" w:rsidRPr="005032E9">
        <w:rPr>
          <w:sz w:val="20"/>
          <w:szCs w:val="20"/>
        </w:rPr>
        <w:t xml:space="preserve"> a database</w:t>
      </w:r>
      <w:r w:rsidR="009470E6" w:rsidRPr="005032E9">
        <w:rPr>
          <w:sz w:val="20"/>
          <w:szCs w:val="20"/>
        </w:rPr>
        <w:t xml:space="preserve"> </w:t>
      </w:r>
      <w:r w:rsidR="00091222" w:rsidRPr="005032E9">
        <w:rPr>
          <w:sz w:val="20"/>
          <w:szCs w:val="20"/>
        </w:rPr>
        <w:t>and i</w:t>
      </w:r>
      <w:r w:rsidRPr="005032E9">
        <w:rPr>
          <w:sz w:val="20"/>
          <w:szCs w:val="20"/>
        </w:rPr>
        <w:t xml:space="preserve">mplemented a system to </w:t>
      </w:r>
      <w:r w:rsidRPr="005032E9">
        <w:rPr>
          <w:b/>
          <w:bCs/>
          <w:sz w:val="20"/>
          <w:szCs w:val="20"/>
        </w:rPr>
        <w:t>identify and decommission</w:t>
      </w:r>
      <w:r w:rsidRPr="005032E9">
        <w:rPr>
          <w:sz w:val="20"/>
          <w:szCs w:val="20"/>
        </w:rPr>
        <w:t xml:space="preserve"> unused domains</w:t>
      </w:r>
      <w:r w:rsidR="00082D58" w:rsidRPr="005032E9">
        <w:rPr>
          <w:sz w:val="20"/>
          <w:szCs w:val="20"/>
        </w:rPr>
        <w:t>.</w:t>
      </w:r>
    </w:p>
    <w:p w14:paraId="7CD9AB36" w14:textId="30DFE45E" w:rsidR="00312810" w:rsidRPr="005032E9" w:rsidRDefault="00A66108" w:rsidP="00C041A5">
      <w:pPr>
        <w:ind w:right="156"/>
        <w:rPr>
          <w:sz w:val="20"/>
          <w:szCs w:val="20"/>
        </w:rPr>
      </w:pPr>
      <w:r w:rsidRPr="005032E9">
        <w:rPr>
          <w:sz w:val="20"/>
          <w:szCs w:val="20"/>
        </w:rPr>
        <w:t xml:space="preserve">• </w:t>
      </w:r>
      <w:r w:rsidR="00312810" w:rsidRPr="005032E9">
        <w:rPr>
          <w:b/>
          <w:bCs/>
          <w:sz w:val="20"/>
          <w:szCs w:val="20"/>
        </w:rPr>
        <w:t>Enhanced domain security</w:t>
      </w:r>
      <w:r w:rsidR="00091222" w:rsidRPr="005032E9">
        <w:rPr>
          <w:sz w:val="20"/>
          <w:szCs w:val="20"/>
        </w:rPr>
        <w:t xml:space="preserve"> </w:t>
      </w:r>
      <w:r w:rsidR="004F6711" w:rsidRPr="005032E9">
        <w:rPr>
          <w:sz w:val="20"/>
          <w:szCs w:val="20"/>
        </w:rPr>
        <w:t>protecting the company from domain hijacks.</w:t>
      </w:r>
      <w:r w:rsidR="00C041A5" w:rsidRPr="005032E9">
        <w:rPr>
          <w:sz w:val="20"/>
          <w:szCs w:val="20"/>
        </w:rPr>
        <w:t xml:space="preserve"> Deployed </w:t>
      </w:r>
      <w:r w:rsidR="00082D58" w:rsidRPr="005032E9">
        <w:rPr>
          <w:sz w:val="20"/>
          <w:szCs w:val="20"/>
        </w:rPr>
        <w:t>app</w:t>
      </w:r>
      <w:r w:rsidR="009470E6" w:rsidRPr="005032E9">
        <w:rPr>
          <w:sz w:val="20"/>
          <w:szCs w:val="20"/>
        </w:rPr>
        <w:t>lication</w:t>
      </w:r>
      <w:r w:rsidR="00082D58" w:rsidRPr="005032E9">
        <w:rPr>
          <w:sz w:val="20"/>
          <w:szCs w:val="20"/>
        </w:rPr>
        <w:t xml:space="preserve"> </w:t>
      </w:r>
      <w:r w:rsidR="00C041A5" w:rsidRPr="005032E9">
        <w:rPr>
          <w:sz w:val="20"/>
          <w:szCs w:val="20"/>
        </w:rPr>
        <w:t xml:space="preserve">to </w:t>
      </w:r>
      <w:r w:rsidR="00C041A5" w:rsidRPr="005032E9">
        <w:rPr>
          <w:b/>
          <w:bCs/>
          <w:sz w:val="20"/>
          <w:szCs w:val="20"/>
        </w:rPr>
        <w:t>K8s cluster.</w:t>
      </w:r>
    </w:p>
    <w:p w14:paraId="293BE832" w14:textId="0C3B32CB" w:rsidR="00C11663" w:rsidRPr="005032E9" w:rsidRDefault="00C11663" w:rsidP="00C11663">
      <w:pPr>
        <w:ind w:right="156"/>
        <w:rPr>
          <w:b/>
          <w:bCs/>
          <w:sz w:val="20"/>
          <w:szCs w:val="20"/>
        </w:rPr>
      </w:pPr>
      <w:r w:rsidRPr="005032E9">
        <w:rPr>
          <w:sz w:val="20"/>
          <w:szCs w:val="20"/>
        </w:rPr>
        <w:t xml:space="preserve">• Tech Stack: </w:t>
      </w:r>
      <w:r w:rsidRPr="005032E9">
        <w:rPr>
          <w:b/>
          <w:bCs/>
          <w:sz w:val="20"/>
          <w:szCs w:val="20"/>
        </w:rPr>
        <w:t>Go</w:t>
      </w:r>
      <w:r w:rsidR="003154CD" w:rsidRPr="005032E9">
        <w:rPr>
          <w:b/>
          <w:bCs/>
          <w:sz w:val="20"/>
          <w:szCs w:val="20"/>
        </w:rPr>
        <w:t>l</w:t>
      </w:r>
      <w:r w:rsidRPr="005032E9">
        <w:rPr>
          <w:b/>
          <w:bCs/>
          <w:sz w:val="20"/>
          <w:szCs w:val="20"/>
        </w:rPr>
        <w:t>ang, React-TS,</w:t>
      </w:r>
      <w:r w:rsidR="00CA71EE" w:rsidRPr="005032E9">
        <w:rPr>
          <w:b/>
          <w:bCs/>
          <w:sz w:val="20"/>
          <w:szCs w:val="20"/>
        </w:rPr>
        <w:t xml:space="preserve"> Terraform, </w:t>
      </w:r>
      <w:r w:rsidRPr="005032E9">
        <w:rPr>
          <w:b/>
          <w:bCs/>
          <w:sz w:val="20"/>
          <w:szCs w:val="20"/>
        </w:rPr>
        <w:t xml:space="preserve">Docker, </w:t>
      </w:r>
      <w:proofErr w:type="spellStart"/>
      <w:r w:rsidRPr="005032E9">
        <w:rPr>
          <w:b/>
          <w:bCs/>
          <w:sz w:val="20"/>
          <w:szCs w:val="20"/>
        </w:rPr>
        <w:t>pgSQL</w:t>
      </w:r>
      <w:proofErr w:type="spellEnd"/>
      <w:r w:rsidRPr="005032E9">
        <w:rPr>
          <w:b/>
          <w:bCs/>
          <w:sz w:val="20"/>
          <w:szCs w:val="20"/>
        </w:rPr>
        <w:t>, GORM, GitHub Actions, GKE,</w:t>
      </w:r>
      <w:r w:rsidR="00CA71EE" w:rsidRPr="005032E9">
        <w:rPr>
          <w:b/>
          <w:bCs/>
          <w:sz w:val="20"/>
          <w:szCs w:val="20"/>
        </w:rPr>
        <w:t xml:space="preserve"> </w:t>
      </w:r>
      <w:proofErr w:type="spellStart"/>
      <w:r w:rsidR="00CA71EE" w:rsidRPr="005032E9">
        <w:rPr>
          <w:b/>
          <w:bCs/>
          <w:sz w:val="20"/>
          <w:szCs w:val="20"/>
        </w:rPr>
        <w:t>HCVault</w:t>
      </w:r>
      <w:proofErr w:type="spellEnd"/>
      <w:r w:rsidR="00CA71EE" w:rsidRPr="005032E9">
        <w:rPr>
          <w:b/>
          <w:bCs/>
          <w:sz w:val="20"/>
          <w:szCs w:val="20"/>
        </w:rPr>
        <w:t>,</w:t>
      </w:r>
      <w:r w:rsidRPr="005032E9">
        <w:rPr>
          <w:b/>
          <w:bCs/>
          <w:sz w:val="20"/>
          <w:szCs w:val="20"/>
        </w:rPr>
        <w:t xml:space="preserve"> ArgoCD</w:t>
      </w:r>
    </w:p>
    <w:p w14:paraId="78D44633" w14:textId="6F7ABD3E" w:rsidR="00CF5082" w:rsidRPr="005032E9" w:rsidRDefault="00000000" w:rsidP="00805936">
      <w:pPr>
        <w:spacing w:after="13" w:line="259" w:lineRule="auto"/>
        <w:ind w:left="0" w:firstLine="0"/>
        <w:rPr>
          <w:sz w:val="20"/>
          <w:szCs w:val="20"/>
        </w:rPr>
      </w:pP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  <w:t xml:space="preserve"> </w:t>
      </w:r>
      <w:r w:rsidRPr="005032E9">
        <w:rPr>
          <w:sz w:val="20"/>
          <w:szCs w:val="20"/>
        </w:rPr>
        <w:tab/>
      </w:r>
      <w:r w:rsidR="003F1B85" w:rsidRPr="005032E9">
        <w:rPr>
          <w:sz w:val="20"/>
          <w:szCs w:val="20"/>
        </w:rPr>
        <w:tab/>
      </w:r>
      <w:r w:rsidR="003F1B85" w:rsidRPr="005032E9">
        <w:rPr>
          <w:sz w:val="20"/>
          <w:szCs w:val="20"/>
        </w:rPr>
        <w:tab/>
      </w:r>
      <w:r w:rsidR="003F1B85" w:rsidRPr="005032E9">
        <w:rPr>
          <w:sz w:val="20"/>
          <w:szCs w:val="20"/>
        </w:rPr>
        <w:tab/>
      </w:r>
      <w:r w:rsidRPr="005032E9">
        <w:rPr>
          <w:sz w:val="20"/>
          <w:szCs w:val="20"/>
        </w:rPr>
        <w:tab/>
        <w:t xml:space="preserve"> </w:t>
      </w:r>
    </w:p>
    <w:p w14:paraId="4DD2F8B3" w14:textId="4C7CC5A3" w:rsidR="00CF5082" w:rsidRPr="005032E9" w:rsidRDefault="000F7E59" w:rsidP="006B1C05">
      <w:pPr>
        <w:pStyle w:val="Heading2"/>
        <w:ind w:left="-5"/>
        <w:rPr>
          <w:sz w:val="20"/>
          <w:szCs w:val="20"/>
        </w:rPr>
      </w:pPr>
      <w:r w:rsidRPr="005032E9">
        <w:rPr>
          <w:sz w:val="20"/>
          <w:szCs w:val="20"/>
        </w:rPr>
        <w:t xml:space="preserve">IOWA STATE </w:t>
      </w:r>
      <w:r w:rsidR="00805936" w:rsidRPr="005032E9">
        <w:rPr>
          <w:sz w:val="20"/>
          <w:szCs w:val="20"/>
        </w:rPr>
        <w:t xml:space="preserve">UNIVERSITY </w:t>
      </w:r>
      <w:r w:rsidR="00292BB4" w:rsidRPr="005032E9">
        <w:rPr>
          <w:sz w:val="20"/>
          <w:szCs w:val="20"/>
        </w:rPr>
        <w:t>–</w:t>
      </w:r>
      <w:r w:rsidR="00805936" w:rsidRPr="005032E9">
        <w:rPr>
          <w:sz w:val="20"/>
          <w:szCs w:val="20"/>
        </w:rPr>
        <w:t xml:space="preserve"> </w:t>
      </w:r>
      <w:r w:rsidR="00292BB4" w:rsidRPr="005032E9">
        <w:rPr>
          <w:sz w:val="20"/>
          <w:szCs w:val="20"/>
        </w:rPr>
        <w:t>DEPARTMENT OF CS</w:t>
      </w:r>
      <w:r w:rsidR="00E42B59" w:rsidRPr="005032E9">
        <w:rPr>
          <w:sz w:val="20"/>
          <w:szCs w:val="20"/>
        </w:rPr>
        <w:t>, ACS</w:t>
      </w:r>
      <w:r w:rsidR="00292BB4" w:rsidRPr="005032E9">
        <w:rPr>
          <w:sz w:val="20"/>
          <w:szCs w:val="20"/>
        </w:rPr>
        <w:tab/>
      </w:r>
      <w:r w:rsidR="00292BB4" w:rsidRPr="005032E9">
        <w:rPr>
          <w:sz w:val="20"/>
          <w:szCs w:val="20"/>
        </w:rPr>
        <w:tab/>
      </w:r>
      <w:r w:rsidR="00805936" w:rsidRPr="005032E9">
        <w:rPr>
          <w:sz w:val="20"/>
          <w:szCs w:val="20"/>
        </w:rPr>
        <w:tab/>
      </w:r>
      <w:r w:rsidR="00E42B59" w:rsidRPr="005032E9">
        <w:rPr>
          <w:sz w:val="20"/>
          <w:szCs w:val="20"/>
        </w:rPr>
        <w:t xml:space="preserve">        </w:t>
      </w:r>
      <w:r w:rsidR="00292BB4" w:rsidRPr="005032E9">
        <w:rPr>
          <w:sz w:val="20"/>
          <w:szCs w:val="20"/>
        </w:rPr>
        <w:t>Ames</w:t>
      </w:r>
      <w:r w:rsidR="00805936" w:rsidRPr="005032E9">
        <w:rPr>
          <w:sz w:val="20"/>
          <w:szCs w:val="20"/>
        </w:rPr>
        <w:t>, IA</w:t>
      </w:r>
      <w:r w:rsidR="00CF5082" w:rsidRPr="005032E9">
        <w:rPr>
          <w:sz w:val="20"/>
          <w:szCs w:val="20"/>
        </w:rPr>
        <w:t xml:space="preserve"> </w:t>
      </w:r>
      <w:r w:rsidR="00CF5082" w:rsidRPr="005032E9">
        <w:rPr>
          <w:sz w:val="20"/>
          <w:szCs w:val="20"/>
        </w:rPr>
        <w:tab/>
        <w:t xml:space="preserve"> </w:t>
      </w:r>
    </w:p>
    <w:p w14:paraId="319BC0BF" w14:textId="17969F68" w:rsidR="00CF5082" w:rsidRPr="005032E9" w:rsidRDefault="00805936" w:rsidP="00CF5082">
      <w:pPr>
        <w:pStyle w:val="Heading2"/>
        <w:ind w:left="-5"/>
        <w:rPr>
          <w:sz w:val="20"/>
          <w:szCs w:val="20"/>
        </w:rPr>
      </w:pPr>
      <w:r w:rsidRPr="005032E9">
        <w:rPr>
          <w:sz w:val="20"/>
          <w:szCs w:val="20"/>
          <w:u w:val="single"/>
        </w:rPr>
        <w:t>Computer Science and Math Tutor</w:t>
      </w:r>
      <w:r w:rsidR="003F1B85" w:rsidRPr="005032E9">
        <w:rPr>
          <w:sz w:val="20"/>
          <w:szCs w:val="20"/>
        </w:rPr>
        <w:tab/>
      </w:r>
      <w:r w:rsidR="003F1B85" w:rsidRPr="005032E9">
        <w:rPr>
          <w:sz w:val="20"/>
          <w:szCs w:val="20"/>
        </w:rPr>
        <w:tab/>
      </w:r>
      <w:r w:rsidR="003F1B85" w:rsidRPr="005032E9">
        <w:rPr>
          <w:sz w:val="20"/>
          <w:szCs w:val="20"/>
        </w:rPr>
        <w:tab/>
      </w:r>
      <w:r w:rsidR="003F1B85" w:rsidRPr="005032E9">
        <w:rPr>
          <w:sz w:val="20"/>
          <w:szCs w:val="20"/>
        </w:rPr>
        <w:tab/>
      </w:r>
      <w:r w:rsidR="003F1B85" w:rsidRPr="005032E9">
        <w:rPr>
          <w:sz w:val="20"/>
          <w:szCs w:val="20"/>
        </w:rPr>
        <w:tab/>
      </w:r>
      <w:r w:rsidR="003154CD" w:rsidRPr="005032E9">
        <w:rPr>
          <w:sz w:val="20"/>
          <w:szCs w:val="20"/>
        </w:rPr>
        <w:t xml:space="preserve">                      </w:t>
      </w:r>
      <w:r w:rsidRPr="005032E9">
        <w:rPr>
          <w:color w:val="000000" w:themeColor="text1"/>
          <w:sz w:val="20"/>
          <w:szCs w:val="20"/>
        </w:rPr>
        <w:t>Jan 2022 – May 2023</w:t>
      </w:r>
    </w:p>
    <w:p w14:paraId="32878441" w14:textId="76F631F1" w:rsidR="00F22E72" w:rsidRPr="005032E9" w:rsidRDefault="00CF5082" w:rsidP="00E42B59">
      <w:pPr>
        <w:rPr>
          <w:sz w:val="20"/>
          <w:szCs w:val="20"/>
        </w:rPr>
      </w:pPr>
      <w:r w:rsidRPr="005032E9">
        <w:rPr>
          <w:sz w:val="20"/>
          <w:szCs w:val="20"/>
        </w:rPr>
        <w:t>•</w:t>
      </w:r>
      <w:r w:rsidR="00E12178" w:rsidRPr="005032E9">
        <w:rPr>
          <w:sz w:val="20"/>
          <w:szCs w:val="20"/>
        </w:rPr>
        <w:t xml:space="preserve"> </w:t>
      </w:r>
      <w:r w:rsidR="00805936" w:rsidRPr="005032E9">
        <w:rPr>
          <w:sz w:val="20"/>
          <w:szCs w:val="20"/>
        </w:rPr>
        <w:t xml:space="preserve">Tutored college students in </w:t>
      </w:r>
      <w:r w:rsidR="00805936" w:rsidRPr="005032E9">
        <w:rPr>
          <w:b/>
          <w:bCs/>
          <w:sz w:val="20"/>
          <w:szCs w:val="20"/>
        </w:rPr>
        <w:t>Python</w:t>
      </w:r>
      <w:r w:rsidR="00805936" w:rsidRPr="005032E9">
        <w:rPr>
          <w:sz w:val="20"/>
          <w:szCs w:val="20"/>
        </w:rPr>
        <w:t xml:space="preserve">, </w:t>
      </w:r>
      <w:r w:rsidR="00805936" w:rsidRPr="005032E9">
        <w:rPr>
          <w:b/>
          <w:bCs/>
          <w:sz w:val="20"/>
          <w:szCs w:val="20"/>
        </w:rPr>
        <w:t>OOP</w:t>
      </w:r>
      <w:r w:rsidR="00F22E72" w:rsidRPr="005032E9">
        <w:rPr>
          <w:b/>
          <w:bCs/>
          <w:sz w:val="20"/>
          <w:szCs w:val="20"/>
        </w:rPr>
        <w:t xml:space="preserve">, DSA, DBMS </w:t>
      </w:r>
      <w:r w:rsidR="00F22E72" w:rsidRPr="005032E9">
        <w:rPr>
          <w:sz w:val="20"/>
          <w:szCs w:val="20"/>
        </w:rPr>
        <w:t xml:space="preserve">and </w:t>
      </w:r>
      <w:r w:rsidR="00F22E72" w:rsidRPr="005032E9">
        <w:rPr>
          <w:b/>
          <w:bCs/>
          <w:sz w:val="20"/>
          <w:szCs w:val="20"/>
        </w:rPr>
        <w:t>Calculus.</w:t>
      </w:r>
      <w:r w:rsidR="00E42B59" w:rsidRPr="005032E9">
        <w:rPr>
          <w:sz w:val="20"/>
          <w:szCs w:val="20"/>
        </w:rPr>
        <w:t xml:space="preserve"> H</w:t>
      </w:r>
      <w:r w:rsidR="00F22E72" w:rsidRPr="005032E9">
        <w:rPr>
          <w:sz w:val="20"/>
          <w:szCs w:val="20"/>
        </w:rPr>
        <w:t>elped increase grade average by 10-15%.</w:t>
      </w:r>
    </w:p>
    <w:p w14:paraId="261FB522" w14:textId="72ED6416" w:rsidR="00040E5D" w:rsidRPr="005032E9" w:rsidRDefault="00000000" w:rsidP="00B4702D">
      <w:pPr>
        <w:spacing w:after="13" w:line="240" w:lineRule="auto"/>
        <w:ind w:left="0" w:firstLine="0"/>
        <w:rPr>
          <w:sz w:val="20"/>
          <w:szCs w:val="20"/>
        </w:rPr>
      </w:pPr>
      <w:r w:rsidRPr="005032E9">
        <w:rPr>
          <w:b/>
          <w:sz w:val="20"/>
          <w:szCs w:val="20"/>
        </w:rPr>
        <w:tab/>
        <w:t xml:space="preserve"> </w:t>
      </w:r>
      <w:r w:rsidRPr="005032E9">
        <w:rPr>
          <w:b/>
          <w:sz w:val="20"/>
          <w:szCs w:val="20"/>
        </w:rPr>
        <w:tab/>
        <w:t xml:space="preserve">  </w:t>
      </w:r>
      <w:r w:rsidRPr="005032E9">
        <w:rPr>
          <w:b/>
          <w:sz w:val="20"/>
          <w:szCs w:val="20"/>
        </w:rPr>
        <w:tab/>
        <w:t xml:space="preserve"> </w:t>
      </w:r>
      <w:r w:rsidRPr="005032E9">
        <w:rPr>
          <w:b/>
          <w:sz w:val="20"/>
          <w:szCs w:val="20"/>
        </w:rPr>
        <w:tab/>
        <w:t xml:space="preserve"> </w:t>
      </w:r>
      <w:r w:rsidRPr="005032E9">
        <w:rPr>
          <w:b/>
          <w:sz w:val="20"/>
          <w:szCs w:val="20"/>
        </w:rPr>
        <w:tab/>
        <w:t xml:space="preserve"> </w:t>
      </w:r>
      <w:r w:rsidRPr="005032E9">
        <w:rPr>
          <w:b/>
          <w:sz w:val="20"/>
          <w:szCs w:val="20"/>
        </w:rPr>
        <w:tab/>
        <w:t xml:space="preserve"> </w:t>
      </w:r>
      <w:r w:rsidRPr="005032E9">
        <w:rPr>
          <w:b/>
          <w:sz w:val="20"/>
          <w:szCs w:val="20"/>
        </w:rPr>
        <w:tab/>
        <w:t xml:space="preserve"> </w:t>
      </w:r>
      <w:r w:rsidRPr="005032E9">
        <w:rPr>
          <w:b/>
          <w:sz w:val="20"/>
          <w:szCs w:val="20"/>
        </w:rPr>
        <w:tab/>
        <w:t xml:space="preserve"> </w:t>
      </w:r>
      <w:r w:rsidRPr="005032E9">
        <w:rPr>
          <w:b/>
          <w:sz w:val="20"/>
          <w:szCs w:val="20"/>
        </w:rPr>
        <w:tab/>
        <w:t xml:space="preserve"> </w:t>
      </w:r>
      <w:r w:rsidRPr="005032E9">
        <w:rPr>
          <w:b/>
          <w:sz w:val="20"/>
          <w:szCs w:val="20"/>
        </w:rPr>
        <w:tab/>
        <w:t xml:space="preserve"> </w:t>
      </w:r>
      <w:r w:rsidRPr="005032E9">
        <w:rPr>
          <w:b/>
          <w:sz w:val="20"/>
          <w:szCs w:val="20"/>
        </w:rPr>
        <w:tab/>
        <w:t xml:space="preserve"> </w:t>
      </w:r>
    </w:p>
    <w:p w14:paraId="2974985E" w14:textId="031A105B" w:rsidR="00040E5D" w:rsidRPr="005032E9" w:rsidRDefault="00000000" w:rsidP="00B4702D">
      <w:pPr>
        <w:pStyle w:val="Heading1"/>
        <w:spacing w:line="240" w:lineRule="auto"/>
        <w:ind w:left="-5"/>
        <w:rPr>
          <w:color w:val="auto"/>
          <w:sz w:val="20"/>
          <w:szCs w:val="20"/>
        </w:rPr>
      </w:pPr>
      <w:r w:rsidRPr="005032E9">
        <w:rPr>
          <w:color w:val="4472C4" w:themeColor="accent1"/>
          <w:sz w:val="20"/>
          <w:szCs w:val="20"/>
        </w:rPr>
        <w:t xml:space="preserve">Project Work </w:t>
      </w:r>
      <w:r w:rsidR="008C674B" w:rsidRPr="005032E9">
        <w:rPr>
          <w:color w:val="A5A5A5" w:themeColor="accent3"/>
          <w:sz w:val="20"/>
          <w:szCs w:val="20"/>
        </w:rPr>
        <w:t>(Most Recent)</w:t>
      </w:r>
    </w:p>
    <w:p w14:paraId="79061EC5" w14:textId="0D363BBE" w:rsidR="00040E5D" w:rsidRPr="005032E9" w:rsidRDefault="00000000" w:rsidP="00B4702D">
      <w:pPr>
        <w:spacing w:after="56" w:line="240" w:lineRule="auto"/>
        <w:ind w:left="-30" w:right="-25" w:firstLine="0"/>
        <w:rPr>
          <w:sz w:val="20"/>
          <w:szCs w:val="20"/>
        </w:rPr>
      </w:pPr>
      <w:r w:rsidRPr="005032E9">
        <w:rPr>
          <w:rFonts w:eastAsia="Calibri"/>
          <w:noProof/>
          <w:sz w:val="20"/>
          <w:szCs w:val="20"/>
        </w:rPr>
        <mc:AlternateContent>
          <mc:Choice Requires="wpg">
            <w:drawing>
              <wp:inline distT="0" distB="0" distL="0" distR="0" wp14:anchorId="5B59E55B" wp14:editId="22C0BB16">
                <wp:extent cx="6682740" cy="6350"/>
                <wp:effectExtent l="0" t="0" r="0" b="0"/>
                <wp:docPr id="6253" name="Group 62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82740" cy="6350"/>
                          <a:chOff x="0" y="0"/>
                          <a:chExt cx="6682740" cy="6350"/>
                        </a:xfrm>
                      </wpg:grpSpPr>
                      <wps:wsp>
                        <wps:cNvPr id="7011" name="Shape 7011"/>
                        <wps:cNvSpPr/>
                        <wps:spPr>
                          <a:xfrm>
                            <a:off x="0" y="0"/>
                            <a:ext cx="668274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82740" h="9144">
                                <a:moveTo>
                                  <a:pt x="0" y="0"/>
                                </a:moveTo>
                                <a:lnTo>
                                  <a:pt x="6682740" y="0"/>
                                </a:lnTo>
                                <a:lnTo>
                                  <a:pt x="668274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E564C26" id="Group 6253" o:spid="_x0000_s1026" style="width:526.2pt;height:.5pt;mso-position-horizontal-relative:char;mso-position-vertical-relative:line" coordsize="66827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">
                <v:shape id="Shape 7011" o:spid="_x0000_s1027" style="position:absolute;width:66827;height:91;visibility:visible;mso-wrap-style:square;v-text-anchor:top" coordsize="668274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" path="m,l6682740,r,9144l,9144,,e" fillcolor="black" stroked="f" strokeweight="0">
                  <v:stroke miterlimit="83231f" joinstyle="miter"/>
                  <v:path arrowok="t" textboxrect="0,0,6682740,9144"/>
                </v:shape>
                <w10:anchorlock/>
              </v:group>
            </w:pict>
          </mc:Fallback>
        </mc:AlternateContent>
      </w:r>
    </w:p>
    <w:p w14:paraId="76444AA0" w14:textId="1BC94FB1" w:rsidR="00391056" w:rsidRPr="005032E9" w:rsidRDefault="008F663F" w:rsidP="00391056">
      <w:pPr>
        <w:spacing w:line="276" w:lineRule="auto"/>
        <w:rPr>
          <w:b/>
          <w:bCs/>
          <w:sz w:val="20"/>
          <w:szCs w:val="20"/>
          <w:u w:val="single"/>
        </w:rPr>
      </w:pPr>
      <w:r w:rsidRPr="005032E9">
        <w:rPr>
          <w:b/>
          <w:bCs/>
          <w:sz w:val="20"/>
          <w:szCs w:val="20"/>
          <w:u w:val="single"/>
        </w:rPr>
        <w:t>1</w:t>
      </w:r>
      <w:r w:rsidR="00391056" w:rsidRPr="005032E9">
        <w:rPr>
          <w:b/>
          <w:bCs/>
          <w:sz w:val="20"/>
          <w:szCs w:val="20"/>
          <w:u w:val="single"/>
        </w:rPr>
        <w:t xml:space="preserve">. </w:t>
      </w:r>
      <w:r w:rsidR="00274806" w:rsidRPr="005032E9">
        <w:rPr>
          <w:b/>
          <w:bCs/>
          <w:sz w:val="20"/>
          <w:szCs w:val="20"/>
          <w:u w:val="single"/>
        </w:rPr>
        <w:t>Interpreter for Code Trained LLM’s</w:t>
      </w:r>
      <w:r w:rsidRPr="005032E9">
        <w:rPr>
          <w:b/>
          <w:bCs/>
          <w:sz w:val="20"/>
          <w:szCs w:val="20"/>
          <w:u w:val="single"/>
        </w:rPr>
        <w:t xml:space="preserve"> </w:t>
      </w:r>
    </w:p>
    <w:p w14:paraId="626B3829" w14:textId="4842ADDE" w:rsidR="00AC44FE" w:rsidRPr="005032E9" w:rsidRDefault="00AC44FE" w:rsidP="00AC44FE">
      <w:pPr>
        <w:spacing w:line="276" w:lineRule="auto"/>
        <w:rPr>
          <w:sz w:val="20"/>
          <w:szCs w:val="20"/>
        </w:rPr>
      </w:pPr>
      <w:r w:rsidRPr="005032E9">
        <w:rPr>
          <w:sz w:val="20"/>
          <w:szCs w:val="20"/>
        </w:rPr>
        <w:t xml:space="preserve">• Published </w:t>
      </w:r>
      <w:hyperlink r:id="rId7" w:history="1">
        <w:r w:rsidRPr="005032E9">
          <w:rPr>
            <w:rStyle w:val="Hyperlink"/>
            <w:sz w:val="20"/>
            <w:szCs w:val="20"/>
          </w:rPr>
          <w:t>RAID (Rapid Automated Interpretability Datasets)</w:t>
        </w:r>
      </w:hyperlink>
      <w:r w:rsidRPr="005032E9">
        <w:rPr>
          <w:sz w:val="20"/>
          <w:szCs w:val="20"/>
        </w:rPr>
        <w:t xml:space="preserve"> a Python framework for interpreting how L</w:t>
      </w:r>
      <w:r w:rsidR="008F663F" w:rsidRPr="005032E9">
        <w:rPr>
          <w:sz w:val="20"/>
          <w:szCs w:val="20"/>
        </w:rPr>
        <w:t>LM’s</w:t>
      </w:r>
      <w:r w:rsidRPr="005032E9">
        <w:rPr>
          <w:sz w:val="20"/>
          <w:szCs w:val="20"/>
        </w:rPr>
        <w:t xml:space="preserve"> process and understand source code, </w:t>
      </w:r>
      <w:r w:rsidRPr="005032E9">
        <w:rPr>
          <w:b/>
          <w:bCs/>
          <w:sz w:val="20"/>
          <w:szCs w:val="20"/>
        </w:rPr>
        <w:t>now used by researchers for neural code analysis</w:t>
      </w:r>
      <w:r w:rsidRPr="005032E9">
        <w:rPr>
          <w:sz w:val="20"/>
          <w:szCs w:val="20"/>
        </w:rPr>
        <w:t>.</w:t>
      </w:r>
    </w:p>
    <w:p w14:paraId="46566F16" w14:textId="77777777" w:rsidR="00AC44FE" w:rsidRPr="005032E9" w:rsidRDefault="00AC44FE" w:rsidP="00AC44FE">
      <w:pPr>
        <w:spacing w:line="276" w:lineRule="auto"/>
        <w:rPr>
          <w:sz w:val="20"/>
          <w:szCs w:val="20"/>
        </w:rPr>
      </w:pPr>
      <w:r w:rsidRPr="005032E9">
        <w:rPr>
          <w:sz w:val="20"/>
          <w:szCs w:val="20"/>
        </w:rPr>
        <w:t xml:space="preserve">• Engineered a </w:t>
      </w:r>
      <w:r w:rsidRPr="005032E9">
        <w:rPr>
          <w:b/>
          <w:bCs/>
          <w:sz w:val="20"/>
          <w:szCs w:val="20"/>
        </w:rPr>
        <w:t>neural activation analysis system</w:t>
      </w:r>
      <w:r w:rsidRPr="005032E9">
        <w:rPr>
          <w:sz w:val="20"/>
          <w:szCs w:val="20"/>
        </w:rPr>
        <w:t xml:space="preserve"> extracting and </w:t>
      </w:r>
      <w:r w:rsidRPr="005032E9">
        <w:rPr>
          <w:b/>
          <w:bCs/>
          <w:sz w:val="20"/>
          <w:szCs w:val="20"/>
        </w:rPr>
        <w:t>mapping transformer layer</w:t>
      </w:r>
      <w:r w:rsidRPr="005032E9">
        <w:rPr>
          <w:sz w:val="20"/>
          <w:szCs w:val="20"/>
        </w:rPr>
        <w:t xml:space="preserve"> patterns to code structures, enabling fine-grained understanding of LLM behavior</w:t>
      </w:r>
    </w:p>
    <w:p w14:paraId="7CF071EF" w14:textId="6AAEB82F" w:rsidR="00AC44FE" w:rsidRPr="005032E9" w:rsidRDefault="00AC44FE" w:rsidP="00AC44FE">
      <w:pPr>
        <w:spacing w:line="276" w:lineRule="auto"/>
        <w:rPr>
          <w:sz w:val="20"/>
          <w:szCs w:val="20"/>
        </w:rPr>
      </w:pPr>
      <w:r w:rsidRPr="005032E9">
        <w:rPr>
          <w:sz w:val="20"/>
          <w:szCs w:val="20"/>
        </w:rPr>
        <w:t xml:space="preserve">• Implemented </w:t>
      </w:r>
      <w:r w:rsidRPr="005032E9">
        <w:rPr>
          <w:b/>
          <w:bCs/>
          <w:sz w:val="20"/>
          <w:szCs w:val="20"/>
        </w:rPr>
        <w:t>AST-based</w:t>
      </w:r>
      <w:r w:rsidRPr="005032E9">
        <w:rPr>
          <w:sz w:val="20"/>
          <w:szCs w:val="20"/>
        </w:rPr>
        <w:t xml:space="preserve"> code analysis using </w:t>
      </w:r>
      <w:r w:rsidRPr="005032E9">
        <w:rPr>
          <w:b/>
          <w:bCs/>
          <w:sz w:val="20"/>
          <w:szCs w:val="20"/>
        </w:rPr>
        <w:t>tree-sitter</w:t>
      </w:r>
      <w:r w:rsidRPr="005032E9">
        <w:rPr>
          <w:sz w:val="20"/>
          <w:szCs w:val="20"/>
        </w:rPr>
        <w:t xml:space="preserve">, correlating neural activations with syntactic elements to reveal how </w:t>
      </w:r>
      <w:r w:rsidR="008F663F" w:rsidRPr="005032E9">
        <w:rPr>
          <w:sz w:val="20"/>
          <w:szCs w:val="20"/>
        </w:rPr>
        <w:t>AI models</w:t>
      </w:r>
      <w:r w:rsidRPr="005032E9">
        <w:rPr>
          <w:sz w:val="20"/>
          <w:szCs w:val="20"/>
        </w:rPr>
        <w:t xml:space="preserve"> process code hierarchies</w:t>
      </w:r>
    </w:p>
    <w:p w14:paraId="2F4FE0F3" w14:textId="5888CD52" w:rsidR="00AC44FE" w:rsidRPr="005032E9" w:rsidRDefault="00AC44FE" w:rsidP="00AC44FE">
      <w:pPr>
        <w:spacing w:line="276" w:lineRule="auto"/>
        <w:rPr>
          <w:sz w:val="20"/>
          <w:szCs w:val="20"/>
        </w:rPr>
      </w:pPr>
      <w:r w:rsidRPr="005032E9">
        <w:rPr>
          <w:sz w:val="20"/>
          <w:szCs w:val="20"/>
        </w:rPr>
        <w:t xml:space="preserve">• Built a multi-granular </w:t>
      </w:r>
      <w:r w:rsidRPr="005032E9">
        <w:rPr>
          <w:b/>
          <w:bCs/>
          <w:sz w:val="20"/>
          <w:szCs w:val="20"/>
        </w:rPr>
        <w:t>token labeling system</w:t>
      </w:r>
      <w:r w:rsidRPr="005032E9">
        <w:rPr>
          <w:sz w:val="20"/>
          <w:szCs w:val="20"/>
        </w:rPr>
        <w:t xml:space="preserve"> (token, phrase, block-level) with B-I-O annotation scheme for analyzing model's comprehension of </w:t>
      </w:r>
      <w:r w:rsidRPr="005032E9">
        <w:rPr>
          <w:b/>
          <w:bCs/>
          <w:sz w:val="20"/>
          <w:szCs w:val="20"/>
        </w:rPr>
        <w:t>code semantics</w:t>
      </w:r>
      <w:r w:rsidR="008F663F" w:rsidRPr="005032E9">
        <w:rPr>
          <w:sz w:val="20"/>
          <w:szCs w:val="20"/>
        </w:rPr>
        <w:t>.</w:t>
      </w:r>
    </w:p>
    <w:p w14:paraId="3A90DA4E" w14:textId="26759F53" w:rsidR="00AC44FE" w:rsidRPr="005032E9" w:rsidRDefault="00AC44FE" w:rsidP="00AC44FE">
      <w:pPr>
        <w:spacing w:line="276" w:lineRule="auto"/>
        <w:rPr>
          <w:sz w:val="20"/>
          <w:szCs w:val="20"/>
        </w:rPr>
      </w:pPr>
      <w:r w:rsidRPr="005032E9">
        <w:rPr>
          <w:sz w:val="20"/>
          <w:szCs w:val="20"/>
        </w:rPr>
        <w:t xml:space="preserve">• Developed configurable </w:t>
      </w:r>
      <w:r w:rsidRPr="005032E9">
        <w:rPr>
          <w:b/>
          <w:bCs/>
          <w:sz w:val="20"/>
          <w:szCs w:val="20"/>
        </w:rPr>
        <w:t>activation aggregation methods</w:t>
      </w:r>
      <w:r w:rsidRPr="005032E9">
        <w:rPr>
          <w:sz w:val="20"/>
          <w:szCs w:val="20"/>
        </w:rPr>
        <w:t xml:space="preserve"> across transformer layers to analyze model's internal representations at different abstraction levels</w:t>
      </w:r>
    </w:p>
    <w:bookmarkEnd w:id="0"/>
    <w:p w14:paraId="5BB51F4F" w14:textId="77777777" w:rsidR="00391056" w:rsidRPr="005032E9" w:rsidRDefault="00391056" w:rsidP="00400C0D">
      <w:pPr>
        <w:spacing w:line="276" w:lineRule="auto"/>
        <w:rPr>
          <w:sz w:val="20"/>
          <w:szCs w:val="20"/>
        </w:rPr>
      </w:pPr>
    </w:p>
    <w:sectPr w:rsidR="00391056" w:rsidRPr="005032E9" w:rsidSect="00FA322C">
      <w:headerReference w:type="default" r:id="rId8"/>
      <w:footerReference w:type="default" r:id="rId9"/>
      <w:pgSz w:w="11900" w:h="16840"/>
      <w:pgMar w:top="720" w:right="720" w:bottom="0" w:left="720" w:header="288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16E811" w14:textId="77777777" w:rsidR="00067401" w:rsidRDefault="00067401" w:rsidP="005D2D4B">
      <w:pPr>
        <w:spacing w:after="0" w:line="240" w:lineRule="auto"/>
      </w:pPr>
      <w:r>
        <w:separator/>
      </w:r>
    </w:p>
  </w:endnote>
  <w:endnote w:type="continuationSeparator" w:id="0">
    <w:p w14:paraId="101CDA08" w14:textId="77777777" w:rsidR="00067401" w:rsidRDefault="00067401" w:rsidP="005D2D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411C5" w14:textId="46104309" w:rsidR="007F25FE" w:rsidRDefault="007F25FE" w:rsidP="007F25F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DEF20E" w14:textId="77777777" w:rsidR="00067401" w:rsidRDefault="00067401" w:rsidP="005D2D4B">
      <w:pPr>
        <w:spacing w:after="0" w:line="240" w:lineRule="auto"/>
      </w:pPr>
      <w:r>
        <w:separator/>
      </w:r>
    </w:p>
  </w:footnote>
  <w:footnote w:type="continuationSeparator" w:id="0">
    <w:p w14:paraId="5193C987" w14:textId="77777777" w:rsidR="00067401" w:rsidRDefault="00067401" w:rsidP="005D2D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3D3B6" w14:textId="56C0A394" w:rsidR="005D2D4B" w:rsidRPr="009504B7" w:rsidRDefault="008B3219" w:rsidP="005D2D4B">
    <w:pPr>
      <w:spacing w:after="0" w:line="259" w:lineRule="auto"/>
      <w:ind w:left="15" w:firstLine="0"/>
      <w:jc w:val="center"/>
      <w:rPr>
        <w:color w:val="4472C4" w:themeColor="accent1"/>
        <w:sz w:val="32"/>
        <w:szCs w:val="32"/>
      </w:rPr>
    </w:pPr>
    <w:r w:rsidRPr="009504B7">
      <w:rPr>
        <w:color w:val="4472C4" w:themeColor="accent1"/>
        <w:sz w:val="32"/>
        <w:szCs w:val="32"/>
      </w:rPr>
      <w:t>HRISHIKESHA KYATHSANDRA</w:t>
    </w:r>
  </w:p>
  <w:p w14:paraId="50C95048" w14:textId="74D5D727" w:rsidR="005D2D4B" w:rsidRPr="0039308B" w:rsidRDefault="0052434D" w:rsidP="005D2D4B">
    <w:pPr>
      <w:pStyle w:val="Header"/>
      <w:jc w:val="center"/>
      <w:rPr>
        <w:b/>
        <w:color w:val="auto"/>
        <w:sz w:val="24"/>
      </w:rPr>
    </w:pPr>
    <w:r>
      <w:rPr>
        <w:b/>
        <w:sz w:val="24"/>
        <w:u w:val="single" w:color="000000"/>
      </w:rPr>
      <w:t>hk.hrishi30@gmail.com</w:t>
    </w:r>
    <w:r w:rsidR="005D2D4B">
      <w:rPr>
        <w:b/>
        <w:color w:val="7F7F7F"/>
        <w:sz w:val="24"/>
      </w:rPr>
      <w:t xml:space="preserve"> | </w:t>
    </w:r>
    <w:r w:rsidR="00892856" w:rsidRPr="00892856">
      <w:rPr>
        <w:b/>
        <w:color w:val="auto"/>
        <w:sz w:val="24"/>
      </w:rPr>
      <w:t xml:space="preserve">+1 </w:t>
    </w:r>
    <w:r w:rsidR="008B3219" w:rsidRPr="00CD5CD5">
      <w:rPr>
        <w:b/>
        <w:color w:val="auto"/>
        <w:sz w:val="24"/>
      </w:rPr>
      <w:t xml:space="preserve">945-400-4132 </w:t>
    </w:r>
    <w:r w:rsidR="008B3219">
      <w:rPr>
        <w:b/>
        <w:color w:val="7F7F7F"/>
        <w:sz w:val="24"/>
      </w:rPr>
      <w:t xml:space="preserve">| </w:t>
    </w:r>
    <w:hyperlink r:id="rId1" w:history="1">
      <w:r w:rsidR="00752A62" w:rsidRPr="00752A62">
        <w:rPr>
          <w:rStyle w:val="Hyperlink"/>
          <w:b/>
          <w:sz w:val="24"/>
        </w:rPr>
        <w:t>LinkedIn</w:t>
      </w:r>
    </w:hyperlink>
    <w:r w:rsidR="00752A62">
      <w:rPr>
        <w:b/>
        <w:color w:val="auto"/>
        <w:sz w:val="24"/>
      </w:rPr>
      <w:t xml:space="preserve"> </w:t>
    </w:r>
    <w:r w:rsidR="00227192" w:rsidRPr="0039308B">
      <w:rPr>
        <w:b/>
        <w:color w:val="auto"/>
        <w:sz w:val="24"/>
      </w:rPr>
      <w:t>|</w:t>
    </w:r>
    <w:r w:rsidR="00752A62">
      <w:rPr>
        <w:b/>
        <w:color w:val="auto"/>
        <w:sz w:val="24"/>
      </w:rPr>
      <w:t xml:space="preserve"> </w:t>
    </w:r>
    <w:hyperlink r:id="rId2" w:history="1">
      <w:r w:rsidR="00752A62" w:rsidRPr="00752A62">
        <w:rPr>
          <w:rStyle w:val="Hyperlink"/>
          <w:b/>
          <w:sz w:val="24"/>
        </w:rPr>
        <w:t>GitHub</w:t>
      </w:r>
    </w:hyperlink>
    <w:r w:rsidR="0039308B" w:rsidRPr="0039308B">
      <w:rPr>
        <w:b/>
        <w:color w:val="auto"/>
        <w:sz w:val="24"/>
      </w:rPr>
      <w:t xml:space="preserve"> </w:t>
    </w:r>
    <w:r w:rsidR="009470E6">
      <w:rPr>
        <w:b/>
        <w:color w:val="auto"/>
        <w:sz w:val="24"/>
      </w:rPr>
      <w:t xml:space="preserve">| </w:t>
    </w:r>
    <w:hyperlink r:id="rId3" w:history="1">
      <w:r w:rsidR="00C37A1E" w:rsidRPr="00C37A1E">
        <w:rPr>
          <w:rStyle w:val="Hyperlink"/>
          <w:b/>
          <w:sz w:val="24"/>
        </w:rPr>
        <w:t>Portfolio</w:t>
      </w:r>
    </w:hyperlink>
  </w:p>
  <w:p w14:paraId="0BCA6F94" w14:textId="0B567CB9" w:rsidR="008B3219" w:rsidRPr="00227192" w:rsidRDefault="00D23B90" w:rsidP="00D23B90">
    <w:pPr>
      <w:pStyle w:val="Header"/>
    </w:pPr>
    <w:r>
      <w:rPr>
        <w:b/>
      </w:rPr>
      <w:t xml:space="preserve">                                                                           </w:t>
    </w:r>
    <w:r w:rsidR="00752A62">
      <w:rPr>
        <w:b/>
      </w:rPr>
      <w:t>US CITIZE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C1466"/>
    <w:multiLevelType w:val="hybridMultilevel"/>
    <w:tmpl w:val="D42C2972"/>
    <w:lvl w:ilvl="0" w:tplc="6D7C9684">
      <w:numFmt w:val="bullet"/>
      <w:lvlText w:val="–"/>
      <w:lvlJc w:val="left"/>
      <w:pPr>
        <w:ind w:left="345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" w15:restartNumberingAfterBreak="0">
    <w:nsid w:val="04CA75B5"/>
    <w:multiLevelType w:val="hybridMultilevel"/>
    <w:tmpl w:val="DACA1554"/>
    <w:lvl w:ilvl="0" w:tplc="8BACEF36">
      <w:start w:val="1"/>
      <w:numFmt w:val="decimal"/>
      <w:lvlText w:val="%1)"/>
      <w:lvlJc w:val="left"/>
      <w:pPr>
        <w:ind w:left="360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5B4DE2A">
      <w:start w:val="1"/>
      <w:numFmt w:val="lowerLetter"/>
      <w:lvlText w:val="%2"/>
      <w:lvlJc w:val="left"/>
      <w:pPr>
        <w:ind w:left="1095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0E6AD6E">
      <w:start w:val="1"/>
      <w:numFmt w:val="lowerRoman"/>
      <w:lvlText w:val="%3"/>
      <w:lvlJc w:val="left"/>
      <w:pPr>
        <w:ind w:left="1815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00E25F8">
      <w:start w:val="1"/>
      <w:numFmt w:val="decimal"/>
      <w:lvlText w:val="%4"/>
      <w:lvlJc w:val="left"/>
      <w:pPr>
        <w:ind w:left="2535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E6AE9BC">
      <w:start w:val="1"/>
      <w:numFmt w:val="lowerLetter"/>
      <w:lvlText w:val="%5"/>
      <w:lvlJc w:val="left"/>
      <w:pPr>
        <w:ind w:left="3255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AFEC018">
      <w:start w:val="1"/>
      <w:numFmt w:val="lowerRoman"/>
      <w:lvlText w:val="%6"/>
      <w:lvlJc w:val="left"/>
      <w:pPr>
        <w:ind w:left="3975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9981B9C">
      <w:start w:val="1"/>
      <w:numFmt w:val="decimal"/>
      <w:lvlText w:val="%7"/>
      <w:lvlJc w:val="left"/>
      <w:pPr>
        <w:ind w:left="4695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2E0342A">
      <w:start w:val="1"/>
      <w:numFmt w:val="lowerLetter"/>
      <w:lvlText w:val="%8"/>
      <w:lvlJc w:val="left"/>
      <w:pPr>
        <w:ind w:left="5415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FE8035E">
      <w:start w:val="1"/>
      <w:numFmt w:val="lowerRoman"/>
      <w:lvlText w:val="%9"/>
      <w:lvlJc w:val="left"/>
      <w:pPr>
        <w:ind w:left="6135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1657019"/>
    <w:multiLevelType w:val="hybridMultilevel"/>
    <w:tmpl w:val="137033C8"/>
    <w:lvl w:ilvl="0" w:tplc="06540C4C">
      <w:numFmt w:val="bullet"/>
      <w:lvlText w:val="–"/>
      <w:lvlJc w:val="left"/>
      <w:pPr>
        <w:ind w:left="34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3" w15:restartNumberingAfterBreak="0">
    <w:nsid w:val="151F0A44"/>
    <w:multiLevelType w:val="multilevel"/>
    <w:tmpl w:val="0BB0C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1C6B54"/>
    <w:multiLevelType w:val="hybridMultilevel"/>
    <w:tmpl w:val="7DE06110"/>
    <w:lvl w:ilvl="0" w:tplc="0C902BD2">
      <w:start w:val="1"/>
      <w:numFmt w:val="decimal"/>
      <w:lvlText w:val="%1."/>
      <w:lvlJc w:val="left"/>
      <w:pPr>
        <w:ind w:left="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0" w:hanging="360"/>
      </w:pPr>
    </w:lvl>
    <w:lvl w:ilvl="2" w:tplc="0409001B" w:tentative="1">
      <w:start w:val="1"/>
      <w:numFmt w:val="lowerRoman"/>
      <w:lvlText w:val="%3."/>
      <w:lvlJc w:val="right"/>
      <w:pPr>
        <w:ind w:left="1770" w:hanging="180"/>
      </w:pPr>
    </w:lvl>
    <w:lvl w:ilvl="3" w:tplc="0409000F" w:tentative="1">
      <w:start w:val="1"/>
      <w:numFmt w:val="decimal"/>
      <w:lvlText w:val="%4."/>
      <w:lvlJc w:val="left"/>
      <w:pPr>
        <w:ind w:left="2490" w:hanging="360"/>
      </w:pPr>
    </w:lvl>
    <w:lvl w:ilvl="4" w:tplc="04090019" w:tentative="1">
      <w:start w:val="1"/>
      <w:numFmt w:val="lowerLetter"/>
      <w:lvlText w:val="%5."/>
      <w:lvlJc w:val="left"/>
      <w:pPr>
        <w:ind w:left="3210" w:hanging="360"/>
      </w:pPr>
    </w:lvl>
    <w:lvl w:ilvl="5" w:tplc="0409001B" w:tentative="1">
      <w:start w:val="1"/>
      <w:numFmt w:val="lowerRoman"/>
      <w:lvlText w:val="%6."/>
      <w:lvlJc w:val="right"/>
      <w:pPr>
        <w:ind w:left="3930" w:hanging="180"/>
      </w:pPr>
    </w:lvl>
    <w:lvl w:ilvl="6" w:tplc="0409000F" w:tentative="1">
      <w:start w:val="1"/>
      <w:numFmt w:val="decimal"/>
      <w:lvlText w:val="%7."/>
      <w:lvlJc w:val="left"/>
      <w:pPr>
        <w:ind w:left="4650" w:hanging="360"/>
      </w:pPr>
    </w:lvl>
    <w:lvl w:ilvl="7" w:tplc="04090019" w:tentative="1">
      <w:start w:val="1"/>
      <w:numFmt w:val="lowerLetter"/>
      <w:lvlText w:val="%8."/>
      <w:lvlJc w:val="left"/>
      <w:pPr>
        <w:ind w:left="5370" w:hanging="360"/>
      </w:pPr>
    </w:lvl>
    <w:lvl w:ilvl="8" w:tplc="0409001B" w:tentative="1">
      <w:start w:val="1"/>
      <w:numFmt w:val="lowerRoman"/>
      <w:lvlText w:val="%9."/>
      <w:lvlJc w:val="right"/>
      <w:pPr>
        <w:ind w:left="6090" w:hanging="180"/>
      </w:pPr>
    </w:lvl>
  </w:abstractNum>
  <w:abstractNum w:abstractNumId="5" w15:restartNumberingAfterBreak="0">
    <w:nsid w:val="18482B78"/>
    <w:multiLevelType w:val="hybridMultilevel"/>
    <w:tmpl w:val="9E26C0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3C2D9D"/>
    <w:multiLevelType w:val="hybridMultilevel"/>
    <w:tmpl w:val="F1807D3A"/>
    <w:lvl w:ilvl="0" w:tplc="20DA932C">
      <w:start w:val="1"/>
      <w:numFmt w:val="bullet"/>
      <w:lvlText w:val="•"/>
      <w:lvlJc w:val="left"/>
      <w:pPr>
        <w:ind w:left="360"/>
      </w:pPr>
      <w:rPr>
        <w:rFonts w:ascii="Times New Roman" w:eastAsia="Times New Roman" w:hAnsi="Times New Roman" w:cs="Times New Roman"/>
        <w:b w:val="0"/>
        <w:bCs/>
        <w:i w:val="0"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095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1815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535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255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3975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695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415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135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2A63940"/>
    <w:multiLevelType w:val="hybridMultilevel"/>
    <w:tmpl w:val="11F8C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9A5813"/>
    <w:multiLevelType w:val="hybridMultilevel"/>
    <w:tmpl w:val="BAF6E70A"/>
    <w:lvl w:ilvl="0" w:tplc="981AABE4">
      <w:numFmt w:val="bullet"/>
      <w:lvlText w:val="-"/>
      <w:lvlJc w:val="left"/>
      <w:pPr>
        <w:ind w:left="345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9" w15:restartNumberingAfterBreak="0">
    <w:nsid w:val="4E9E488D"/>
    <w:multiLevelType w:val="hybridMultilevel"/>
    <w:tmpl w:val="1B3C142E"/>
    <w:lvl w:ilvl="0" w:tplc="6B724B46">
      <w:start w:val="1"/>
      <w:numFmt w:val="bullet"/>
      <w:lvlText w:val="•"/>
      <w:lvlJc w:val="left"/>
      <w:pPr>
        <w:ind w:left="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DFEE55E">
      <w:start w:val="1"/>
      <w:numFmt w:val="bullet"/>
      <w:lvlText w:val="o"/>
      <w:lvlJc w:val="left"/>
      <w:pPr>
        <w:ind w:left="12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5E44DB8">
      <w:start w:val="1"/>
      <w:numFmt w:val="bullet"/>
      <w:lvlText w:val="▪"/>
      <w:lvlJc w:val="left"/>
      <w:pPr>
        <w:ind w:left="19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4DC722E">
      <w:start w:val="1"/>
      <w:numFmt w:val="bullet"/>
      <w:lvlText w:val="•"/>
      <w:lvlJc w:val="left"/>
      <w:pPr>
        <w:ind w:left="26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AF6794A">
      <w:start w:val="1"/>
      <w:numFmt w:val="bullet"/>
      <w:lvlText w:val="o"/>
      <w:lvlJc w:val="left"/>
      <w:pPr>
        <w:ind w:left="33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6B2338A">
      <w:start w:val="1"/>
      <w:numFmt w:val="bullet"/>
      <w:lvlText w:val="▪"/>
      <w:lvlJc w:val="left"/>
      <w:pPr>
        <w:ind w:left="40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DC4EC7A">
      <w:start w:val="1"/>
      <w:numFmt w:val="bullet"/>
      <w:lvlText w:val="•"/>
      <w:lvlJc w:val="left"/>
      <w:pPr>
        <w:ind w:left="48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99C0B98">
      <w:start w:val="1"/>
      <w:numFmt w:val="bullet"/>
      <w:lvlText w:val="o"/>
      <w:lvlJc w:val="left"/>
      <w:pPr>
        <w:ind w:left="55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6F0205A">
      <w:start w:val="1"/>
      <w:numFmt w:val="bullet"/>
      <w:lvlText w:val="▪"/>
      <w:lvlJc w:val="left"/>
      <w:pPr>
        <w:ind w:left="62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64665CD"/>
    <w:multiLevelType w:val="hybridMultilevel"/>
    <w:tmpl w:val="7E7E147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7AA229A"/>
    <w:multiLevelType w:val="hybridMultilevel"/>
    <w:tmpl w:val="6720CD30"/>
    <w:lvl w:ilvl="0" w:tplc="25582004">
      <w:start w:val="1"/>
      <w:numFmt w:val="bullet"/>
      <w:lvlText w:val="•"/>
      <w:lvlJc w:val="left"/>
      <w:pPr>
        <w:ind w:left="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6629358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DCA0122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4763F5E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F5251DC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7685B66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658FE02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BCFD44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82EE90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76372B0"/>
    <w:multiLevelType w:val="hybridMultilevel"/>
    <w:tmpl w:val="2D3CCA22"/>
    <w:lvl w:ilvl="0" w:tplc="20DA932C">
      <w:start w:val="1"/>
      <w:numFmt w:val="bullet"/>
      <w:lvlText w:val="•"/>
      <w:lvlJc w:val="left"/>
      <w:pPr>
        <w:ind w:left="1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1796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B441B72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5F05B5C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90E898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F587924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028E812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7F40DD6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38A8746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A9451F2"/>
    <w:multiLevelType w:val="hybridMultilevel"/>
    <w:tmpl w:val="ECC4CCAA"/>
    <w:lvl w:ilvl="0" w:tplc="52D42468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7490105">
    <w:abstractNumId w:val="12"/>
  </w:num>
  <w:num w:numId="2" w16cid:durableId="929973921">
    <w:abstractNumId w:val="11"/>
  </w:num>
  <w:num w:numId="3" w16cid:durableId="1692874752">
    <w:abstractNumId w:val="9"/>
  </w:num>
  <w:num w:numId="4" w16cid:durableId="462888683">
    <w:abstractNumId w:val="10"/>
  </w:num>
  <w:num w:numId="5" w16cid:durableId="1996109233">
    <w:abstractNumId w:val="5"/>
  </w:num>
  <w:num w:numId="6" w16cid:durableId="345864538">
    <w:abstractNumId w:val="1"/>
  </w:num>
  <w:num w:numId="7" w16cid:durableId="700785735">
    <w:abstractNumId w:val="6"/>
  </w:num>
  <w:num w:numId="8" w16cid:durableId="2066294304">
    <w:abstractNumId w:val="8"/>
  </w:num>
  <w:num w:numId="9" w16cid:durableId="957178470">
    <w:abstractNumId w:val="0"/>
  </w:num>
  <w:num w:numId="10" w16cid:durableId="1397390478">
    <w:abstractNumId w:val="13"/>
  </w:num>
  <w:num w:numId="11" w16cid:durableId="1181549454">
    <w:abstractNumId w:val="2"/>
  </w:num>
  <w:num w:numId="12" w16cid:durableId="1369836033">
    <w:abstractNumId w:val="4"/>
  </w:num>
  <w:num w:numId="13" w16cid:durableId="706563791">
    <w:abstractNumId w:val="7"/>
  </w:num>
  <w:num w:numId="14" w16cid:durableId="19558641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NLUwMjQxNLc0NrdQ0lEKTi0uzszPAykwNK0FAEXtfsctAAAA"/>
  </w:docVars>
  <w:rsids>
    <w:rsidRoot w:val="00040E5D"/>
    <w:rsid w:val="0000319C"/>
    <w:rsid w:val="000206A6"/>
    <w:rsid w:val="0003388E"/>
    <w:rsid w:val="00040E5D"/>
    <w:rsid w:val="00054FF0"/>
    <w:rsid w:val="00064525"/>
    <w:rsid w:val="00067401"/>
    <w:rsid w:val="00081B79"/>
    <w:rsid w:val="00082D58"/>
    <w:rsid w:val="00091222"/>
    <w:rsid w:val="00092B13"/>
    <w:rsid w:val="000A251A"/>
    <w:rsid w:val="000A3ED1"/>
    <w:rsid w:val="000B2340"/>
    <w:rsid w:val="000D41D7"/>
    <w:rsid w:val="000E5B56"/>
    <w:rsid w:val="000E75B5"/>
    <w:rsid w:val="000E75E7"/>
    <w:rsid w:val="000F7E59"/>
    <w:rsid w:val="001051FB"/>
    <w:rsid w:val="00112014"/>
    <w:rsid w:val="0012048A"/>
    <w:rsid w:val="0012292C"/>
    <w:rsid w:val="0014219B"/>
    <w:rsid w:val="00145D93"/>
    <w:rsid w:val="00156D5E"/>
    <w:rsid w:val="0016106B"/>
    <w:rsid w:val="00164101"/>
    <w:rsid w:val="00167D02"/>
    <w:rsid w:val="00182081"/>
    <w:rsid w:val="00186541"/>
    <w:rsid w:val="00190319"/>
    <w:rsid w:val="00194056"/>
    <w:rsid w:val="0019413E"/>
    <w:rsid w:val="001B27E2"/>
    <w:rsid w:val="001B2D55"/>
    <w:rsid w:val="001D20DE"/>
    <w:rsid w:val="001D7D11"/>
    <w:rsid w:val="001E39AC"/>
    <w:rsid w:val="001E4973"/>
    <w:rsid w:val="001E7AC0"/>
    <w:rsid w:val="001F2228"/>
    <w:rsid w:val="002000CD"/>
    <w:rsid w:val="0021002B"/>
    <w:rsid w:val="00220666"/>
    <w:rsid w:val="00227192"/>
    <w:rsid w:val="00245BEE"/>
    <w:rsid w:val="002479F9"/>
    <w:rsid w:val="002554BE"/>
    <w:rsid w:val="002648E7"/>
    <w:rsid w:val="002656DA"/>
    <w:rsid w:val="00270DE3"/>
    <w:rsid w:val="00274806"/>
    <w:rsid w:val="00281F87"/>
    <w:rsid w:val="002865ED"/>
    <w:rsid w:val="00292BB4"/>
    <w:rsid w:val="00297613"/>
    <w:rsid w:val="002A17BD"/>
    <w:rsid w:val="002A2AA4"/>
    <w:rsid w:val="002B428E"/>
    <w:rsid w:val="002C2A57"/>
    <w:rsid w:val="002C65FD"/>
    <w:rsid w:val="002C737A"/>
    <w:rsid w:val="002E1DA9"/>
    <w:rsid w:val="00303325"/>
    <w:rsid w:val="00312810"/>
    <w:rsid w:val="003154CD"/>
    <w:rsid w:val="00330ADC"/>
    <w:rsid w:val="00342FB9"/>
    <w:rsid w:val="003433A1"/>
    <w:rsid w:val="00343C99"/>
    <w:rsid w:val="00347E3C"/>
    <w:rsid w:val="00364A30"/>
    <w:rsid w:val="00391056"/>
    <w:rsid w:val="00392BAF"/>
    <w:rsid w:val="00392ECF"/>
    <w:rsid w:val="0039308B"/>
    <w:rsid w:val="00394BC7"/>
    <w:rsid w:val="003954C8"/>
    <w:rsid w:val="003A0E6D"/>
    <w:rsid w:val="003A172F"/>
    <w:rsid w:val="003A55ED"/>
    <w:rsid w:val="003A631B"/>
    <w:rsid w:val="003B1D1F"/>
    <w:rsid w:val="003C122D"/>
    <w:rsid w:val="003E320B"/>
    <w:rsid w:val="003E3F24"/>
    <w:rsid w:val="003F1B85"/>
    <w:rsid w:val="00400C0D"/>
    <w:rsid w:val="00402263"/>
    <w:rsid w:val="004240D7"/>
    <w:rsid w:val="004264DD"/>
    <w:rsid w:val="00431DFE"/>
    <w:rsid w:val="004355DC"/>
    <w:rsid w:val="004356F5"/>
    <w:rsid w:val="004357A9"/>
    <w:rsid w:val="00442DB8"/>
    <w:rsid w:val="004449F4"/>
    <w:rsid w:val="00453397"/>
    <w:rsid w:val="00460A10"/>
    <w:rsid w:val="004715C5"/>
    <w:rsid w:val="00476F77"/>
    <w:rsid w:val="004775F8"/>
    <w:rsid w:val="0049534A"/>
    <w:rsid w:val="00495C7A"/>
    <w:rsid w:val="004A494A"/>
    <w:rsid w:val="004B21FC"/>
    <w:rsid w:val="004C08DC"/>
    <w:rsid w:val="004C622B"/>
    <w:rsid w:val="004C6353"/>
    <w:rsid w:val="004E4B46"/>
    <w:rsid w:val="004F1549"/>
    <w:rsid w:val="004F66AA"/>
    <w:rsid w:val="004F6711"/>
    <w:rsid w:val="005032E9"/>
    <w:rsid w:val="00521C24"/>
    <w:rsid w:val="00523E03"/>
    <w:rsid w:val="0052434D"/>
    <w:rsid w:val="00525551"/>
    <w:rsid w:val="00536A76"/>
    <w:rsid w:val="00542AF1"/>
    <w:rsid w:val="00554EFF"/>
    <w:rsid w:val="005561BD"/>
    <w:rsid w:val="005623AE"/>
    <w:rsid w:val="00572525"/>
    <w:rsid w:val="00581EB2"/>
    <w:rsid w:val="005875E9"/>
    <w:rsid w:val="005920F5"/>
    <w:rsid w:val="00593BA2"/>
    <w:rsid w:val="005B31DB"/>
    <w:rsid w:val="005D2AB2"/>
    <w:rsid w:val="005D2D4B"/>
    <w:rsid w:val="005E5323"/>
    <w:rsid w:val="005F2A4A"/>
    <w:rsid w:val="005F4CFB"/>
    <w:rsid w:val="005F5C67"/>
    <w:rsid w:val="00601F92"/>
    <w:rsid w:val="00613F11"/>
    <w:rsid w:val="00615F75"/>
    <w:rsid w:val="00620300"/>
    <w:rsid w:val="00643DAA"/>
    <w:rsid w:val="00647BCF"/>
    <w:rsid w:val="00660376"/>
    <w:rsid w:val="00662404"/>
    <w:rsid w:val="00663C42"/>
    <w:rsid w:val="00664130"/>
    <w:rsid w:val="00685056"/>
    <w:rsid w:val="00694B17"/>
    <w:rsid w:val="006A7DB7"/>
    <w:rsid w:val="006B1C05"/>
    <w:rsid w:val="006B4CA4"/>
    <w:rsid w:val="006B57B4"/>
    <w:rsid w:val="006D6085"/>
    <w:rsid w:val="006E3A4A"/>
    <w:rsid w:val="006E3C3B"/>
    <w:rsid w:val="006E4FFA"/>
    <w:rsid w:val="006E6FD5"/>
    <w:rsid w:val="006F0C3C"/>
    <w:rsid w:val="006F28EF"/>
    <w:rsid w:val="006F381D"/>
    <w:rsid w:val="00702187"/>
    <w:rsid w:val="00703FCF"/>
    <w:rsid w:val="00712FF1"/>
    <w:rsid w:val="00727EBD"/>
    <w:rsid w:val="00732AD0"/>
    <w:rsid w:val="00735175"/>
    <w:rsid w:val="00741716"/>
    <w:rsid w:val="00747BBD"/>
    <w:rsid w:val="00752A62"/>
    <w:rsid w:val="00756B7A"/>
    <w:rsid w:val="007770A8"/>
    <w:rsid w:val="00784FE2"/>
    <w:rsid w:val="00786E2A"/>
    <w:rsid w:val="00791B02"/>
    <w:rsid w:val="0079474A"/>
    <w:rsid w:val="007A6589"/>
    <w:rsid w:val="007B14BB"/>
    <w:rsid w:val="007B4073"/>
    <w:rsid w:val="007C0361"/>
    <w:rsid w:val="007C5291"/>
    <w:rsid w:val="007F218E"/>
    <w:rsid w:val="007F25FE"/>
    <w:rsid w:val="0080171E"/>
    <w:rsid w:val="0080554A"/>
    <w:rsid w:val="00805936"/>
    <w:rsid w:val="00811D5D"/>
    <w:rsid w:val="00813AE4"/>
    <w:rsid w:val="00815A86"/>
    <w:rsid w:val="0081716F"/>
    <w:rsid w:val="008221A7"/>
    <w:rsid w:val="00840F9D"/>
    <w:rsid w:val="0084709F"/>
    <w:rsid w:val="00847DB4"/>
    <w:rsid w:val="00854AD5"/>
    <w:rsid w:val="00883D8E"/>
    <w:rsid w:val="00884D09"/>
    <w:rsid w:val="00892856"/>
    <w:rsid w:val="008A0391"/>
    <w:rsid w:val="008A565B"/>
    <w:rsid w:val="008B1AF8"/>
    <w:rsid w:val="008B3219"/>
    <w:rsid w:val="008B4B4D"/>
    <w:rsid w:val="008C674B"/>
    <w:rsid w:val="008D3E48"/>
    <w:rsid w:val="008E6292"/>
    <w:rsid w:val="008E69EB"/>
    <w:rsid w:val="008F0A14"/>
    <w:rsid w:val="008F1DEB"/>
    <w:rsid w:val="008F25F6"/>
    <w:rsid w:val="008F663F"/>
    <w:rsid w:val="008F7124"/>
    <w:rsid w:val="00905186"/>
    <w:rsid w:val="0090613C"/>
    <w:rsid w:val="00921896"/>
    <w:rsid w:val="009262F7"/>
    <w:rsid w:val="00945218"/>
    <w:rsid w:val="009470E6"/>
    <w:rsid w:val="009504B7"/>
    <w:rsid w:val="00951B46"/>
    <w:rsid w:val="00952ABD"/>
    <w:rsid w:val="00961558"/>
    <w:rsid w:val="00962BA4"/>
    <w:rsid w:val="009712BD"/>
    <w:rsid w:val="009718F8"/>
    <w:rsid w:val="0097616E"/>
    <w:rsid w:val="009A293E"/>
    <w:rsid w:val="009A68B5"/>
    <w:rsid w:val="009B0CF4"/>
    <w:rsid w:val="009B3E8B"/>
    <w:rsid w:val="009B411B"/>
    <w:rsid w:val="009E4122"/>
    <w:rsid w:val="009E5DFE"/>
    <w:rsid w:val="009E6C93"/>
    <w:rsid w:val="009F36A1"/>
    <w:rsid w:val="009F4AE0"/>
    <w:rsid w:val="00A0400F"/>
    <w:rsid w:val="00A049B3"/>
    <w:rsid w:val="00A20FDF"/>
    <w:rsid w:val="00A228E9"/>
    <w:rsid w:val="00A278B4"/>
    <w:rsid w:val="00A43B7B"/>
    <w:rsid w:val="00A559BC"/>
    <w:rsid w:val="00A6554D"/>
    <w:rsid w:val="00A66108"/>
    <w:rsid w:val="00A7073B"/>
    <w:rsid w:val="00A76C12"/>
    <w:rsid w:val="00A80216"/>
    <w:rsid w:val="00A858EA"/>
    <w:rsid w:val="00AA45B4"/>
    <w:rsid w:val="00AA4A59"/>
    <w:rsid w:val="00AB5E16"/>
    <w:rsid w:val="00AC44FE"/>
    <w:rsid w:val="00AC45E3"/>
    <w:rsid w:val="00AC6262"/>
    <w:rsid w:val="00AC6A3B"/>
    <w:rsid w:val="00AC6C3A"/>
    <w:rsid w:val="00AD2E64"/>
    <w:rsid w:val="00AD5475"/>
    <w:rsid w:val="00AF4D34"/>
    <w:rsid w:val="00AF7DBB"/>
    <w:rsid w:val="00B000B9"/>
    <w:rsid w:val="00B10A01"/>
    <w:rsid w:val="00B13D22"/>
    <w:rsid w:val="00B17593"/>
    <w:rsid w:val="00B272F3"/>
    <w:rsid w:val="00B27989"/>
    <w:rsid w:val="00B30645"/>
    <w:rsid w:val="00B34B3E"/>
    <w:rsid w:val="00B4702D"/>
    <w:rsid w:val="00B50774"/>
    <w:rsid w:val="00B5458F"/>
    <w:rsid w:val="00B60943"/>
    <w:rsid w:val="00B660CE"/>
    <w:rsid w:val="00B70499"/>
    <w:rsid w:val="00B71299"/>
    <w:rsid w:val="00B73646"/>
    <w:rsid w:val="00B73735"/>
    <w:rsid w:val="00B9374E"/>
    <w:rsid w:val="00B942C3"/>
    <w:rsid w:val="00B9719C"/>
    <w:rsid w:val="00BB174B"/>
    <w:rsid w:val="00BB2DA2"/>
    <w:rsid w:val="00BC11BD"/>
    <w:rsid w:val="00BD395B"/>
    <w:rsid w:val="00BD6E30"/>
    <w:rsid w:val="00BE3FE2"/>
    <w:rsid w:val="00BE722F"/>
    <w:rsid w:val="00C041A5"/>
    <w:rsid w:val="00C11663"/>
    <w:rsid w:val="00C203B6"/>
    <w:rsid w:val="00C20AA3"/>
    <w:rsid w:val="00C375F8"/>
    <w:rsid w:val="00C37A1E"/>
    <w:rsid w:val="00C54506"/>
    <w:rsid w:val="00C64E4F"/>
    <w:rsid w:val="00C6758E"/>
    <w:rsid w:val="00C7528B"/>
    <w:rsid w:val="00C87661"/>
    <w:rsid w:val="00C87CC6"/>
    <w:rsid w:val="00C936F8"/>
    <w:rsid w:val="00C95F02"/>
    <w:rsid w:val="00CA0BDF"/>
    <w:rsid w:val="00CA32EE"/>
    <w:rsid w:val="00CA4E27"/>
    <w:rsid w:val="00CA71EE"/>
    <w:rsid w:val="00CB050C"/>
    <w:rsid w:val="00CB0A12"/>
    <w:rsid w:val="00CC3546"/>
    <w:rsid w:val="00CC40E3"/>
    <w:rsid w:val="00CD0486"/>
    <w:rsid w:val="00CD1279"/>
    <w:rsid w:val="00CD2DA1"/>
    <w:rsid w:val="00CD5CD5"/>
    <w:rsid w:val="00CD7AA8"/>
    <w:rsid w:val="00CE1D23"/>
    <w:rsid w:val="00CE7FB2"/>
    <w:rsid w:val="00CF4FE2"/>
    <w:rsid w:val="00CF5082"/>
    <w:rsid w:val="00D003B4"/>
    <w:rsid w:val="00D00510"/>
    <w:rsid w:val="00D1260B"/>
    <w:rsid w:val="00D146E1"/>
    <w:rsid w:val="00D16BA5"/>
    <w:rsid w:val="00D23B90"/>
    <w:rsid w:val="00D54664"/>
    <w:rsid w:val="00D5745D"/>
    <w:rsid w:val="00D67821"/>
    <w:rsid w:val="00D7345B"/>
    <w:rsid w:val="00D73EC0"/>
    <w:rsid w:val="00D77094"/>
    <w:rsid w:val="00D85C34"/>
    <w:rsid w:val="00DA6891"/>
    <w:rsid w:val="00DA6D49"/>
    <w:rsid w:val="00DB0D12"/>
    <w:rsid w:val="00DC25D8"/>
    <w:rsid w:val="00DC78BC"/>
    <w:rsid w:val="00DD358F"/>
    <w:rsid w:val="00DE1CE1"/>
    <w:rsid w:val="00DE1DCC"/>
    <w:rsid w:val="00E01031"/>
    <w:rsid w:val="00E06D53"/>
    <w:rsid w:val="00E07FE5"/>
    <w:rsid w:val="00E12178"/>
    <w:rsid w:val="00E169F5"/>
    <w:rsid w:val="00E42B59"/>
    <w:rsid w:val="00E478DD"/>
    <w:rsid w:val="00E51B15"/>
    <w:rsid w:val="00E52250"/>
    <w:rsid w:val="00E52F23"/>
    <w:rsid w:val="00E55785"/>
    <w:rsid w:val="00E57F98"/>
    <w:rsid w:val="00E617DA"/>
    <w:rsid w:val="00E64786"/>
    <w:rsid w:val="00E66756"/>
    <w:rsid w:val="00E73D9D"/>
    <w:rsid w:val="00E73F3A"/>
    <w:rsid w:val="00E81D23"/>
    <w:rsid w:val="00E854AB"/>
    <w:rsid w:val="00E86F47"/>
    <w:rsid w:val="00EB245B"/>
    <w:rsid w:val="00F001BF"/>
    <w:rsid w:val="00F1119C"/>
    <w:rsid w:val="00F1142F"/>
    <w:rsid w:val="00F22E72"/>
    <w:rsid w:val="00F24828"/>
    <w:rsid w:val="00F354BE"/>
    <w:rsid w:val="00F44C62"/>
    <w:rsid w:val="00F5479E"/>
    <w:rsid w:val="00F603C1"/>
    <w:rsid w:val="00F6087B"/>
    <w:rsid w:val="00F9081A"/>
    <w:rsid w:val="00F92A87"/>
    <w:rsid w:val="00F951E4"/>
    <w:rsid w:val="00FA2039"/>
    <w:rsid w:val="00FA322C"/>
    <w:rsid w:val="00FC0D32"/>
    <w:rsid w:val="00FC2ADC"/>
    <w:rsid w:val="00FE572B"/>
    <w:rsid w:val="00FF7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EDE26A"/>
  <w15:docId w15:val="{50EFBB40-9611-4704-AA1A-498A7F5E2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45B"/>
    <w:pPr>
      <w:spacing w:after="10" w:line="270" w:lineRule="auto"/>
      <w:ind w:left="10" w:hanging="10"/>
    </w:pPr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"/>
      <w:ind w:left="10" w:hanging="10"/>
      <w:outlineLvl w:val="0"/>
    </w:pPr>
    <w:rPr>
      <w:rFonts w:ascii="Times New Roman" w:eastAsia="Times New Roman" w:hAnsi="Times New Roman" w:cs="Times New Roman"/>
      <w:b/>
      <w:color w:val="7F7F7F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3"/>
      <w:ind w:left="10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20"/>
      <w:ind w:left="10" w:hanging="10"/>
      <w:outlineLvl w:val="2"/>
    </w:pPr>
    <w:rPr>
      <w:rFonts w:ascii="Times New Roman" w:eastAsia="Times New Roman" w:hAnsi="Times New Roman" w:cs="Times New Roman"/>
      <w:b/>
      <w:i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i/>
      <w:color w:val="000000"/>
      <w:sz w:val="22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7F7F7F"/>
      <w:sz w:val="24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2"/>
    </w:rPr>
  </w:style>
  <w:style w:type="paragraph" w:styleId="Header">
    <w:name w:val="header"/>
    <w:basedOn w:val="Normal"/>
    <w:link w:val="HeaderChar"/>
    <w:uiPriority w:val="99"/>
    <w:unhideWhenUsed/>
    <w:rsid w:val="005D2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D4B"/>
    <w:rPr>
      <w:rFonts w:ascii="Times New Roman" w:eastAsia="Times New Roman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D2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D4B"/>
    <w:rPr>
      <w:rFonts w:ascii="Times New Roman" w:eastAsia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2E1D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3F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3F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0F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64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ypi.org/project/raid-too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rishihk.vercel.app/" TargetMode="External"/><Relationship Id="rId2" Type="http://schemas.openxmlformats.org/officeDocument/2006/relationships/hyperlink" Target="https://github.com/rishihk" TargetMode="External"/><Relationship Id="rId1" Type="http://schemas.openxmlformats.org/officeDocument/2006/relationships/hyperlink" Target="https://www.linkedin.com/in/hrishikesha-kyathsandr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81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shikesh HK</dc:creator>
  <cp:keywords/>
  <dc:description/>
  <cp:lastModifiedBy>Hrishikesh HK</cp:lastModifiedBy>
  <cp:revision>2</cp:revision>
  <cp:lastPrinted>2025-01-30T05:33:00Z</cp:lastPrinted>
  <dcterms:created xsi:type="dcterms:W3CDTF">2026-03-04T01:02:00Z</dcterms:created>
  <dcterms:modified xsi:type="dcterms:W3CDTF">2026-03-04T01:02:00Z</dcterms:modified>
</cp:coreProperties>
</file>